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DCC42" w14:textId="77777777" w:rsidR="00C46BF1" w:rsidRDefault="00C46BF1" w:rsidP="00F23567">
      <w:pPr>
        <w:jc w:val="center"/>
      </w:pPr>
    </w:p>
    <w:p w14:paraId="75DF5A37" w14:textId="0C7331F2" w:rsidR="00AD171B" w:rsidRDefault="00837A55" w:rsidP="7188C932">
      <w:pPr>
        <w:spacing w:line="240" w:lineRule="auto"/>
        <w:jc w:val="center"/>
        <w:rPr>
          <w:b/>
          <w:bCs/>
          <w:sz w:val="32"/>
          <w:szCs w:val="32"/>
        </w:rPr>
      </w:pPr>
      <w:r w:rsidRPr="7188C932">
        <w:rPr>
          <w:b/>
          <w:bCs/>
          <w:sz w:val="32"/>
          <w:szCs w:val="32"/>
        </w:rPr>
        <w:t xml:space="preserve">POST-PROFESSIONAL </w:t>
      </w:r>
      <w:r w:rsidR="21531A78" w:rsidRPr="7188C932">
        <w:rPr>
          <w:b/>
          <w:bCs/>
          <w:sz w:val="32"/>
          <w:szCs w:val="32"/>
        </w:rPr>
        <w:t xml:space="preserve">PA </w:t>
      </w:r>
      <w:r w:rsidRPr="7188C932">
        <w:rPr>
          <w:b/>
          <w:bCs/>
          <w:sz w:val="32"/>
          <w:szCs w:val="32"/>
        </w:rPr>
        <w:t>DOCTORAL</w:t>
      </w:r>
      <w:r w:rsidR="00CD6B3D" w:rsidRPr="7188C932">
        <w:rPr>
          <w:b/>
          <w:bCs/>
          <w:sz w:val="32"/>
          <w:szCs w:val="32"/>
        </w:rPr>
        <w:t xml:space="preserve"> </w:t>
      </w:r>
      <w:r w:rsidR="0079418F" w:rsidRPr="7188C932">
        <w:rPr>
          <w:b/>
          <w:bCs/>
          <w:sz w:val="32"/>
          <w:szCs w:val="32"/>
        </w:rPr>
        <w:t xml:space="preserve">PROGRAM </w:t>
      </w:r>
    </w:p>
    <w:p w14:paraId="7262C1BB" w14:textId="01028C04" w:rsidR="00AD171B" w:rsidRDefault="0079418F" w:rsidP="1AF4E1EB">
      <w:pPr>
        <w:spacing w:line="240" w:lineRule="auto"/>
        <w:jc w:val="center"/>
        <w:rPr>
          <w:b/>
          <w:bCs/>
          <w:sz w:val="32"/>
          <w:szCs w:val="32"/>
        </w:rPr>
      </w:pPr>
      <w:r w:rsidRPr="7188C932">
        <w:rPr>
          <w:b/>
          <w:bCs/>
          <w:sz w:val="32"/>
          <w:szCs w:val="32"/>
        </w:rPr>
        <w:t xml:space="preserve">ACCREDITATION </w:t>
      </w:r>
      <w:r w:rsidR="00E66169" w:rsidRPr="7188C932">
        <w:rPr>
          <w:b/>
          <w:bCs/>
          <w:sz w:val="32"/>
          <w:szCs w:val="32"/>
        </w:rPr>
        <w:t>ELIGIBILITY</w:t>
      </w:r>
      <w:r w:rsidR="00E8173B" w:rsidRPr="7188C932">
        <w:rPr>
          <w:b/>
          <w:bCs/>
          <w:sz w:val="32"/>
          <w:szCs w:val="32"/>
        </w:rPr>
        <w:t xml:space="preserve"> </w:t>
      </w:r>
      <w:r w:rsidR="00017433" w:rsidRPr="7188C932">
        <w:rPr>
          <w:b/>
          <w:bCs/>
          <w:sz w:val="32"/>
          <w:szCs w:val="32"/>
        </w:rPr>
        <w:t>FORM</w:t>
      </w:r>
    </w:p>
    <w:p w14:paraId="2F01E76F" w14:textId="77777777" w:rsidR="00696E86" w:rsidRPr="00C667A2" w:rsidRDefault="00696E86" w:rsidP="00696E86">
      <w:pPr>
        <w:spacing w:line="240" w:lineRule="auto"/>
        <w:jc w:val="center"/>
        <w:rPr>
          <w:b/>
          <w:sz w:val="16"/>
          <w:szCs w:val="16"/>
        </w:rPr>
      </w:pPr>
    </w:p>
    <w:p w14:paraId="4B26ABAB" w14:textId="3DA1090E" w:rsidR="00584135" w:rsidRPr="00D3721A" w:rsidRDefault="00584135" w:rsidP="00D3721A">
      <w:pPr>
        <w:pStyle w:val="NoSpacing"/>
        <w:jc w:val="center"/>
        <w:rPr>
          <w:rFonts w:asciiTheme="minorHAnsi" w:hAnsiTheme="minorHAnsi"/>
          <w:color w:val="EE0000"/>
        </w:rPr>
      </w:pPr>
      <w:r w:rsidRPr="00D3721A">
        <w:rPr>
          <w:rFonts w:asciiTheme="minorHAnsi" w:hAnsiTheme="minorHAnsi"/>
          <w:color w:val="EE0000"/>
        </w:rPr>
        <w:t xml:space="preserve">For </w:t>
      </w:r>
      <w:r w:rsidR="305ADF2A" w:rsidRPr="00D3721A">
        <w:rPr>
          <w:rFonts w:asciiTheme="minorHAnsi" w:hAnsiTheme="minorHAnsi"/>
          <w:color w:val="EE0000"/>
        </w:rPr>
        <w:t>P</w:t>
      </w:r>
      <w:r w:rsidR="00837A55" w:rsidRPr="00D3721A">
        <w:rPr>
          <w:rFonts w:asciiTheme="minorHAnsi" w:hAnsiTheme="minorHAnsi"/>
          <w:color w:val="EE0000"/>
        </w:rPr>
        <w:t>ost-</w:t>
      </w:r>
      <w:r w:rsidR="790C2A23" w:rsidRPr="00D3721A">
        <w:rPr>
          <w:rFonts w:asciiTheme="minorHAnsi" w:hAnsiTheme="minorHAnsi"/>
          <w:color w:val="EE0000"/>
        </w:rPr>
        <w:t>P</w:t>
      </w:r>
      <w:r w:rsidR="00837A55" w:rsidRPr="00D3721A">
        <w:rPr>
          <w:rFonts w:asciiTheme="minorHAnsi" w:hAnsiTheme="minorHAnsi"/>
          <w:color w:val="EE0000"/>
        </w:rPr>
        <w:t xml:space="preserve">rofessional </w:t>
      </w:r>
      <w:r w:rsidR="1CA0F96F" w:rsidRPr="00D3721A">
        <w:rPr>
          <w:rFonts w:asciiTheme="minorHAnsi" w:hAnsiTheme="minorHAnsi"/>
          <w:color w:val="EE0000"/>
        </w:rPr>
        <w:t>PA D</w:t>
      </w:r>
      <w:r w:rsidR="00837A55" w:rsidRPr="00D3721A">
        <w:rPr>
          <w:rFonts w:asciiTheme="minorHAnsi" w:hAnsiTheme="minorHAnsi"/>
          <w:color w:val="EE0000"/>
        </w:rPr>
        <w:t>octoral</w:t>
      </w:r>
      <w:r w:rsidRPr="00D3721A">
        <w:rPr>
          <w:rFonts w:asciiTheme="minorHAnsi" w:hAnsiTheme="minorHAnsi"/>
          <w:color w:val="EE0000"/>
        </w:rPr>
        <w:t xml:space="preserve"> </w:t>
      </w:r>
      <w:r w:rsidR="7025C8E5" w:rsidRPr="00D3721A">
        <w:rPr>
          <w:rFonts w:asciiTheme="minorHAnsi" w:hAnsiTheme="minorHAnsi"/>
          <w:color w:val="EE0000"/>
        </w:rPr>
        <w:t>Programs</w:t>
      </w:r>
      <w:r w:rsidRPr="00D3721A">
        <w:rPr>
          <w:rFonts w:asciiTheme="minorHAnsi" w:hAnsiTheme="minorHAnsi"/>
          <w:color w:val="EE0000"/>
        </w:rPr>
        <w:t xml:space="preserve"> seeking accreditation by </w:t>
      </w:r>
      <w:r w:rsidR="00837A55" w:rsidRPr="00D3721A">
        <w:rPr>
          <w:rFonts w:asciiTheme="minorHAnsi" w:hAnsiTheme="minorHAnsi"/>
          <w:color w:val="EE0000"/>
        </w:rPr>
        <w:t xml:space="preserve">the </w:t>
      </w:r>
      <w:r w:rsidRPr="00D3721A">
        <w:rPr>
          <w:rFonts w:asciiTheme="minorHAnsi" w:hAnsiTheme="minorHAnsi"/>
          <w:color w:val="EE0000"/>
        </w:rPr>
        <w:t>Accreditation Review Commission on Education for the Physician Assistant (ARC-PA).</w:t>
      </w:r>
    </w:p>
    <w:p w14:paraId="4CCE576A" w14:textId="4D894673" w:rsidR="00C82EC6" w:rsidRDefault="00C82EC6" w:rsidP="004433A1">
      <w:pPr>
        <w:pStyle w:val="Header"/>
        <w:tabs>
          <w:tab w:val="clear" w:pos="4680"/>
          <w:tab w:val="clear" w:pos="9360"/>
        </w:tabs>
        <w:spacing w:line="276" w:lineRule="auto"/>
      </w:pPr>
    </w:p>
    <w:p w14:paraId="5A02BD2E" w14:textId="5B72E680" w:rsidR="004433A1" w:rsidRPr="00200800" w:rsidRDefault="004433A1" w:rsidP="00200800">
      <w:pPr>
        <w:pStyle w:val="Heading1"/>
      </w:pPr>
      <w:r w:rsidRPr="00200800">
        <w:t xml:space="preserve">SPONSORING </w:t>
      </w:r>
      <w:r w:rsidR="00837A55" w:rsidRPr="00200800">
        <w:t>INSTITUTION</w:t>
      </w:r>
    </w:p>
    <w:p w14:paraId="6CD32435" w14:textId="77777777" w:rsidR="004143F2" w:rsidRPr="004B7F2B" w:rsidRDefault="004143F2" w:rsidP="004433A1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</w:p>
    <w:sdt>
      <w:sdtPr>
        <w:rPr>
          <w:iCs/>
        </w:rPr>
        <w:id w:val="2035148629"/>
        <w:placeholder>
          <w:docPart w:val="14A6878FA4784E89A1AD3326E811495F"/>
        </w:placeholder>
        <w:showingPlcHdr/>
        <w:text/>
      </w:sdtPr>
      <w:sdtEndPr/>
      <w:sdtContent>
        <w:p w14:paraId="678DE61D" w14:textId="17481489" w:rsidR="00634AF7" w:rsidRPr="004B7F2B" w:rsidRDefault="00365BE6" w:rsidP="004433A1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>
            <w:rPr>
              <w:rStyle w:val="PlaceholderText"/>
            </w:rPr>
            <w:t>Institution</w:t>
          </w:r>
          <w:r w:rsidRPr="004B7F2B">
            <w:rPr>
              <w:rStyle w:val="PlaceholderText"/>
            </w:rPr>
            <w:t xml:space="preserve"> Name</w:t>
          </w:r>
        </w:p>
      </w:sdtContent>
    </w:sdt>
    <w:sdt>
      <w:sdtPr>
        <w:rPr>
          <w:iCs/>
        </w:rPr>
        <w:id w:val="-1275393809"/>
        <w:placeholder>
          <w:docPart w:val="D245A80620D3441882678C9C79E0289A"/>
        </w:placeholder>
        <w:showingPlcHdr/>
        <w:text/>
      </w:sdtPr>
      <w:sdtEndPr/>
      <w:sdtContent>
        <w:p w14:paraId="2BBB54FE" w14:textId="24DAD4C1" w:rsidR="00634AF7" w:rsidRPr="004B7F2B" w:rsidRDefault="00365BE6" w:rsidP="004433A1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>
            <w:rPr>
              <w:rStyle w:val="PlaceholderText"/>
            </w:rPr>
            <w:t>Location of Institution</w:t>
          </w:r>
        </w:p>
      </w:sdtContent>
    </w:sdt>
    <w:sdt>
      <w:sdtPr>
        <w:rPr>
          <w:iCs/>
        </w:rPr>
        <w:id w:val="409192714"/>
        <w:placeholder>
          <w:docPart w:val="53F5F46F3CCB4E289F47D9BAEFC0B54E"/>
        </w:placeholder>
        <w:showingPlcHdr/>
        <w:text/>
      </w:sdtPr>
      <w:sdtEndPr/>
      <w:sdtContent>
        <w:bookmarkStart w:id="0" w:name="_Hlk214378530" w:displacedByCustomXml="prev"/>
        <w:p w14:paraId="591D6EF3" w14:textId="70FAE296" w:rsidR="00634AF7" w:rsidRPr="004B7F2B" w:rsidRDefault="004B7F2B" w:rsidP="004433A1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Chief Administrative Name and Credentials</w:t>
          </w:r>
        </w:p>
        <w:bookmarkEnd w:id="0" w:displacedByCustomXml="next"/>
      </w:sdtContent>
    </w:sdt>
    <w:sdt>
      <w:sdtPr>
        <w:rPr>
          <w:iCs/>
        </w:rPr>
        <w:id w:val="-14778263"/>
        <w:placeholder>
          <w:docPart w:val="A59139B070644AD2B5B0BF9347FF8B9E"/>
        </w:placeholder>
        <w:showingPlcHdr/>
        <w:text/>
      </w:sdtPr>
      <w:sdtEndPr/>
      <w:sdtContent>
        <w:p w14:paraId="11B9530E" w14:textId="0326D035" w:rsidR="00634AF7" w:rsidRPr="004B7F2B" w:rsidRDefault="004B7F2B" w:rsidP="004433A1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CAO Institutional Title</w:t>
          </w:r>
        </w:p>
      </w:sdtContent>
    </w:sdt>
    <w:sdt>
      <w:sdtPr>
        <w:rPr>
          <w:iCs/>
        </w:rPr>
        <w:id w:val="-239489038"/>
        <w:placeholder>
          <w:docPart w:val="993AD340E1B94B00A17AAE15DB4C619E"/>
        </w:placeholder>
        <w:showingPlcHdr/>
        <w:text w:multiLine="1"/>
      </w:sdtPr>
      <w:sdtEndPr/>
      <w:sdtContent>
        <w:p w14:paraId="4C236685" w14:textId="19752177" w:rsidR="00634AF7" w:rsidRPr="004B7F2B" w:rsidRDefault="004B7F2B" w:rsidP="004433A1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Address 1</w:t>
          </w:r>
        </w:p>
      </w:sdtContent>
    </w:sdt>
    <w:sdt>
      <w:sdtPr>
        <w:rPr>
          <w:iCs/>
        </w:rPr>
        <w:id w:val="850002436"/>
        <w:placeholder>
          <w:docPart w:val="3E79AF0143FA4985B918CE4016948AD9"/>
        </w:placeholder>
        <w:showingPlcHdr/>
        <w:text w:multiLine="1"/>
      </w:sdtPr>
      <w:sdtEndPr/>
      <w:sdtContent>
        <w:p w14:paraId="4744C289" w14:textId="6CBE1988" w:rsidR="00634AF7" w:rsidRPr="004B7F2B" w:rsidRDefault="004B7F2B" w:rsidP="00634AF7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Address 2</w:t>
          </w:r>
        </w:p>
      </w:sdtContent>
    </w:sdt>
    <w:sdt>
      <w:sdtPr>
        <w:rPr>
          <w:iCs/>
        </w:rPr>
        <w:id w:val="1759636255"/>
        <w:placeholder>
          <w:docPart w:val="80B9A7349C8148BD992E186ABF35A29F"/>
        </w:placeholder>
        <w:showingPlcHdr/>
        <w:text/>
      </w:sdtPr>
      <w:sdtEndPr/>
      <w:sdtContent>
        <w:p w14:paraId="341FEAEA" w14:textId="1BE79F70" w:rsidR="00634AF7" w:rsidRPr="004B7F2B" w:rsidRDefault="004B7F2B" w:rsidP="00634AF7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City, State and Zip</w:t>
          </w:r>
        </w:p>
      </w:sdtContent>
    </w:sdt>
    <w:sdt>
      <w:sdtPr>
        <w:rPr>
          <w:iCs/>
        </w:rPr>
        <w:id w:val="1133217314"/>
        <w:placeholder>
          <w:docPart w:val="001313DB548249B3B7356A1CCA74D059"/>
        </w:placeholder>
        <w:showingPlcHdr/>
        <w:text/>
      </w:sdtPr>
      <w:sdtEndPr/>
      <w:sdtContent>
        <w:p w14:paraId="16CEA3D2" w14:textId="6A9EA60A" w:rsidR="00634AF7" w:rsidRPr="004B7F2B" w:rsidRDefault="004B7F2B" w:rsidP="00634AF7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Email</w:t>
          </w:r>
        </w:p>
      </w:sdtContent>
    </w:sdt>
    <w:sdt>
      <w:sdtPr>
        <w:rPr>
          <w:iCs/>
        </w:rPr>
        <w:id w:val="952825012"/>
        <w:placeholder>
          <w:docPart w:val="8C28A347A0784A41AE5A3B9413C8F98C"/>
        </w:placeholder>
        <w:showingPlcHdr/>
        <w:text/>
      </w:sdtPr>
      <w:sdtEndPr/>
      <w:sdtContent>
        <w:p w14:paraId="0999DF67" w14:textId="0CF9155B" w:rsidR="004B7F2B" w:rsidRPr="004B7F2B" w:rsidRDefault="004B7F2B" w:rsidP="004B7F2B">
          <w:pPr>
            <w:pStyle w:val="Header"/>
            <w:tabs>
              <w:tab w:val="clear" w:pos="4680"/>
              <w:tab w:val="clear" w:pos="9360"/>
            </w:tabs>
            <w:spacing w:line="276" w:lineRule="auto"/>
            <w:rPr>
              <w:iCs/>
            </w:rPr>
          </w:pPr>
          <w:r w:rsidRPr="004B7F2B">
            <w:rPr>
              <w:rStyle w:val="PlaceholderText"/>
            </w:rPr>
            <w:t>Phone</w:t>
          </w:r>
        </w:p>
      </w:sdtContent>
    </w:sdt>
    <w:p w14:paraId="02AD2878" w14:textId="77777777" w:rsidR="00634AF7" w:rsidRPr="004B7F2B" w:rsidRDefault="00634AF7" w:rsidP="001E3991">
      <w:pPr>
        <w:tabs>
          <w:tab w:val="left" w:pos="0"/>
          <w:tab w:val="left" w:pos="432"/>
          <w:tab w:val="left" w:pos="900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rPr>
          <w:rFonts w:eastAsia="Arial" w:cstheme="minorHAnsi"/>
          <w:b/>
          <w:bCs/>
        </w:rPr>
      </w:pPr>
    </w:p>
    <w:p w14:paraId="65202669" w14:textId="03E79630" w:rsidR="001E3991" w:rsidRPr="00B666FF" w:rsidRDefault="001E3991" w:rsidP="001E3991">
      <w:pPr>
        <w:tabs>
          <w:tab w:val="left" w:pos="0"/>
          <w:tab w:val="left" w:pos="432"/>
          <w:tab w:val="left" w:pos="900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rPr>
          <w:rFonts w:eastAsia="Arial"/>
          <w:b/>
        </w:rPr>
      </w:pPr>
      <w:r w:rsidRPr="1AC4F3CA">
        <w:rPr>
          <w:rFonts w:eastAsia="Arial"/>
          <w:b/>
        </w:rPr>
        <w:t xml:space="preserve">Institutional Accreditation </w:t>
      </w:r>
    </w:p>
    <w:p w14:paraId="04F65C82" w14:textId="2EDCA05E" w:rsidR="006C0791" w:rsidRPr="003178B3" w:rsidRDefault="00B666FF" w:rsidP="7188C932">
      <w:pPr>
        <w:tabs>
          <w:tab w:val="left" w:pos="432"/>
          <w:tab w:val="left" w:pos="900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rPr>
          <w:rFonts w:eastAsia="Arial"/>
        </w:rPr>
      </w:pPr>
      <w:r w:rsidRPr="7188C932">
        <w:rPr>
          <w:rFonts w:eastAsia="Arial"/>
        </w:rPr>
        <w:t xml:space="preserve">The </w:t>
      </w:r>
      <w:r w:rsidR="00837A55" w:rsidRPr="7188C932">
        <w:rPr>
          <w:rFonts w:eastAsia="Arial"/>
        </w:rPr>
        <w:t xml:space="preserve">Post-Professional </w:t>
      </w:r>
      <w:r w:rsidR="3374D055" w:rsidRPr="7188C932">
        <w:rPr>
          <w:rFonts w:eastAsia="Arial"/>
        </w:rPr>
        <w:t xml:space="preserve">PA </w:t>
      </w:r>
      <w:r w:rsidR="00837A55" w:rsidRPr="7188C932">
        <w:rPr>
          <w:rFonts w:eastAsia="Arial"/>
        </w:rPr>
        <w:t>Doctoral</w:t>
      </w:r>
      <w:r w:rsidR="7AF39615" w:rsidRPr="7188C932">
        <w:rPr>
          <w:rFonts w:eastAsia="Arial"/>
        </w:rPr>
        <w:t xml:space="preserve"> Program</w:t>
      </w:r>
      <w:r w:rsidR="006C0791" w:rsidRPr="7188C932">
        <w:rPr>
          <w:rFonts w:eastAsia="Arial"/>
        </w:rPr>
        <w:t xml:space="preserve"> is established in a</w:t>
      </w:r>
      <w:r w:rsidR="002F5716" w:rsidRPr="7188C932">
        <w:rPr>
          <w:rFonts w:eastAsia="Arial"/>
        </w:rPr>
        <w:t xml:space="preserve"> sponsoring </w:t>
      </w:r>
      <w:r w:rsidR="00837A55" w:rsidRPr="7188C932">
        <w:rPr>
          <w:rFonts w:eastAsia="Arial"/>
        </w:rPr>
        <w:t>institution</w:t>
      </w:r>
      <w:r w:rsidR="002F5716" w:rsidRPr="7188C932">
        <w:rPr>
          <w:rFonts w:eastAsia="Arial"/>
        </w:rPr>
        <w:t xml:space="preserve"> that is accredited by</w:t>
      </w:r>
      <w:r w:rsidR="006C0791" w:rsidRPr="7188C932">
        <w:rPr>
          <w:rFonts w:eastAsia="Arial"/>
        </w:rPr>
        <w:t xml:space="preserve">: </w:t>
      </w:r>
    </w:p>
    <w:p w14:paraId="1E69E89B" w14:textId="4B37B3B9" w:rsidR="006C0791" w:rsidRPr="003178B3" w:rsidRDefault="00E00DB2" w:rsidP="326545B2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ind w:left="1224"/>
        <w:rPr>
          <w:rFonts w:eastAsia="Arial"/>
        </w:rPr>
      </w:pPr>
      <w:sdt>
        <w:sdtPr>
          <w:rPr>
            <w:rFonts w:eastAsia="Arial"/>
          </w:rPr>
          <w:id w:val="-792052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64A">
            <w:rPr>
              <w:rFonts w:ascii="MS Gothic" w:eastAsia="MS Gothic" w:hAnsi="MS Gothic" w:hint="eastAsia"/>
            </w:rPr>
            <w:t>☐</w:t>
          </w:r>
        </w:sdtContent>
      </w:sdt>
      <w:r w:rsidR="006C0791" w:rsidRPr="326545B2">
        <w:rPr>
          <w:rFonts w:eastAsia="Arial"/>
        </w:rPr>
        <w:t>Middle States Association of Colleges and Schools</w:t>
      </w:r>
    </w:p>
    <w:p w14:paraId="600D4A03" w14:textId="75FE7CA2" w:rsidR="006C0791" w:rsidRPr="003178B3" w:rsidRDefault="00E00DB2" w:rsidP="006C0791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ind w:left="1224"/>
        <w:rPr>
          <w:rFonts w:eastAsia="Arial" w:cstheme="minorHAnsi"/>
        </w:rPr>
      </w:pPr>
      <w:sdt>
        <w:sdtPr>
          <w:rPr>
            <w:rFonts w:eastAsia="Arial" w:cstheme="minorHAnsi"/>
          </w:rPr>
          <w:id w:val="1981955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64A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C0791" w:rsidRPr="003178B3">
        <w:rPr>
          <w:rFonts w:eastAsia="Arial" w:cstheme="minorHAnsi"/>
        </w:rPr>
        <w:t>New England Association of Schools and Colleges</w:t>
      </w:r>
    </w:p>
    <w:p w14:paraId="78DD4EC5" w14:textId="77777777" w:rsidR="006C0791" w:rsidRPr="003178B3" w:rsidRDefault="00E00DB2" w:rsidP="006C0791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ind w:left="1224"/>
        <w:rPr>
          <w:rFonts w:eastAsia="Arial" w:cstheme="minorHAnsi"/>
        </w:rPr>
      </w:pPr>
      <w:sdt>
        <w:sdtPr>
          <w:rPr>
            <w:rFonts w:eastAsia="Arial" w:cstheme="minorHAnsi"/>
          </w:rPr>
          <w:id w:val="-1968734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0791" w:rsidRPr="003178B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C0791" w:rsidRPr="003178B3">
        <w:rPr>
          <w:rFonts w:eastAsia="Arial" w:cstheme="minorHAnsi"/>
        </w:rPr>
        <w:t>North Central Association of Colleges and Schools</w:t>
      </w:r>
    </w:p>
    <w:p w14:paraId="5D23DB2B" w14:textId="77777777" w:rsidR="006C0791" w:rsidRPr="003178B3" w:rsidRDefault="00E00DB2" w:rsidP="006C0791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ind w:left="1224"/>
        <w:rPr>
          <w:rFonts w:eastAsia="Arial" w:cstheme="minorHAnsi"/>
        </w:rPr>
      </w:pPr>
      <w:sdt>
        <w:sdtPr>
          <w:rPr>
            <w:rFonts w:eastAsia="Arial" w:cstheme="minorHAnsi"/>
          </w:rPr>
          <w:id w:val="2006863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0791" w:rsidRPr="003178B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C0791" w:rsidRPr="003178B3">
        <w:rPr>
          <w:rFonts w:eastAsia="Arial" w:cstheme="minorHAnsi"/>
        </w:rPr>
        <w:t>Northwest Association of Schools and Colleges</w:t>
      </w:r>
    </w:p>
    <w:p w14:paraId="439BE759" w14:textId="7A806EFB" w:rsidR="006C0791" w:rsidRPr="003178B3" w:rsidRDefault="00E00DB2" w:rsidP="006C0791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ind w:left="1224"/>
        <w:rPr>
          <w:rFonts w:eastAsia="Arial" w:cstheme="minorHAnsi"/>
        </w:rPr>
      </w:pPr>
      <w:sdt>
        <w:sdtPr>
          <w:rPr>
            <w:rFonts w:eastAsia="Arial" w:cstheme="minorHAnsi"/>
          </w:rPr>
          <w:id w:val="1199905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0791" w:rsidRPr="003178B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C0791" w:rsidRPr="003178B3">
        <w:rPr>
          <w:rFonts w:eastAsia="Arial" w:cstheme="minorHAnsi"/>
        </w:rPr>
        <w:t>Southern Association of Colleges</w:t>
      </w:r>
      <w:r w:rsidR="002F5716">
        <w:rPr>
          <w:rFonts w:eastAsia="Arial" w:cstheme="minorHAnsi"/>
        </w:rPr>
        <w:t xml:space="preserve"> and Schools</w:t>
      </w:r>
    </w:p>
    <w:bookmarkStart w:id="1" w:name="_Hlk147414000"/>
    <w:p w14:paraId="4F071C4B" w14:textId="77777777" w:rsidR="006C0791" w:rsidRPr="003178B3" w:rsidRDefault="00E00DB2" w:rsidP="006C0791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ind w:left="1224"/>
        <w:rPr>
          <w:rFonts w:eastAsia="Arial" w:cstheme="minorHAnsi"/>
        </w:rPr>
      </w:pPr>
      <w:sdt>
        <w:sdtPr>
          <w:rPr>
            <w:rFonts w:eastAsia="Arial" w:cstheme="minorHAnsi"/>
          </w:rPr>
          <w:id w:val="268277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0791" w:rsidRPr="003178B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C0791" w:rsidRPr="003178B3">
        <w:rPr>
          <w:rFonts w:eastAsia="Arial" w:cstheme="minorHAnsi"/>
        </w:rPr>
        <w:t>Schools Western Association of Schools and Colleges</w:t>
      </w:r>
    </w:p>
    <w:bookmarkEnd w:id="1"/>
    <w:p w14:paraId="1E153F2B" w14:textId="31E10CEE" w:rsidR="000F52F6" w:rsidRDefault="00E00DB2" w:rsidP="632FC9E2">
      <w:pPr>
        <w:spacing w:line="240" w:lineRule="auto"/>
        <w:ind w:left="504" w:firstLine="720"/>
        <w:rPr>
          <w:rFonts w:ascii="Calibri" w:eastAsia="Calibri" w:hAnsi="Calibri" w:cs="Calibri"/>
          <w:color w:val="000000" w:themeColor="text1"/>
        </w:rPr>
      </w:pPr>
      <w:sdt>
        <w:sdtPr>
          <w:rPr>
            <w:rFonts w:eastAsia="Arial"/>
          </w:rPr>
          <w:id w:val="776893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146ECC5E" w:rsidRPr="563BA33D">
            <w:rPr>
              <w:rFonts w:ascii="MS Gothic" w:eastAsia="MS Gothic" w:hAnsi="MS Gothic" w:cs="MS Gothic"/>
            </w:rPr>
            <w:t>☐</w:t>
          </w:r>
        </w:sdtContent>
      </w:sdt>
      <w:r w:rsidR="0EA33803" w:rsidRPr="563BA33D">
        <w:rPr>
          <w:rFonts w:ascii="Calibri" w:eastAsia="Calibri" w:hAnsi="Calibri" w:cs="Calibri"/>
          <w:color w:val="000000" w:themeColor="text1"/>
        </w:rPr>
        <w:t xml:space="preserve">Higher Learning Commission </w:t>
      </w:r>
    </w:p>
    <w:p w14:paraId="4BB01C65" w14:textId="5CE14826" w:rsidR="00BF5CCF" w:rsidRPr="004B7F2B" w:rsidRDefault="00523AE0" w:rsidP="00BF5CCF">
      <w:pPr>
        <w:pStyle w:val="Header"/>
        <w:tabs>
          <w:tab w:val="clear" w:pos="4680"/>
          <w:tab w:val="clear" w:pos="9360"/>
        </w:tabs>
        <w:spacing w:line="276" w:lineRule="auto"/>
        <w:ind w:left="1260"/>
        <w:rPr>
          <w:iCs/>
        </w:rPr>
      </w:pPr>
      <w:r>
        <w:rPr>
          <w:rFonts w:ascii="Calibri" w:eastAsia="Calibri" w:hAnsi="Calibri" w:cs="Calibri"/>
          <w:color w:val="000000" w:themeColor="text1"/>
        </w:rPr>
        <w:t xml:space="preserve">Other: </w:t>
      </w:r>
      <w:sdt>
        <w:sdtPr>
          <w:rPr>
            <w:iCs/>
          </w:rPr>
          <w:id w:val="-1087615515"/>
          <w:placeholder>
            <w:docPart w:val="4D14F6B3FDA648C8A4CEA3DEA326F2B3"/>
          </w:placeholder>
          <w:showingPlcHdr/>
          <w:text w:multiLine="1"/>
        </w:sdtPr>
        <w:sdtEndPr/>
        <w:sdtContent>
          <w:r w:rsidR="0001111B">
            <w:rPr>
              <w:rStyle w:val="PlaceholderText"/>
            </w:rPr>
            <w:t>Other organization</w:t>
          </w:r>
        </w:sdtContent>
      </w:sdt>
    </w:p>
    <w:p w14:paraId="231A51B3" w14:textId="77777777" w:rsidR="004143F2" w:rsidRDefault="004143F2" w:rsidP="004143F2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rPr>
          <w:rFonts w:eastAsia="Arial" w:cstheme="minorHAnsi"/>
          <w:highlight w:val="yellow"/>
        </w:rPr>
      </w:pPr>
    </w:p>
    <w:p w14:paraId="1F9BF051" w14:textId="063B9CDE" w:rsidR="001803D7" w:rsidRPr="00681656" w:rsidRDefault="00AC2DF8" w:rsidP="00AC2DF8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rPr>
          <w:rFonts w:cstheme="minorHAnsi"/>
        </w:rPr>
      </w:pPr>
      <w:r w:rsidRPr="00663784">
        <w:rPr>
          <w:rFonts w:eastAsia="Arial" w:cstheme="minorHAnsi"/>
          <w:b/>
          <w:bCs/>
        </w:rPr>
        <w:t>Date and Outcome of Last Accreditation</w:t>
      </w:r>
      <w:r w:rsidRPr="00AC2DF8">
        <w:rPr>
          <w:rFonts w:eastAsia="Arial" w:cstheme="minorHAnsi"/>
        </w:rPr>
        <w:t xml:space="preserve">: </w:t>
      </w:r>
      <w:sdt>
        <w:sdtPr>
          <w:rPr>
            <w:rFonts w:cstheme="minorHAnsi"/>
          </w:rPr>
          <w:id w:val="660748868"/>
          <w:placeholder>
            <w:docPart w:val="37BE384F2512448FAB078DC88798C69A"/>
          </w:placeholder>
          <w:showingPlcHdr/>
          <w:text w:multiLine="1"/>
        </w:sdtPr>
        <w:sdtEndPr/>
        <w:sdtContent>
          <w:r w:rsidR="001B4C22" w:rsidRPr="00AC2DF8">
            <w:rPr>
              <w:rStyle w:val="PlaceholderText"/>
            </w:rPr>
            <w:t>Date and Outcome of Last Accreditation</w:t>
          </w:r>
        </w:sdtContent>
      </w:sdt>
    </w:p>
    <w:p w14:paraId="79EA4A65" w14:textId="0683517C" w:rsidR="004C228B" w:rsidRDefault="004C228B" w:rsidP="00286761">
      <w:pPr>
        <w:tabs>
          <w:tab w:val="left" w:pos="1440"/>
          <w:tab w:val="left" w:pos="5040"/>
          <w:tab w:val="left" w:pos="5760"/>
        </w:tabs>
        <w:rPr>
          <w:rFonts w:cstheme="minorHAnsi"/>
        </w:rPr>
      </w:pPr>
      <w:r>
        <w:rPr>
          <w:rFonts w:cstheme="minorHAnsi"/>
        </w:rPr>
        <w:t xml:space="preserve">(Attach a copy of most recent action) </w:t>
      </w:r>
    </w:p>
    <w:p w14:paraId="2897DBC6" w14:textId="77777777" w:rsidR="004143F2" w:rsidRPr="001C2421" w:rsidRDefault="004143F2" w:rsidP="004433A1">
      <w:pPr>
        <w:pStyle w:val="Header"/>
        <w:tabs>
          <w:tab w:val="clear" w:pos="4680"/>
          <w:tab w:val="clear" w:pos="9360"/>
        </w:tabs>
        <w:spacing w:line="276" w:lineRule="auto"/>
        <w:rPr>
          <w:iCs/>
          <w:sz w:val="20"/>
          <w:szCs w:val="20"/>
          <w:u w:val="single"/>
        </w:rPr>
      </w:pPr>
    </w:p>
    <w:p w14:paraId="77F80542" w14:textId="2F2C1742" w:rsidR="00307F42" w:rsidRPr="00200800" w:rsidRDefault="00307F42" w:rsidP="00663784">
      <w:pPr>
        <w:pStyle w:val="Header"/>
        <w:tabs>
          <w:tab w:val="clear" w:pos="4680"/>
          <w:tab w:val="clear" w:pos="9360"/>
        </w:tabs>
        <w:rPr>
          <w:b/>
          <w:bCs/>
          <w:iCs/>
        </w:rPr>
      </w:pPr>
      <w:r w:rsidRPr="00200800">
        <w:rPr>
          <w:b/>
          <w:bCs/>
          <w:iCs/>
        </w:rPr>
        <w:t>Organizational Structure</w:t>
      </w:r>
    </w:p>
    <w:p w14:paraId="6021166C" w14:textId="069BED9D" w:rsidR="007C5953" w:rsidRDefault="00A817BF" w:rsidP="00663784">
      <w:pPr>
        <w:pStyle w:val="Header"/>
        <w:tabs>
          <w:tab w:val="clear" w:pos="4680"/>
          <w:tab w:val="clear" w:pos="9360"/>
        </w:tabs>
        <w:rPr>
          <w:b/>
          <w:bCs/>
          <w:sz w:val="20"/>
          <w:szCs w:val="20"/>
          <w:u w:val="single"/>
        </w:rPr>
      </w:pPr>
      <w:r>
        <w:t xml:space="preserve">Include a copy of the Organizational Chart for the Sponsoring </w:t>
      </w:r>
      <w:r w:rsidR="00837A55">
        <w:t>Institution</w:t>
      </w:r>
      <w:r w:rsidR="000B7AFC">
        <w:t xml:space="preserve"> and the </w:t>
      </w:r>
      <w:r w:rsidR="00837A55">
        <w:t>Po</w:t>
      </w:r>
      <w:r w:rsidR="00055B7B">
        <w:t>s</w:t>
      </w:r>
      <w:r w:rsidR="00837A55">
        <w:t xml:space="preserve">t-Professional </w:t>
      </w:r>
      <w:r w:rsidR="6189B299">
        <w:t xml:space="preserve">PA </w:t>
      </w:r>
      <w:r w:rsidR="00837A55">
        <w:t>Doctoral</w:t>
      </w:r>
      <w:r w:rsidR="2B00E350">
        <w:t xml:space="preserve"> Program</w:t>
      </w:r>
      <w:r w:rsidR="000B7AFC">
        <w:t xml:space="preserve"> </w:t>
      </w:r>
      <w:r w:rsidR="0057331E">
        <w:t>(must clearly identify the reporting structure)</w:t>
      </w:r>
    </w:p>
    <w:p w14:paraId="41BACDCC" w14:textId="77777777" w:rsidR="004143F2" w:rsidRDefault="004143F2" w:rsidP="004433A1">
      <w:pPr>
        <w:pStyle w:val="Header"/>
        <w:tabs>
          <w:tab w:val="clear" w:pos="4680"/>
          <w:tab w:val="clear" w:pos="9360"/>
        </w:tabs>
        <w:spacing w:line="276" w:lineRule="auto"/>
        <w:rPr>
          <w:b/>
          <w:bCs/>
          <w:iCs/>
          <w:sz w:val="20"/>
          <w:szCs w:val="20"/>
          <w:u w:val="single"/>
        </w:rPr>
      </w:pPr>
    </w:p>
    <w:p w14:paraId="2A70CD45" w14:textId="77777777" w:rsidR="008A46EA" w:rsidRDefault="008A46EA">
      <w:pPr>
        <w:rPr>
          <w:rFonts w:cstheme="minorHAnsi"/>
          <w:b/>
          <w:bCs/>
          <w:iCs/>
          <w:u w:val="single"/>
        </w:rPr>
      </w:pPr>
      <w:r>
        <w:br w:type="page"/>
      </w:r>
    </w:p>
    <w:p w14:paraId="499E8826" w14:textId="2EC24125" w:rsidR="00451340" w:rsidRDefault="008C797B" w:rsidP="00200800">
      <w:pPr>
        <w:pStyle w:val="Heading1"/>
      </w:pPr>
      <w:r>
        <w:lastRenderedPageBreak/>
        <w:t>PROGRAM INFORMATION</w:t>
      </w:r>
    </w:p>
    <w:p w14:paraId="1070B67B" w14:textId="77777777" w:rsidR="00663784" w:rsidRDefault="00663784" w:rsidP="00C47872">
      <w:pPr>
        <w:pStyle w:val="Header"/>
        <w:tabs>
          <w:tab w:val="clear" w:pos="4680"/>
          <w:tab w:val="clear" w:pos="9360"/>
        </w:tabs>
        <w:spacing w:line="276" w:lineRule="auto"/>
        <w:rPr>
          <w:b/>
          <w:bCs/>
          <w:iCs/>
        </w:rPr>
      </w:pPr>
    </w:p>
    <w:p w14:paraId="251B94F2" w14:textId="5EDE47AE" w:rsidR="00C47872" w:rsidRPr="004B7F2B" w:rsidRDefault="00E32A25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Program Name:</w:t>
      </w:r>
      <w:r>
        <w:rPr>
          <w:iCs/>
        </w:rPr>
        <w:t xml:space="preserve"> </w:t>
      </w:r>
      <w:sdt>
        <w:sdtPr>
          <w:rPr>
            <w:iCs/>
          </w:rPr>
          <w:id w:val="1979801183"/>
          <w:placeholder>
            <w:docPart w:val="7BB6FD2E9299431C801602A9783AB8BF"/>
          </w:placeholder>
          <w:showingPlcHdr/>
          <w:text/>
        </w:sdtPr>
        <w:sdtEndPr/>
        <w:sdtContent>
          <w:r w:rsidR="00C47872">
            <w:rPr>
              <w:rStyle w:val="PlaceholderText"/>
            </w:rPr>
            <w:t>Official Program Name</w:t>
          </w:r>
        </w:sdtContent>
      </w:sdt>
    </w:p>
    <w:p w14:paraId="2E2DC9ED" w14:textId="58FCDA04" w:rsidR="00C47872" w:rsidRPr="004B7F2B" w:rsidRDefault="00E32A25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Address:</w:t>
      </w:r>
      <w:r>
        <w:rPr>
          <w:iCs/>
        </w:rPr>
        <w:t xml:space="preserve"> </w:t>
      </w:r>
      <w:sdt>
        <w:sdtPr>
          <w:rPr>
            <w:iCs/>
          </w:rPr>
          <w:id w:val="-932664188"/>
          <w:placeholder>
            <w:docPart w:val="7A058191477B48FA9F2CF1AC867FB0EA"/>
          </w:placeholder>
          <w:showingPlcHdr/>
          <w:text/>
        </w:sdtPr>
        <w:sdtEndPr/>
        <w:sdtContent>
          <w:r w:rsidR="00C47872">
            <w:rPr>
              <w:rStyle w:val="PlaceholderText"/>
            </w:rPr>
            <w:t>Administrative Location Address</w:t>
          </w:r>
        </w:sdtContent>
      </w:sdt>
    </w:p>
    <w:p w14:paraId="718518D4" w14:textId="0639088F" w:rsidR="00FA6817" w:rsidRDefault="00FA6817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Has this program ever matriculated students</w:t>
      </w:r>
      <w:r>
        <w:rPr>
          <w:iCs/>
        </w:rPr>
        <w:t xml:space="preserve"> Yes </w:t>
      </w:r>
      <w:sdt>
        <w:sdtPr>
          <w:rPr>
            <w:iCs/>
          </w:rPr>
          <w:id w:val="413285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iCs/>
            </w:rPr>
            <w:t>☐</w:t>
          </w:r>
        </w:sdtContent>
      </w:sdt>
      <w:r>
        <w:rPr>
          <w:iCs/>
        </w:rPr>
        <w:t xml:space="preserve"> No </w:t>
      </w:r>
      <w:sdt>
        <w:sdtPr>
          <w:rPr>
            <w:iCs/>
          </w:rPr>
          <w:id w:val="-1261596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iCs/>
            </w:rPr>
            <w:t>☐</w:t>
          </w:r>
        </w:sdtContent>
      </w:sdt>
    </w:p>
    <w:p w14:paraId="2DA863EA" w14:textId="3B18B401" w:rsidR="00C47872" w:rsidRPr="004B7F2B" w:rsidRDefault="00717750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Program initial implementation date:</w:t>
      </w:r>
      <w:r>
        <w:rPr>
          <w:iCs/>
        </w:rPr>
        <w:t xml:space="preserve"> </w:t>
      </w:r>
      <w:sdt>
        <w:sdtPr>
          <w:rPr>
            <w:iCs/>
          </w:rPr>
          <w:id w:val="-1523236662"/>
          <w:placeholder>
            <w:docPart w:val="9F49A9CF15714E4A8B16D69EA149140B"/>
          </w:placeholder>
          <w:showingPlcHdr/>
          <w:text/>
        </w:sdtPr>
        <w:sdtEndPr/>
        <w:sdtContent>
          <w:r w:rsidR="00950054">
            <w:rPr>
              <w:rStyle w:val="PlaceholderText"/>
            </w:rPr>
            <w:t>Anticipated (future) or actual (past) program initial implementation date</w:t>
          </w:r>
        </w:sdtContent>
      </w:sdt>
    </w:p>
    <w:p w14:paraId="300DC12E" w14:textId="16E51D4A" w:rsidR="00C47872" w:rsidRPr="004B7F2B" w:rsidRDefault="00717750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Program length:</w:t>
      </w:r>
      <w:r>
        <w:rPr>
          <w:iCs/>
        </w:rPr>
        <w:t xml:space="preserve"> </w:t>
      </w:r>
      <w:sdt>
        <w:sdtPr>
          <w:rPr>
            <w:iCs/>
          </w:rPr>
          <w:id w:val="-611355041"/>
          <w:placeholder>
            <w:docPart w:val="7A325F7980914327916009CE56FF94F3"/>
          </w:placeholder>
          <w:showingPlcHdr/>
          <w:text/>
        </w:sdtPr>
        <w:sdtEndPr/>
        <w:sdtContent>
          <w:r w:rsidR="00950054">
            <w:rPr>
              <w:rStyle w:val="PlaceholderText"/>
            </w:rPr>
            <w:t xml:space="preserve">Intended length </w:t>
          </w:r>
          <w:r w:rsidR="00FA6817">
            <w:rPr>
              <w:rStyle w:val="PlaceholderText"/>
            </w:rPr>
            <w:t>of program</w:t>
          </w:r>
        </w:sdtContent>
      </w:sdt>
    </w:p>
    <w:p w14:paraId="1AB8CBE4" w14:textId="3BB25C84" w:rsidR="00C47872" w:rsidRPr="004B7F2B" w:rsidRDefault="00717750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 xml:space="preserve">Total number of </w:t>
      </w:r>
      <w:r w:rsidR="0059366B" w:rsidRPr="00365BE6">
        <w:rPr>
          <w:b/>
          <w:bCs/>
          <w:iCs/>
        </w:rPr>
        <w:t>learners:</w:t>
      </w:r>
      <w:r w:rsidR="0059366B">
        <w:rPr>
          <w:iCs/>
        </w:rPr>
        <w:t xml:space="preserve"> </w:t>
      </w:r>
      <w:sdt>
        <w:sdtPr>
          <w:rPr>
            <w:iCs/>
          </w:rPr>
          <w:id w:val="2027752827"/>
          <w:placeholder>
            <w:docPart w:val="37FE3C7519C24CBEAED9912FB97C91E1"/>
          </w:placeholder>
          <w:showingPlcHdr/>
          <w:text/>
        </w:sdtPr>
        <w:sdtEndPr/>
        <w:sdtContent>
          <w:r w:rsidR="00FA6817">
            <w:rPr>
              <w:rStyle w:val="PlaceholderText"/>
            </w:rPr>
            <w:t>Current total number of learners (if applicable</w:t>
          </w:r>
          <w:r w:rsidR="00A20483">
            <w:rPr>
              <w:rStyle w:val="PlaceholderText"/>
            </w:rPr>
            <w:t>)</w:t>
          </w:r>
        </w:sdtContent>
      </w:sdt>
    </w:p>
    <w:p w14:paraId="3E72BCED" w14:textId="4EBAD146" w:rsidR="00C47872" w:rsidRDefault="00F34838" w:rsidP="00B00919">
      <w:pPr>
        <w:pStyle w:val="Header"/>
        <w:tabs>
          <w:tab w:val="clear" w:pos="4680"/>
          <w:tab w:val="clear" w:pos="9360"/>
          <w:tab w:val="left" w:pos="1170"/>
        </w:tabs>
        <w:spacing w:line="276" w:lineRule="auto"/>
        <w:rPr>
          <w:iCs/>
        </w:rPr>
      </w:pPr>
      <w:bookmarkStart w:id="2" w:name="_Hlk214378743"/>
      <w:r w:rsidRPr="00365BE6">
        <w:rPr>
          <w:b/>
          <w:bCs/>
          <w:iCs/>
        </w:rPr>
        <w:t>Address:</w:t>
      </w:r>
      <w:r w:rsidR="00B00919">
        <w:rPr>
          <w:b/>
          <w:bCs/>
          <w:iCs/>
        </w:rPr>
        <w:tab/>
      </w:r>
      <w:sdt>
        <w:sdtPr>
          <w:rPr>
            <w:iCs/>
          </w:rPr>
          <w:id w:val="1625653831"/>
          <w:placeholder>
            <w:docPart w:val="9C02F77D2C3D47968C06AEB4562E4AD4"/>
          </w:placeholder>
          <w:showingPlcHdr/>
          <w:text w:multiLine="1"/>
        </w:sdtPr>
        <w:sdtEndPr/>
        <w:sdtContent>
          <w:r w:rsidR="00C47872" w:rsidRPr="004B7F2B">
            <w:rPr>
              <w:rStyle w:val="PlaceholderText"/>
            </w:rPr>
            <w:t xml:space="preserve">Address </w:t>
          </w:r>
          <w:r w:rsidR="0059366B">
            <w:rPr>
              <w:rStyle w:val="PlaceholderText"/>
            </w:rPr>
            <w:t>1</w:t>
          </w:r>
        </w:sdtContent>
      </w:sdt>
    </w:p>
    <w:sdt>
      <w:sdtPr>
        <w:rPr>
          <w:iCs/>
        </w:rPr>
        <w:id w:val="-807166365"/>
        <w:placeholder>
          <w:docPart w:val="6D1664C1155B4AA8ABF4AA7EAD30BF90"/>
        </w:placeholder>
        <w:showingPlcHdr/>
        <w:text w:multiLine="1"/>
      </w:sdtPr>
      <w:sdtEndPr/>
      <w:sdtContent>
        <w:p w14:paraId="4EF0E1ED" w14:textId="77777777" w:rsidR="0059366B" w:rsidRDefault="0059366B" w:rsidP="00B00919">
          <w:pPr>
            <w:pStyle w:val="Header"/>
            <w:tabs>
              <w:tab w:val="clear" w:pos="4680"/>
              <w:tab w:val="clear" w:pos="9360"/>
            </w:tabs>
            <w:spacing w:line="276" w:lineRule="auto"/>
            <w:ind w:left="1170"/>
            <w:rPr>
              <w:iCs/>
            </w:rPr>
          </w:pPr>
          <w:r w:rsidRPr="004B7F2B">
            <w:rPr>
              <w:rStyle w:val="PlaceholderText"/>
            </w:rPr>
            <w:t>Address 2</w:t>
          </w:r>
        </w:p>
      </w:sdtContent>
    </w:sdt>
    <w:sdt>
      <w:sdtPr>
        <w:rPr>
          <w:iCs/>
        </w:rPr>
        <w:id w:val="732428240"/>
        <w:placeholder>
          <w:docPart w:val="B0608FD80FC14A52B469AC399309E934"/>
        </w:placeholder>
        <w:showingPlcHdr/>
        <w:text/>
      </w:sdtPr>
      <w:sdtEndPr/>
      <w:sdtContent>
        <w:p w14:paraId="52C6946E" w14:textId="77777777" w:rsidR="00C47872" w:rsidRPr="004B7F2B" w:rsidRDefault="00C47872" w:rsidP="00B00919">
          <w:pPr>
            <w:pStyle w:val="Header"/>
            <w:tabs>
              <w:tab w:val="clear" w:pos="4680"/>
              <w:tab w:val="clear" w:pos="9360"/>
            </w:tabs>
            <w:spacing w:line="276" w:lineRule="auto"/>
            <w:ind w:left="1170"/>
            <w:rPr>
              <w:iCs/>
            </w:rPr>
          </w:pPr>
          <w:r w:rsidRPr="004B7F2B">
            <w:rPr>
              <w:rStyle w:val="PlaceholderText"/>
            </w:rPr>
            <w:t>City, State and Zip</w:t>
          </w:r>
        </w:p>
      </w:sdtContent>
    </w:sdt>
    <w:p w14:paraId="273932FA" w14:textId="28F5EE70" w:rsidR="00C47872" w:rsidRPr="004B7F2B" w:rsidRDefault="00383E3D" w:rsidP="0059366B">
      <w:pPr>
        <w:pStyle w:val="Header"/>
        <w:tabs>
          <w:tab w:val="clear" w:pos="4680"/>
          <w:tab w:val="clear" w:pos="9360"/>
          <w:tab w:val="left" w:pos="3765"/>
        </w:tabs>
        <w:spacing w:line="276" w:lineRule="auto"/>
        <w:rPr>
          <w:iCs/>
        </w:rPr>
      </w:pPr>
      <w:r w:rsidRPr="00383E3D">
        <w:rPr>
          <w:b/>
          <w:bCs/>
          <w:iCs/>
        </w:rPr>
        <w:t>Email:</w:t>
      </w:r>
      <w:r>
        <w:rPr>
          <w:iCs/>
        </w:rPr>
        <w:t xml:space="preserve"> </w:t>
      </w:r>
      <w:sdt>
        <w:sdtPr>
          <w:rPr>
            <w:iCs/>
          </w:rPr>
          <w:id w:val="1420761952"/>
          <w:placeholder>
            <w:docPart w:val="A7C62ED3E9C548B3A76EB80799DE0178"/>
          </w:placeholder>
          <w:showingPlcHdr/>
          <w:text/>
        </w:sdtPr>
        <w:sdtEndPr/>
        <w:sdtContent>
          <w:r w:rsidR="00C47872" w:rsidRPr="004B7F2B">
            <w:rPr>
              <w:rStyle w:val="PlaceholderText"/>
            </w:rPr>
            <w:t>Email</w:t>
          </w:r>
        </w:sdtContent>
      </w:sdt>
      <w:r w:rsidR="0059366B">
        <w:rPr>
          <w:iCs/>
        </w:rPr>
        <w:tab/>
      </w:r>
    </w:p>
    <w:p w14:paraId="586573B1" w14:textId="3E4CF83F" w:rsidR="00C47872" w:rsidRPr="004B7F2B" w:rsidRDefault="00383E3D" w:rsidP="00C47872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83E3D">
        <w:rPr>
          <w:b/>
          <w:bCs/>
          <w:iCs/>
        </w:rPr>
        <w:t>Phone:</w:t>
      </w:r>
      <w:r>
        <w:rPr>
          <w:iCs/>
        </w:rPr>
        <w:t xml:space="preserve"> </w:t>
      </w:r>
      <w:sdt>
        <w:sdtPr>
          <w:rPr>
            <w:iCs/>
          </w:rPr>
          <w:id w:val="2028514360"/>
          <w:placeholder>
            <w:docPart w:val="2788F03845064033B5A477349862B9A8"/>
          </w:placeholder>
          <w:showingPlcHdr/>
          <w:text/>
        </w:sdtPr>
        <w:sdtEndPr/>
        <w:sdtContent>
          <w:r w:rsidR="00C47872" w:rsidRPr="004B7F2B">
            <w:rPr>
              <w:rStyle w:val="PlaceholderText"/>
            </w:rPr>
            <w:t>Phone</w:t>
          </w:r>
        </w:sdtContent>
      </w:sdt>
    </w:p>
    <w:bookmarkEnd w:id="2"/>
    <w:p w14:paraId="3F83CC25" w14:textId="77777777" w:rsidR="00FA6817" w:rsidRDefault="00FA6817" w:rsidP="563BA33D">
      <w:pPr>
        <w:tabs>
          <w:tab w:val="left" w:pos="2160"/>
        </w:tabs>
        <w:spacing w:line="240" w:lineRule="auto"/>
      </w:pPr>
    </w:p>
    <w:p w14:paraId="4E5DC966" w14:textId="70539664" w:rsidR="00FA6817" w:rsidRPr="004B7F2B" w:rsidRDefault="00526760" w:rsidP="00FA6817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Program Director:</w:t>
      </w:r>
      <w:r>
        <w:rPr>
          <w:iCs/>
        </w:rPr>
        <w:t xml:space="preserve"> </w:t>
      </w:r>
      <w:sdt>
        <w:sdtPr>
          <w:rPr>
            <w:iCs/>
          </w:rPr>
          <w:id w:val="-1620380248"/>
          <w:placeholder>
            <w:docPart w:val="F1B9E276341A4CA6978C1A7573D4A5EF"/>
          </w:placeholder>
          <w:showingPlcHdr/>
          <w:text/>
        </w:sdtPr>
        <w:sdtEndPr/>
        <w:sdtContent>
          <w:r w:rsidR="00FA6817">
            <w:rPr>
              <w:rStyle w:val="PlaceholderText"/>
            </w:rPr>
            <w:t>Program Director name and credentials</w:t>
          </w:r>
        </w:sdtContent>
      </w:sdt>
    </w:p>
    <w:p w14:paraId="7F043B5F" w14:textId="6FBBC80C" w:rsidR="00FA6817" w:rsidRPr="00682CFD" w:rsidRDefault="00054E18" w:rsidP="00FA6817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FTE as Program Director:</w:t>
      </w:r>
      <w:r>
        <w:rPr>
          <w:iCs/>
        </w:rPr>
        <w:t xml:space="preserve"> </w:t>
      </w:r>
      <w:sdt>
        <w:sdtPr>
          <w:rPr>
            <w:iCs/>
          </w:rPr>
          <w:id w:val="-1843454530"/>
          <w:placeholder>
            <w:docPart w:val="62164E9C4E67498A8B97E83EFA0958D4"/>
          </w:placeholder>
          <w:showingPlcHdr/>
          <w:text/>
        </w:sdtPr>
        <w:sdtEndPr/>
        <w:sdtContent>
          <w:r w:rsidR="00682CFD" w:rsidRPr="00682CFD">
            <w:rPr>
              <w:rStyle w:val="PlaceholderText"/>
            </w:rPr>
            <w:t>Percent effort (FTE) as program director</w:t>
          </w:r>
        </w:sdtContent>
      </w:sdt>
    </w:p>
    <w:p w14:paraId="6066AC3D" w14:textId="7679B8BA" w:rsidR="00FA6817" w:rsidRPr="004B7F2B" w:rsidRDefault="00054E18" w:rsidP="00FA6817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 xml:space="preserve">FTE </w:t>
      </w:r>
      <w:r w:rsidR="006653FD" w:rsidRPr="00365BE6">
        <w:rPr>
          <w:b/>
          <w:bCs/>
          <w:iCs/>
        </w:rPr>
        <w:t>in other roles:</w:t>
      </w:r>
      <w:r w:rsidR="006653FD">
        <w:rPr>
          <w:iCs/>
        </w:rPr>
        <w:t xml:space="preserve"> </w:t>
      </w:r>
      <w:sdt>
        <w:sdtPr>
          <w:rPr>
            <w:iCs/>
          </w:rPr>
          <w:id w:val="1615394910"/>
          <w:placeholder>
            <w:docPart w:val="4048C6897EDD44B6AF1C7A5D56BA26EF"/>
          </w:placeholder>
          <w:showingPlcHdr/>
          <w:text w:multiLine="1"/>
        </w:sdtPr>
        <w:sdtEndPr/>
        <w:sdtContent>
          <w:r w:rsidR="00682CFD">
            <w:rPr>
              <w:rStyle w:val="PlaceholderText"/>
            </w:rPr>
            <w:t>Percent effort (FTE) in other roles (please list)</w:t>
          </w:r>
        </w:sdtContent>
      </w:sdt>
    </w:p>
    <w:p w14:paraId="5DEA7C65" w14:textId="2DC793F1" w:rsidR="00FA6817" w:rsidRPr="004B7F2B" w:rsidRDefault="006653FD" w:rsidP="00FA6817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65BE6">
        <w:rPr>
          <w:b/>
          <w:bCs/>
          <w:iCs/>
        </w:rPr>
        <w:t>Title:</w:t>
      </w:r>
      <w:r>
        <w:rPr>
          <w:iCs/>
        </w:rPr>
        <w:t xml:space="preserve"> </w:t>
      </w:r>
      <w:sdt>
        <w:sdtPr>
          <w:rPr>
            <w:iCs/>
          </w:rPr>
          <w:id w:val="-1545360423"/>
          <w:placeholder>
            <w:docPart w:val="DF3F18FF1EFE47158983F88FA66E9504"/>
          </w:placeholder>
          <w:showingPlcHdr/>
          <w:text/>
        </w:sdtPr>
        <w:sdtEndPr/>
        <w:sdtContent>
          <w:r w:rsidR="00FA6817" w:rsidRPr="004B7F2B">
            <w:rPr>
              <w:rStyle w:val="PlaceholderText"/>
            </w:rPr>
            <w:t xml:space="preserve">Institutional </w:t>
          </w:r>
          <w:r w:rsidR="00682CFD">
            <w:rPr>
              <w:rStyle w:val="PlaceholderText"/>
            </w:rPr>
            <w:t>t</w:t>
          </w:r>
          <w:r w:rsidR="00FA6817" w:rsidRPr="004B7F2B">
            <w:rPr>
              <w:rStyle w:val="PlaceholderText"/>
            </w:rPr>
            <w:t>itle</w:t>
          </w:r>
        </w:sdtContent>
      </w:sdt>
    </w:p>
    <w:p w14:paraId="482C73E8" w14:textId="77777777" w:rsidR="00383E3D" w:rsidRDefault="00383E3D" w:rsidP="00383E3D">
      <w:pPr>
        <w:pStyle w:val="Header"/>
        <w:tabs>
          <w:tab w:val="clear" w:pos="4680"/>
          <w:tab w:val="clear" w:pos="9360"/>
          <w:tab w:val="left" w:pos="1170"/>
        </w:tabs>
        <w:spacing w:line="276" w:lineRule="auto"/>
        <w:rPr>
          <w:iCs/>
        </w:rPr>
      </w:pPr>
      <w:bookmarkStart w:id="3" w:name="_Hlk10037963"/>
      <w:r w:rsidRPr="00365BE6">
        <w:rPr>
          <w:b/>
          <w:bCs/>
          <w:iCs/>
        </w:rPr>
        <w:t>Address:</w:t>
      </w:r>
      <w:r>
        <w:rPr>
          <w:b/>
          <w:bCs/>
          <w:iCs/>
        </w:rPr>
        <w:tab/>
      </w:r>
      <w:sdt>
        <w:sdtPr>
          <w:rPr>
            <w:iCs/>
          </w:rPr>
          <w:id w:val="159117980"/>
          <w:placeholder>
            <w:docPart w:val="C59ECE7C581C4F4083D54B35A4E64C4F"/>
          </w:placeholder>
          <w:showingPlcHdr/>
          <w:text w:multiLine="1"/>
        </w:sdtPr>
        <w:sdtEndPr/>
        <w:sdtContent>
          <w:r w:rsidRPr="004B7F2B">
            <w:rPr>
              <w:rStyle w:val="PlaceholderText"/>
            </w:rPr>
            <w:t xml:space="preserve">Address </w:t>
          </w:r>
          <w:r>
            <w:rPr>
              <w:rStyle w:val="PlaceholderText"/>
            </w:rPr>
            <w:t>1</w:t>
          </w:r>
        </w:sdtContent>
      </w:sdt>
    </w:p>
    <w:sdt>
      <w:sdtPr>
        <w:rPr>
          <w:iCs/>
        </w:rPr>
        <w:id w:val="-1344627230"/>
        <w:placeholder>
          <w:docPart w:val="6ABBC1229D2E4D4C93ED7EB847035817"/>
        </w:placeholder>
        <w:showingPlcHdr/>
        <w:text w:multiLine="1"/>
      </w:sdtPr>
      <w:sdtEndPr/>
      <w:sdtContent>
        <w:p w14:paraId="6C675562" w14:textId="77777777" w:rsidR="00383E3D" w:rsidRDefault="00383E3D" w:rsidP="00383E3D">
          <w:pPr>
            <w:pStyle w:val="Header"/>
            <w:tabs>
              <w:tab w:val="clear" w:pos="4680"/>
              <w:tab w:val="clear" w:pos="9360"/>
            </w:tabs>
            <w:spacing w:line="276" w:lineRule="auto"/>
            <w:ind w:left="1170"/>
            <w:rPr>
              <w:iCs/>
            </w:rPr>
          </w:pPr>
          <w:r w:rsidRPr="004B7F2B">
            <w:rPr>
              <w:rStyle w:val="PlaceholderText"/>
            </w:rPr>
            <w:t>Address 2</w:t>
          </w:r>
        </w:p>
      </w:sdtContent>
    </w:sdt>
    <w:sdt>
      <w:sdtPr>
        <w:rPr>
          <w:iCs/>
        </w:rPr>
        <w:id w:val="1075787403"/>
        <w:placeholder>
          <w:docPart w:val="2667FB093AA84BDAA584C69E540BA90F"/>
        </w:placeholder>
        <w:showingPlcHdr/>
        <w:text/>
      </w:sdtPr>
      <w:sdtEndPr/>
      <w:sdtContent>
        <w:p w14:paraId="53438317" w14:textId="77777777" w:rsidR="00383E3D" w:rsidRPr="004B7F2B" w:rsidRDefault="00383E3D" w:rsidP="00383E3D">
          <w:pPr>
            <w:pStyle w:val="Header"/>
            <w:tabs>
              <w:tab w:val="clear" w:pos="4680"/>
              <w:tab w:val="clear" w:pos="9360"/>
            </w:tabs>
            <w:spacing w:line="276" w:lineRule="auto"/>
            <w:ind w:left="1170"/>
            <w:rPr>
              <w:iCs/>
            </w:rPr>
          </w:pPr>
          <w:r w:rsidRPr="004B7F2B">
            <w:rPr>
              <w:rStyle w:val="PlaceholderText"/>
            </w:rPr>
            <w:t>City, State and Zip</w:t>
          </w:r>
        </w:p>
      </w:sdtContent>
    </w:sdt>
    <w:p w14:paraId="6008F82C" w14:textId="77777777" w:rsidR="00383E3D" w:rsidRPr="004B7F2B" w:rsidRDefault="00383E3D" w:rsidP="00383E3D">
      <w:pPr>
        <w:pStyle w:val="Header"/>
        <w:tabs>
          <w:tab w:val="clear" w:pos="4680"/>
          <w:tab w:val="clear" w:pos="9360"/>
          <w:tab w:val="left" w:pos="3765"/>
        </w:tabs>
        <w:spacing w:line="276" w:lineRule="auto"/>
        <w:rPr>
          <w:iCs/>
        </w:rPr>
      </w:pPr>
      <w:r w:rsidRPr="00383E3D">
        <w:rPr>
          <w:b/>
          <w:bCs/>
          <w:iCs/>
        </w:rPr>
        <w:t>Email:</w:t>
      </w:r>
      <w:r>
        <w:rPr>
          <w:iCs/>
        </w:rPr>
        <w:t xml:space="preserve"> </w:t>
      </w:r>
      <w:sdt>
        <w:sdtPr>
          <w:rPr>
            <w:iCs/>
          </w:rPr>
          <w:id w:val="-1092626691"/>
          <w:placeholder>
            <w:docPart w:val="F40F127FF3FB406F92479F0F6B45B4B0"/>
          </w:placeholder>
          <w:showingPlcHdr/>
          <w:text/>
        </w:sdtPr>
        <w:sdtEndPr/>
        <w:sdtContent>
          <w:r w:rsidRPr="004B7F2B">
            <w:rPr>
              <w:rStyle w:val="PlaceholderText"/>
            </w:rPr>
            <w:t>Email</w:t>
          </w:r>
        </w:sdtContent>
      </w:sdt>
      <w:r>
        <w:rPr>
          <w:iCs/>
        </w:rPr>
        <w:tab/>
      </w:r>
    </w:p>
    <w:p w14:paraId="5325A2A0" w14:textId="77777777" w:rsidR="00383E3D" w:rsidRPr="004B7F2B" w:rsidRDefault="00383E3D" w:rsidP="00383E3D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383E3D">
        <w:rPr>
          <w:b/>
          <w:bCs/>
          <w:iCs/>
        </w:rPr>
        <w:t>Phone:</w:t>
      </w:r>
      <w:r>
        <w:rPr>
          <w:iCs/>
        </w:rPr>
        <w:t xml:space="preserve"> </w:t>
      </w:r>
      <w:sdt>
        <w:sdtPr>
          <w:rPr>
            <w:iCs/>
          </w:rPr>
          <w:id w:val="199755592"/>
          <w:placeholder>
            <w:docPart w:val="64AEF7CD31A740FB844F4E58FA71B292"/>
          </w:placeholder>
          <w:showingPlcHdr/>
          <w:text/>
        </w:sdtPr>
        <w:sdtEndPr/>
        <w:sdtContent>
          <w:r w:rsidRPr="004B7F2B">
            <w:rPr>
              <w:rStyle w:val="PlaceholderText"/>
            </w:rPr>
            <w:t>Phone</w:t>
          </w:r>
        </w:sdtContent>
      </w:sdt>
    </w:p>
    <w:p w14:paraId="418027DB" w14:textId="5205E49C" w:rsidR="00616E9E" w:rsidRPr="00EA4920" w:rsidRDefault="00E56C0C" w:rsidP="00EA4920">
      <w:pPr>
        <w:pStyle w:val="Header"/>
        <w:tabs>
          <w:tab w:val="clear" w:pos="4680"/>
          <w:tab w:val="clear" w:pos="9360"/>
        </w:tabs>
        <w:spacing w:line="276" w:lineRule="auto"/>
        <w:rPr>
          <w:iCs/>
        </w:rPr>
      </w:pPr>
      <w:r w:rsidRPr="00EA4920">
        <w:rPr>
          <w:iCs/>
        </w:rPr>
        <w:tab/>
      </w:r>
    </w:p>
    <w:p w14:paraId="3960C4E4" w14:textId="035604BA" w:rsidR="00DF2C28" w:rsidRPr="00B7517D" w:rsidRDefault="00DF2C28" w:rsidP="00200800">
      <w:pPr>
        <w:pStyle w:val="Heading1"/>
      </w:pPr>
      <w:r w:rsidRPr="00915CB3">
        <w:t xml:space="preserve">Program </w:t>
      </w:r>
      <w:r w:rsidR="00C37D11">
        <w:t>Faculty</w:t>
      </w:r>
    </w:p>
    <w:tbl>
      <w:tblPr>
        <w:tblW w:w="9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4846B176" w14:textId="77777777" w:rsidTr="40BE4782">
        <w:tc>
          <w:tcPr>
            <w:tcW w:w="9688" w:type="dxa"/>
          </w:tcPr>
          <w:p w14:paraId="506E3D89" w14:textId="11E75F26" w:rsidR="00DF2C28" w:rsidRPr="00915CB3" w:rsidRDefault="00DF2C28" w:rsidP="21C40301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21C40301">
              <w:rPr>
                <w:rFonts w:ascii="Calibri" w:eastAsia="Times New Roman" w:hAnsi="Calibri" w:cs="Times New Roman"/>
                <w:b/>
                <w:bCs/>
              </w:rPr>
              <w:t xml:space="preserve">Name </w:t>
            </w:r>
            <w:r w:rsidR="19EDF4F4" w:rsidRPr="21C40301">
              <w:rPr>
                <w:rFonts w:ascii="Calibri" w:eastAsia="Times New Roman" w:hAnsi="Calibri" w:cs="Times New Roman"/>
                <w:b/>
                <w:bCs/>
              </w:rPr>
              <w:t xml:space="preserve">prefix: </w:t>
            </w:r>
            <w:sdt>
              <w:sdtPr>
                <w:rPr>
                  <w:rFonts w:ascii="Calibri" w:eastAsia="Times New Roman" w:hAnsi="Calibri" w:cs="Times New Roman"/>
                </w:rPr>
                <w:id w:val="1069617820"/>
                <w:placeholder>
                  <w:docPart w:val="0476152FC5914F91B3FFC74B465F49A5"/>
                </w:placeholder>
                <w:showingPlcHdr/>
              </w:sdtPr>
              <w:sdtEndPr/>
              <w:sdtContent>
                <w:r w:rsidRPr="21C40301">
                  <w:rPr>
                    <w:rFonts w:ascii="Calibri" w:eastAsia="Times New Roman" w:hAnsi="Calibri" w:cs="Times New Roman"/>
                    <w:color w:val="808080" w:themeColor="background1" w:themeShade="80"/>
                  </w:rPr>
                  <w:t>Choose an item</w:t>
                </w:r>
              </w:sdtContent>
            </w:sdt>
            <w:r w:rsidRPr="21C40301">
              <w:rPr>
                <w:rFonts w:ascii="Calibri" w:eastAsia="Times New Roman" w:hAnsi="Calibri" w:cs="Times New Roman"/>
              </w:rPr>
              <w:t xml:space="preserve">     </w:t>
            </w:r>
          </w:p>
          <w:p w14:paraId="303BA163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43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7AAB2D07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ir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bookmarkStart w:id="4" w:name="_Hlk214358291"/>
            <w:sdt>
              <w:sdtPr>
                <w:rPr>
                  <w:rFonts w:ascii="Calibri" w:eastAsia="Times New Roman" w:hAnsi="Calibri" w:cs="Times New Roman"/>
                </w:rPr>
                <w:id w:val="676546823"/>
                <w:placeholder>
                  <w:docPart w:val="7C8193D00EF74156A5862A0B48ED99E3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first name</w:t>
                </w:r>
              </w:sdtContent>
            </w:sdt>
            <w:bookmarkEnd w:id="4"/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13EB4C1F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Middle name (or initial):</w:t>
            </w:r>
            <w:r w:rsidRPr="00915CB3">
              <w:rPr>
                <w:rFonts w:ascii="Calibri" w:eastAsia="Times New Roman" w:hAnsi="Calibri" w:cs="Times New Roman"/>
                <w:b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91153654"/>
                <w:placeholder>
                  <w:docPart w:val="A0E5D6E961FD4E4ABA6ADE9E94F8FF90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middle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</w:t>
            </w:r>
          </w:p>
          <w:p w14:paraId="44D40E5D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La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733775332"/>
                <w:placeholder>
                  <w:docPart w:val="2722E7D2E53041CDAD107F0184207120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last name</w:t>
                </w:r>
              </w:sdtContent>
            </w:sdt>
          </w:p>
          <w:p w14:paraId="1637DC1B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7803B4DF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cademic credentials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497886201"/>
                <w:placeholder>
                  <w:docPart w:val="D434585FD61244DEA6C105112B596644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redentials</w:t>
                </w:r>
              </w:sdtContent>
            </w:sdt>
          </w:p>
          <w:p w14:paraId="413ED0A3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</w:p>
          <w:p w14:paraId="21D6E059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648862913"/>
                <w:placeholder>
                  <w:docPart w:val="3C14D91862E447A2B1239876499A501D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4B6975B9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27D6074F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619517325"/>
                <w:placeholder>
                  <w:docPart w:val="C7A9C6D69D53474C9E89DB3E9008550E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  <w:p w14:paraId="58E33804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720"/>
              <w:rPr>
                <w:rFonts w:ascii="Calibri" w:eastAsia="Times New Roman" w:hAnsi="Calibri" w:cs="Times New Roman"/>
              </w:rPr>
            </w:pPr>
          </w:p>
          <w:p w14:paraId="1FE8D4E3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ddress:</w:t>
            </w:r>
            <w:r w:rsidRPr="00915CB3">
              <w:rPr>
                <w:rFonts w:ascii="Calibri" w:eastAsia="Times New Roman" w:hAnsi="Calibri" w:cs="Times New Roman"/>
              </w:rPr>
              <w:t xml:space="preserve"> 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713076730"/>
                <w:placeholder>
                  <w:docPart w:val="EBBB862163E44B80A3F8562B3BC70474"/>
                </w:placeholder>
                <w:showingPlcHdr/>
                <w:text w:multiLine="1"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 xml:space="preserve">Enter address </w:t>
                </w:r>
              </w:sdtContent>
            </w:sdt>
          </w:p>
          <w:p w14:paraId="423BBD5D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783838904"/>
                <w:placeholder>
                  <w:docPart w:val="C5F5B09C22CC4175B2DDE0AF5169F33F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ity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, </w:t>
            </w:r>
            <w:sdt>
              <w:sdtPr>
                <w:rPr>
                  <w:rFonts w:ascii="Calibri" w:eastAsia="Times New Roman" w:hAnsi="Calibri" w:cs="Times New Roman"/>
                </w:rPr>
                <w:id w:val="910363733"/>
                <w:placeholder>
                  <w:docPart w:val="3E96FB1B72364D799C583F666EA3C9A3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stat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1746372502"/>
                <w:placeholder>
                  <w:docPart w:val="F932728666364D04809BAA01013512E9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zip</w:t>
                </w:r>
              </w:sdtContent>
            </w:sdt>
          </w:p>
          <w:p w14:paraId="08DC7BC5" w14:textId="77777777" w:rsidR="00DF2C28" w:rsidRPr="00915CB3" w:rsidRDefault="00DF2C28" w:rsidP="40BE4782">
            <w:pPr>
              <w:tabs>
                <w:tab w:val="left" w:pos="243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40BE4782">
              <w:rPr>
                <w:rFonts w:ascii="Calibri" w:eastAsia="Times New Roman" w:hAnsi="Calibri" w:cs="Times New Roman"/>
                <w:b/>
                <w:bCs/>
                <w:spacing w:val="-2"/>
                <w:kern w:val="1"/>
              </w:rPr>
              <w:t>Phone #:</w:t>
            </w:r>
            <w:r w:rsidRPr="0005663C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351495696"/>
                <w:placeholder>
                  <w:docPart w:val="0F26975884D047B5BC9FD22846ECF9DB"/>
                </w:placeholder>
                <w:showingPlcHdr/>
                <w:text/>
              </w:sdtPr>
              <w:sdtEndPr/>
              <w:sdtContent>
                <w:r w:rsidRPr="40BE4782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27CBDC6C" w14:textId="77777777" w:rsidR="00CC2C9A" w:rsidRDefault="00CC2C9A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b/>
                <w:spacing w:val="-2"/>
                <w:kern w:val="1"/>
              </w:rPr>
            </w:pPr>
          </w:p>
          <w:p w14:paraId="3E792329" w14:textId="7F3ED059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1125544671"/>
                <w:placeholder>
                  <w:docPart w:val="EB6B28FB837C488586029C3098D890F5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</w:p>
        </w:tc>
      </w:tr>
    </w:tbl>
    <w:p w14:paraId="5B12E657" w14:textId="77777777" w:rsidR="00DF2C28" w:rsidRPr="00915CB3" w:rsidRDefault="00DF2C28" w:rsidP="00DF2C28">
      <w:pPr>
        <w:spacing w:line="240" w:lineRule="auto"/>
        <w:rPr>
          <w:rFonts w:ascii="Calibri" w:eastAsia="Times New Roman" w:hAnsi="Calibri" w:cs="Times New Roman"/>
        </w:rPr>
      </w:pPr>
    </w:p>
    <w:p w14:paraId="7F1B75B6" w14:textId="77777777" w:rsidR="00DF2C28" w:rsidRPr="00915CB3" w:rsidRDefault="00DF2C28" w:rsidP="00DF2C28">
      <w:pPr>
        <w:spacing w:line="240" w:lineRule="auto"/>
        <w:rPr>
          <w:rFonts w:ascii="Calibri" w:eastAsia="Times New Roman" w:hAnsi="Calibri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27E30600" w14:textId="77777777" w:rsidTr="40BE4782">
        <w:tc>
          <w:tcPr>
            <w:tcW w:w="9688" w:type="dxa"/>
          </w:tcPr>
          <w:p w14:paraId="5B7FCCB7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 prefix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850027453"/>
                <w:placeholder>
                  <w:docPart w:val="84F080933C2348BA97B0241F78505404"/>
                </w:placeholder>
                <w:showingPlcHdr/>
                <w:dropDownList>
                  <w:listItem w:value="Choose an item."/>
                  <w:listItem w:displayText="Mr." w:value="Mr."/>
                  <w:listItem w:displayText="Ms." w:value="Ms."/>
                  <w:listItem w:displayText="Mrs." w:value="Mrs."/>
                  <w:listItem w:displayText="Dr." w:value="Dr."/>
                  <w:listItem w:displayText="Sr." w:value="Sr."/>
                  <w:listItem w:displayText="Rev." w:value="Rev."/>
                  <w:listItem w:displayText="None" w:value="None"/>
                </w:dropDownList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Choose an item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   </w:t>
            </w:r>
          </w:p>
          <w:p w14:paraId="50DD5D39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43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574E3E41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ir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254875727"/>
                <w:placeholder>
                  <w:docPart w:val="EC98FE5A5F664DEBB7AC226EF830AD68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first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6FB728B0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Middle name (or initial):</w:t>
            </w:r>
            <w:r w:rsidRPr="00915CB3">
              <w:rPr>
                <w:rFonts w:ascii="Calibri" w:eastAsia="Times New Roman" w:hAnsi="Calibri" w:cs="Times New Roman"/>
                <w:b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852722142"/>
                <w:placeholder>
                  <w:docPart w:val="04400F91027341DC9A0F51709BA3E112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middle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</w:t>
            </w:r>
          </w:p>
          <w:p w14:paraId="60A0E969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La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948820608"/>
                <w:placeholder>
                  <w:docPart w:val="1E97046E88B34159BF8794BF50F0EE99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last name</w:t>
                </w:r>
              </w:sdtContent>
            </w:sdt>
          </w:p>
          <w:p w14:paraId="18275C8E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39166D48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cademic credentials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214573505"/>
                <w:placeholder>
                  <w:docPart w:val="5EC2AA2F6A4D4D3E9A40B68B8670A625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redentials</w:t>
                </w:r>
              </w:sdtContent>
            </w:sdt>
          </w:p>
          <w:p w14:paraId="2C6B37C0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</w:p>
          <w:p w14:paraId="28469D5D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60016208"/>
                <w:placeholder>
                  <w:docPart w:val="264F4538DAAF4EE8A43138BBC3B12A0F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380FBFBE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4F3BB663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969081042"/>
                <w:placeholder>
                  <w:docPart w:val="81420A47144943039CA639E092AF8BA7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  <w:p w14:paraId="40D0D00D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720"/>
              <w:rPr>
                <w:rFonts w:ascii="Calibri" w:eastAsia="Times New Roman" w:hAnsi="Calibri" w:cs="Times New Roman"/>
              </w:rPr>
            </w:pPr>
          </w:p>
          <w:p w14:paraId="25CA65A1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ddress:</w:t>
            </w:r>
            <w:r w:rsidRPr="00915CB3">
              <w:rPr>
                <w:rFonts w:ascii="Calibri" w:eastAsia="Times New Roman" w:hAnsi="Calibri" w:cs="Times New Roman"/>
              </w:rPr>
              <w:t xml:space="preserve"> 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886224162"/>
                <w:placeholder>
                  <w:docPart w:val="FD6E51F1B30D441AB8F1B7A12387A6E5"/>
                </w:placeholder>
                <w:showingPlcHdr/>
                <w:text w:multiLine="1"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 xml:space="preserve">Enter address </w:t>
                </w:r>
              </w:sdtContent>
            </w:sdt>
          </w:p>
          <w:p w14:paraId="60A9A256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922304315"/>
                <w:placeholder>
                  <w:docPart w:val="DAE73DD5A7FE4F258E31E5948EE18547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ity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, </w:t>
            </w:r>
            <w:sdt>
              <w:sdtPr>
                <w:rPr>
                  <w:rFonts w:ascii="Calibri" w:eastAsia="Times New Roman" w:hAnsi="Calibri" w:cs="Times New Roman"/>
                </w:rPr>
                <w:id w:val="146716019"/>
                <w:placeholder>
                  <w:docPart w:val="2EB84BD2977B4799A28B979B7FED6EC1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stat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1412437195"/>
                <w:placeholder>
                  <w:docPart w:val="6A0DC1FF67134E039AE8DAB3CA70903A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zip</w:t>
                </w:r>
              </w:sdtContent>
            </w:sdt>
          </w:p>
          <w:p w14:paraId="66C596B4" w14:textId="77777777" w:rsidR="00DF2C28" w:rsidRPr="00915CB3" w:rsidRDefault="00DF2C28" w:rsidP="40BE4782">
            <w:pPr>
              <w:tabs>
                <w:tab w:val="left" w:pos="243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40BE4782">
              <w:rPr>
                <w:rFonts w:ascii="Calibri" w:eastAsia="Times New Roman" w:hAnsi="Calibri" w:cs="Times New Roman"/>
                <w:b/>
                <w:bCs/>
                <w:spacing w:val="-2"/>
                <w:kern w:val="1"/>
              </w:rPr>
              <w:t>Phone #:</w:t>
            </w:r>
            <w:r w:rsidRPr="0005663C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240800924"/>
                <w:placeholder>
                  <w:docPart w:val="06DB994F847044C0B82FAE8CEE8C602C"/>
                </w:placeholder>
                <w:showingPlcHdr/>
                <w:text/>
              </w:sdtPr>
              <w:sdtEndPr/>
              <w:sdtContent>
                <w:r w:rsidRPr="40BE4782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15808A1A" w14:textId="77777777" w:rsidR="00CC2C9A" w:rsidRDefault="00CC2C9A" w:rsidP="00743009">
            <w:pPr>
              <w:spacing w:line="240" w:lineRule="auto"/>
              <w:rPr>
                <w:rFonts w:ascii="Calibri" w:eastAsia="Times New Roman" w:hAnsi="Calibri" w:cs="Times New Roman"/>
                <w:b/>
                <w:spacing w:val="-2"/>
                <w:kern w:val="1"/>
              </w:rPr>
            </w:pPr>
          </w:p>
          <w:p w14:paraId="61CD9BE8" w14:textId="0D8713DB" w:rsidR="00DF2C28" w:rsidRPr="00915CB3" w:rsidRDefault="00250E4D" w:rsidP="00250E4D">
            <w:pPr>
              <w:tabs>
                <w:tab w:val="left" w:pos="240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147901694"/>
                <w:placeholder>
                  <w:docPart w:val="FFC698D8B43C47F7AF5912B4F861DDDF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</w:p>
        </w:tc>
      </w:tr>
    </w:tbl>
    <w:p w14:paraId="4B69E4FF" w14:textId="77777777" w:rsidR="00DF2C28" w:rsidRDefault="00DF2C28" w:rsidP="00DF2C28">
      <w:pPr>
        <w:spacing w:line="240" w:lineRule="auto"/>
        <w:rPr>
          <w:rFonts w:ascii="Calibri" w:eastAsia="Times New Roman" w:hAnsi="Calibri" w:cs="Times New Roman"/>
          <w:b/>
        </w:rPr>
      </w:pPr>
    </w:p>
    <w:p w14:paraId="12611887" w14:textId="77777777" w:rsidR="00DF2C28" w:rsidRPr="00915CB3" w:rsidRDefault="00DF2C28" w:rsidP="00DF2C28">
      <w:pPr>
        <w:spacing w:line="240" w:lineRule="auto"/>
        <w:rPr>
          <w:rFonts w:ascii="Calibri" w:eastAsia="Times New Roman" w:hAnsi="Calibri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26B8422F" w14:textId="77777777" w:rsidTr="40BE4782">
        <w:tc>
          <w:tcPr>
            <w:tcW w:w="9688" w:type="dxa"/>
          </w:tcPr>
          <w:p w14:paraId="31F6AC84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 prefix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717124349"/>
                <w:placeholder>
                  <w:docPart w:val="1DC9850C62A44D1E8CE759822433745B"/>
                </w:placeholder>
                <w:showingPlcHdr/>
                <w:dropDownList>
                  <w:listItem w:value="Choose an item."/>
                  <w:listItem w:displayText="Mr." w:value="Mr."/>
                  <w:listItem w:displayText="Ms." w:value="Ms."/>
                  <w:listItem w:displayText="Mrs." w:value="Mrs."/>
                  <w:listItem w:displayText="Dr." w:value="Dr."/>
                  <w:listItem w:displayText="Sr." w:value="Sr."/>
                  <w:listItem w:displayText="Rev." w:value="Rev."/>
                  <w:listItem w:displayText="None" w:value="None"/>
                </w:dropDownList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Choose an item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   </w:t>
            </w:r>
          </w:p>
          <w:p w14:paraId="5F4503A4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43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75A9938D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ir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623757720"/>
                <w:placeholder>
                  <w:docPart w:val="CBC1FF5F8E024CBCB09D94C4CBBD3FD6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first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058E746C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Middle name (or initial):</w:t>
            </w:r>
            <w:r w:rsidRPr="00915CB3">
              <w:rPr>
                <w:rFonts w:ascii="Calibri" w:eastAsia="Times New Roman" w:hAnsi="Calibri" w:cs="Times New Roman"/>
                <w:b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757710097"/>
                <w:placeholder>
                  <w:docPart w:val="B0ECDF1BD3C5403D887AD84371B11B68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middle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</w:t>
            </w:r>
          </w:p>
          <w:p w14:paraId="451511CD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La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758743992"/>
                <w:placeholder>
                  <w:docPart w:val="E146A54186E94F4BB2A0BF35B913458F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last name</w:t>
                </w:r>
              </w:sdtContent>
            </w:sdt>
          </w:p>
          <w:p w14:paraId="5458B2A6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69CA6797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cademic credentials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922023116"/>
                <w:placeholder>
                  <w:docPart w:val="814BFFA66EF84C09913AEB8B0C03048B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redentials</w:t>
                </w:r>
              </w:sdtContent>
            </w:sdt>
          </w:p>
          <w:p w14:paraId="14F4EB2B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</w:p>
          <w:p w14:paraId="12EE85E6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68686063"/>
                <w:placeholder>
                  <w:docPart w:val="C9C9CF67F1774674B4A33253CAD4FBF6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639381A6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2CE1A6E1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151517533"/>
                <w:placeholder>
                  <w:docPart w:val="DB720DA1821A4004ABD6C150D80CA585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  <w:p w14:paraId="67CBDCF4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720"/>
              <w:rPr>
                <w:rFonts w:ascii="Calibri" w:eastAsia="Times New Roman" w:hAnsi="Calibri" w:cs="Times New Roman"/>
              </w:rPr>
            </w:pPr>
          </w:p>
          <w:p w14:paraId="12E866F8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ddress:</w:t>
            </w:r>
            <w:r w:rsidRPr="00915CB3">
              <w:rPr>
                <w:rFonts w:ascii="Calibri" w:eastAsia="Times New Roman" w:hAnsi="Calibri" w:cs="Times New Roman"/>
              </w:rPr>
              <w:t xml:space="preserve"> 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2053723995"/>
                <w:placeholder>
                  <w:docPart w:val="12EAF645A4D14000B73444C7EA46933A"/>
                </w:placeholder>
                <w:showingPlcHdr/>
                <w:text w:multiLine="1"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 xml:space="preserve">Enter address </w:t>
                </w:r>
              </w:sdtContent>
            </w:sdt>
          </w:p>
          <w:p w14:paraId="78C2E1E7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516454223"/>
                <w:placeholder>
                  <w:docPart w:val="2B9D672F987B46FF81B1B165E89FB945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ity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, </w:t>
            </w:r>
            <w:sdt>
              <w:sdtPr>
                <w:rPr>
                  <w:rFonts w:ascii="Calibri" w:eastAsia="Times New Roman" w:hAnsi="Calibri" w:cs="Times New Roman"/>
                </w:rPr>
                <w:id w:val="15666293"/>
                <w:placeholder>
                  <w:docPart w:val="2CAE98DF20064CC0BD27FD4749AA9306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stat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1085958374"/>
                <w:placeholder>
                  <w:docPart w:val="D6B5F39516F14DB8A72DC08A8F13FF68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zip</w:t>
                </w:r>
              </w:sdtContent>
            </w:sdt>
          </w:p>
          <w:p w14:paraId="67614264" w14:textId="77777777" w:rsidR="00DF2C28" w:rsidRPr="00915CB3" w:rsidRDefault="00DF2C28" w:rsidP="40BE4782">
            <w:pPr>
              <w:tabs>
                <w:tab w:val="left" w:pos="243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40BE4782">
              <w:rPr>
                <w:rFonts w:ascii="Calibri" w:eastAsia="Times New Roman" w:hAnsi="Calibri" w:cs="Times New Roman"/>
                <w:b/>
                <w:bCs/>
                <w:spacing w:val="-2"/>
                <w:kern w:val="1"/>
              </w:rPr>
              <w:t>Phone #:</w:t>
            </w:r>
            <w:r w:rsidRPr="0005663C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1862726459"/>
                <w:placeholder>
                  <w:docPart w:val="CD1325C3A3E64F498FDE679ACC32BE5C"/>
                </w:placeholder>
                <w:showingPlcHdr/>
                <w:text/>
              </w:sdtPr>
              <w:sdtEndPr/>
              <w:sdtContent>
                <w:r w:rsidRPr="40BE4782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1FF65C1F" w14:textId="77777777" w:rsidR="008348E4" w:rsidRDefault="008348E4" w:rsidP="00743009">
            <w:pPr>
              <w:spacing w:line="240" w:lineRule="auto"/>
              <w:rPr>
                <w:rFonts w:ascii="Calibri" w:eastAsia="Times New Roman" w:hAnsi="Calibri" w:cs="Times New Roman"/>
                <w:b/>
                <w:spacing w:val="-2"/>
                <w:kern w:val="1"/>
              </w:rPr>
            </w:pPr>
          </w:p>
          <w:p w14:paraId="51EA5B2A" w14:textId="1A2F344E" w:rsidR="00DF2C28" w:rsidRPr="00915CB3" w:rsidRDefault="00DF2C28" w:rsidP="00250E4D">
            <w:pPr>
              <w:tabs>
                <w:tab w:val="left" w:pos="240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633065146"/>
                <w:placeholder>
                  <w:docPart w:val="47ECF65B2FEF4474AF64A086A988C24A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</w:p>
        </w:tc>
      </w:tr>
    </w:tbl>
    <w:p w14:paraId="05CFDC72" w14:textId="77777777" w:rsidR="00DF2C28" w:rsidRDefault="00DF2C28" w:rsidP="00DF2C28">
      <w:pPr>
        <w:pStyle w:val="ListParagraph"/>
        <w:tabs>
          <w:tab w:val="right" w:pos="1800"/>
          <w:tab w:val="left" w:pos="1980"/>
          <w:tab w:val="left" w:pos="7830"/>
        </w:tabs>
        <w:ind w:left="0"/>
        <w:rPr>
          <w:szCs w:val="18"/>
        </w:rPr>
      </w:pPr>
    </w:p>
    <w:p w14:paraId="1248ACF3" w14:textId="77777777" w:rsidR="00DF2C28" w:rsidRPr="00915CB3" w:rsidRDefault="00DF2C28" w:rsidP="00DF2C28">
      <w:pPr>
        <w:spacing w:line="240" w:lineRule="auto"/>
        <w:rPr>
          <w:rFonts w:ascii="Calibri" w:eastAsia="Times New Roman" w:hAnsi="Calibri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711C6A18" w14:textId="77777777" w:rsidTr="40BE4782">
        <w:tc>
          <w:tcPr>
            <w:tcW w:w="9688" w:type="dxa"/>
          </w:tcPr>
          <w:p w14:paraId="091FAE36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 prefix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2119205966"/>
                <w:placeholder>
                  <w:docPart w:val="F104399AC87F40A897C70DE940E49C7A"/>
                </w:placeholder>
                <w:showingPlcHdr/>
                <w:dropDownList>
                  <w:listItem w:value="Choose an item."/>
                  <w:listItem w:displayText="Mr." w:value="Mr."/>
                  <w:listItem w:displayText="Ms." w:value="Ms."/>
                  <w:listItem w:displayText="Mrs." w:value="Mrs."/>
                  <w:listItem w:displayText="Dr." w:value="Dr."/>
                  <w:listItem w:displayText="Sr." w:value="Sr."/>
                  <w:listItem w:displayText="Rev." w:value="Rev."/>
                  <w:listItem w:displayText="None" w:value="None"/>
                </w:dropDownList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Choose an item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   </w:t>
            </w:r>
          </w:p>
          <w:p w14:paraId="1F6B0F7B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43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693DAE8F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ir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907764881"/>
                <w:placeholder>
                  <w:docPart w:val="1328E278C3944FB8A9359F7AA15E6B97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first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7E5E8BB9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Middle name (or initial):</w:t>
            </w:r>
            <w:r w:rsidRPr="00915CB3">
              <w:rPr>
                <w:rFonts w:ascii="Calibri" w:eastAsia="Times New Roman" w:hAnsi="Calibri" w:cs="Times New Roman"/>
                <w:b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606071515"/>
                <w:placeholder>
                  <w:docPart w:val="FBEED51485D64D8FBD135CC604D670B6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middle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</w:t>
            </w:r>
          </w:p>
          <w:p w14:paraId="0C232801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Last 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563861826"/>
                <w:placeholder>
                  <w:docPart w:val="BB3AD57D44E34E9E81841AD45FDDEB27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last name</w:t>
                </w:r>
              </w:sdtContent>
            </w:sdt>
          </w:p>
          <w:p w14:paraId="3BC26224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2B3BC643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cademic credentials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890931444"/>
                <w:placeholder>
                  <w:docPart w:val="B86B3679EAE449BBBF9253679F114B30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redentials</w:t>
                </w:r>
              </w:sdtContent>
            </w:sdt>
          </w:p>
          <w:p w14:paraId="2F31C13F" w14:textId="77777777" w:rsidR="00DF2C28" w:rsidRPr="00915CB3" w:rsidRDefault="00DF2C28" w:rsidP="00743009">
            <w:pPr>
              <w:tabs>
                <w:tab w:val="left" w:pos="-270"/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</w:p>
          <w:p w14:paraId="22CF5D9D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lastRenderedPageBreak/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176149766"/>
                <w:placeholder>
                  <w:docPart w:val="66CAD24645484554803CF86FFBA94185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08470DB4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28E578AD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453372897"/>
                <w:placeholder>
                  <w:docPart w:val="B57108E185604C2C9349E8F57888433C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  <w:p w14:paraId="065346DD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720"/>
              <w:rPr>
                <w:rFonts w:ascii="Calibri" w:eastAsia="Times New Roman" w:hAnsi="Calibri" w:cs="Times New Roman"/>
              </w:rPr>
            </w:pPr>
          </w:p>
          <w:p w14:paraId="43D240BC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Address:</w:t>
            </w:r>
            <w:r w:rsidRPr="00915CB3">
              <w:rPr>
                <w:rFonts w:ascii="Calibri" w:eastAsia="Times New Roman" w:hAnsi="Calibri" w:cs="Times New Roman"/>
              </w:rPr>
              <w:t xml:space="preserve"> 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981883500"/>
                <w:placeholder>
                  <w:docPart w:val="A7827FB33D2343E196E1BBCA5B189294"/>
                </w:placeholder>
                <w:showingPlcHdr/>
                <w:text w:multiLine="1"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 xml:space="preserve">Enter address </w:t>
                </w:r>
              </w:sdtContent>
            </w:sdt>
          </w:p>
          <w:p w14:paraId="740A4BD4" w14:textId="77777777" w:rsidR="00DF2C28" w:rsidRPr="00915CB3" w:rsidRDefault="00DF2C28" w:rsidP="00743009">
            <w:pPr>
              <w:tabs>
                <w:tab w:val="left" w:pos="2430"/>
              </w:tabs>
              <w:spacing w:line="240" w:lineRule="auto"/>
              <w:ind w:left="2430" w:hanging="2430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718417143"/>
                <w:placeholder>
                  <w:docPart w:val="2BBE8B09B355405184F0114B4C898B46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city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, </w:t>
            </w:r>
            <w:sdt>
              <w:sdtPr>
                <w:rPr>
                  <w:rFonts w:ascii="Calibri" w:eastAsia="Times New Roman" w:hAnsi="Calibri" w:cs="Times New Roman"/>
                </w:rPr>
                <w:id w:val="-485549711"/>
                <w:placeholder>
                  <w:docPart w:val="A203DA1235A14BF386E493F7AF2AD983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stat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1113170439"/>
                <w:placeholder>
                  <w:docPart w:val="02420F16449A4EA1A58D7238B2ED410E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zip</w:t>
                </w:r>
              </w:sdtContent>
            </w:sdt>
          </w:p>
          <w:p w14:paraId="4A0BF48F" w14:textId="77777777" w:rsidR="00DF2C28" w:rsidRPr="00915CB3" w:rsidRDefault="00DF2C28" w:rsidP="40BE4782">
            <w:pPr>
              <w:tabs>
                <w:tab w:val="left" w:pos="243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40BE4782">
              <w:rPr>
                <w:rFonts w:ascii="Calibri" w:eastAsia="Times New Roman" w:hAnsi="Calibri" w:cs="Times New Roman"/>
                <w:b/>
                <w:bCs/>
                <w:spacing w:val="-2"/>
                <w:kern w:val="1"/>
              </w:rPr>
              <w:t>Phone #:</w:t>
            </w:r>
            <w:r w:rsidRPr="0005663C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1025062044"/>
                <w:placeholder>
                  <w:docPart w:val="0200465BE49C460686E1483F494542D5"/>
                </w:placeholder>
                <w:showingPlcHdr/>
                <w:text/>
              </w:sdtPr>
              <w:sdtEndPr/>
              <w:sdtContent>
                <w:r w:rsidRPr="40BE4782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0598E193" w14:textId="77777777" w:rsidR="008348E4" w:rsidRDefault="008348E4" w:rsidP="00743009">
            <w:pPr>
              <w:spacing w:line="240" w:lineRule="auto"/>
              <w:rPr>
                <w:rFonts w:ascii="Calibri" w:eastAsia="Times New Roman" w:hAnsi="Calibri" w:cs="Times New Roman"/>
                <w:b/>
                <w:spacing w:val="-2"/>
                <w:kern w:val="1"/>
              </w:rPr>
            </w:pPr>
          </w:p>
          <w:p w14:paraId="0EB28170" w14:textId="1E177965" w:rsidR="00DF2C28" w:rsidRPr="00915CB3" w:rsidRDefault="00DF2C28" w:rsidP="00250E4D">
            <w:pPr>
              <w:tabs>
                <w:tab w:val="left" w:pos="240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1111816315"/>
                <w:placeholder>
                  <w:docPart w:val="B46A83D311FC4FC68A891710010DECA2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</w:p>
        </w:tc>
      </w:tr>
    </w:tbl>
    <w:p w14:paraId="6A1F14B3" w14:textId="77777777" w:rsidR="00DF2C28" w:rsidRDefault="00DF2C28" w:rsidP="00DF2C28">
      <w:pPr>
        <w:pStyle w:val="ListParagraph"/>
        <w:tabs>
          <w:tab w:val="right" w:pos="1800"/>
          <w:tab w:val="left" w:pos="1980"/>
          <w:tab w:val="left" w:pos="7830"/>
        </w:tabs>
        <w:ind w:left="0"/>
      </w:pPr>
    </w:p>
    <w:p w14:paraId="10609740" w14:textId="1874A679" w:rsidR="00DF2C28" w:rsidRPr="00BB16EF" w:rsidRDefault="00200800" w:rsidP="00BB16EF">
      <w:pPr>
        <w:pStyle w:val="Heading1"/>
      </w:pPr>
      <w:r>
        <w:t xml:space="preserve">Program </w:t>
      </w:r>
      <w:r w:rsidR="00DF2C28" w:rsidRPr="00915CB3">
        <w:t>Staff</w:t>
      </w:r>
    </w:p>
    <w:tbl>
      <w:tblPr>
        <w:tblW w:w="9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16FA48FD" w14:textId="77777777" w:rsidTr="00743009">
        <w:tc>
          <w:tcPr>
            <w:tcW w:w="9688" w:type="dxa"/>
          </w:tcPr>
          <w:p w14:paraId="64972161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 prefix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921224946"/>
                <w:placeholder>
                  <w:docPart w:val="E3EFE3392405416599149CD4A4E2556A"/>
                </w:placeholder>
                <w:showingPlcHdr/>
                <w:dropDownList>
                  <w:listItem w:value="Choose an item."/>
                  <w:listItem w:displayText="Mr." w:value="Mr."/>
                  <w:listItem w:displayText="Ms." w:value="Ms."/>
                  <w:listItem w:displayText="Mrs." w:value="Mrs."/>
                  <w:listItem w:displayText="Dr." w:value="Dr."/>
                  <w:listItem w:displayText="Sr." w:value="Sr."/>
                  <w:listItem w:displayText="Rev." w:value="Rev."/>
                  <w:listItem w:displayText="None" w:value="None"/>
                </w:dropDownList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Choose an item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   </w:t>
            </w:r>
          </w:p>
          <w:p w14:paraId="14E869BF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332D8041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1581819465"/>
                <w:placeholder>
                  <w:docPart w:val="F5903C7D56FB43E987289559A2F0D5AA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739E1C78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13B72627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883675262"/>
                <w:placeholder>
                  <w:docPart w:val="7C78FCEC715D43AD9AF1EC9A13A49D74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743F51B3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3C2E2E53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Phone #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613254992"/>
                <w:placeholder>
                  <w:docPart w:val="19DBA201420A476A999598D9C106F84F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52B3E803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5AD8AE54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829489898"/>
                <w:placeholder>
                  <w:docPart w:val="5526E352C56845BCBC4910F12E6B46F0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  <w:r w:rsidRPr="00915CB3">
              <w:rPr>
                <w:rFonts w:ascii="Calibri" w:eastAsia="Times New Roman" w:hAnsi="Calibri" w:cs="Times New Roman"/>
                <w:b/>
              </w:rPr>
              <w:t xml:space="preserve"> </w:t>
            </w:r>
          </w:p>
          <w:p w14:paraId="45A4B44B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5AA56AAD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105387340"/>
                <w:placeholder>
                  <w:docPart w:val="4F86955888F54C1A99F4788E0117E2A9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</w:tc>
      </w:tr>
    </w:tbl>
    <w:p w14:paraId="1ACED918" w14:textId="77777777" w:rsidR="00DF2C28" w:rsidRPr="00915CB3" w:rsidRDefault="00DF2C28" w:rsidP="00DF2C28">
      <w:pPr>
        <w:spacing w:line="240" w:lineRule="auto"/>
        <w:rPr>
          <w:rFonts w:ascii="Calibri" w:eastAsia="Times New Roman" w:hAnsi="Calibri" w:cs="Times New Roman"/>
        </w:rPr>
      </w:pPr>
    </w:p>
    <w:tbl>
      <w:tblPr>
        <w:tblW w:w="9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4CA68E51" w14:textId="77777777" w:rsidTr="00743009">
        <w:tc>
          <w:tcPr>
            <w:tcW w:w="9688" w:type="dxa"/>
          </w:tcPr>
          <w:p w14:paraId="0C6B36A1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 prefix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2025844670"/>
                <w:placeholder>
                  <w:docPart w:val="F6E072B55D7F45088841136FB1CAC775"/>
                </w:placeholder>
                <w:showingPlcHdr/>
                <w:dropDownList>
                  <w:listItem w:value="Choose an item."/>
                  <w:listItem w:displayText="Mr." w:value="Mr."/>
                  <w:listItem w:displayText="Ms." w:value="Ms."/>
                  <w:listItem w:displayText="Mrs." w:value="Mrs."/>
                  <w:listItem w:displayText="Dr." w:value="Dr."/>
                  <w:listItem w:displayText="Sr." w:value="Sr."/>
                  <w:listItem w:displayText="Rev." w:value="Rev."/>
                  <w:listItem w:displayText="None" w:value="None"/>
                </w:dropDownList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Choose an item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   </w:t>
            </w:r>
          </w:p>
          <w:p w14:paraId="081B67DA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1E6BD3DD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224274796"/>
                <w:placeholder>
                  <w:docPart w:val="10DA12C93E684A8B850C3A421A73418A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29AB8B92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3516220D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862778919"/>
                <w:placeholder>
                  <w:docPart w:val="A786BAC3C8A84A66AF1DC9D62D2CA2D8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2D25278A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056A924F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Phone #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156268962"/>
                <w:placeholder>
                  <w:docPart w:val="FD12ED84ABDB4DBCB6937FB1CDD204A9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647B8483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71978F0C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1906673731"/>
                <w:placeholder>
                  <w:docPart w:val="E03F1E538B5C406AAA34C61BE7AC69C4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  <w:r w:rsidRPr="00915CB3">
              <w:rPr>
                <w:rFonts w:ascii="Calibri" w:eastAsia="Times New Roman" w:hAnsi="Calibri" w:cs="Times New Roman"/>
                <w:b/>
              </w:rPr>
              <w:t xml:space="preserve"> </w:t>
            </w:r>
          </w:p>
          <w:p w14:paraId="5E57AA0E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6423CE19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606651690"/>
                <w:placeholder>
                  <w:docPart w:val="3310DCBB5C1C4EBE82A2E1F5CA481608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</w:tc>
      </w:tr>
    </w:tbl>
    <w:p w14:paraId="2CAE8F38" w14:textId="77777777" w:rsidR="00DF2C28" w:rsidRPr="00915CB3" w:rsidRDefault="00DF2C28" w:rsidP="00DF2C28">
      <w:pPr>
        <w:spacing w:line="240" w:lineRule="auto"/>
        <w:ind w:left="-450"/>
        <w:rPr>
          <w:rFonts w:ascii="Calibri" w:eastAsia="Times New Roman" w:hAnsi="Calibri" w:cs="Times New Roman"/>
          <w:b/>
          <w:bCs/>
        </w:rPr>
      </w:pPr>
    </w:p>
    <w:tbl>
      <w:tblPr>
        <w:tblW w:w="9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8"/>
      </w:tblGrid>
      <w:tr w:rsidR="00DF2C28" w:rsidRPr="00915CB3" w14:paraId="597BE729" w14:textId="77777777" w:rsidTr="00743009">
        <w:tc>
          <w:tcPr>
            <w:tcW w:w="9688" w:type="dxa"/>
          </w:tcPr>
          <w:p w14:paraId="3FB9305C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 prefix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504695729"/>
                <w:placeholder>
                  <w:docPart w:val="FCC37D3E4CDF4F5EAE44EE61B7B9A47C"/>
                </w:placeholder>
                <w:showingPlcHdr/>
                <w:dropDownList>
                  <w:listItem w:value="Choose an item."/>
                  <w:listItem w:displayText="Mr." w:value="Mr."/>
                  <w:listItem w:displayText="Ms." w:value="Ms."/>
                  <w:listItem w:displayText="Mrs." w:value="Mrs."/>
                  <w:listItem w:displayText="Dr." w:value="Dr."/>
                  <w:listItem w:displayText="Sr." w:value="Sr."/>
                  <w:listItem w:displayText="Rev." w:value="Rev."/>
                  <w:listItem w:displayText="None" w:value="None"/>
                </w:dropDownList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Choose an item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   </w:t>
            </w:r>
          </w:p>
          <w:p w14:paraId="3E810B2B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16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779650FA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Nam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320308408"/>
                <w:placeholder>
                  <w:docPart w:val="3D237F1FFF8E45A5A496E1ED69F18EAB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nam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5CAD7749" w14:textId="77777777" w:rsidR="00DF2C28" w:rsidRPr="00915CB3" w:rsidRDefault="00DF2C28" w:rsidP="00743009">
            <w:pPr>
              <w:tabs>
                <w:tab w:val="left" w:pos="-270"/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05C61E17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Program title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1261259796"/>
                <w:placeholder>
                  <w:docPart w:val="D16722CA62394FB39444AC5F5D2E07C1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title</w:t>
                </w:r>
              </w:sdtContent>
            </w:sdt>
            <w:r w:rsidRPr="00915CB3">
              <w:rPr>
                <w:rFonts w:ascii="Calibri" w:eastAsia="Times New Roman" w:hAnsi="Calibri" w:cs="Times New Roman"/>
              </w:rPr>
              <w:t xml:space="preserve">  </w:t>
            </w:r>
          </w:p>
          <w:p w14:paraId="1C7D016B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02AC2E08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Phone #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510375193"/>
                <w:placeholder>
                  <w:docPart w:val="86C5AD6808CA44B5A6F8AFB291F885F0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phone #</w:t>
                </w:r>
              </w:sdtContent>
            </w:sdt>
          </w:p>
          <w:p w14:paraId="226E9950" w14:textId="77777777" w:rsidR="00DF2C28" w:rsidRPr="00915CB3" w:rsidRDefault="00DF2C28" w:rsidP="00743009">
            <w:pPr>
              <w:tabs>
                <w:tab w:val="left" w:pos="-576"/>
                <w:tab w:val="left" w:pos="-270"/>
                <w:tab w:val="left" w:pos="2070"/>
              </w:tabs>
              <w:suppressAutoHyphens/>
              <w:spacing w:line="240" w:lineRule="auto"/>
              <w:ind w:right="-132"/>
              <w:rPr>
                <w:rFonts w:ascii="Calibri" w:eastAsia="Times New Roman" w:hAnsi="Calibri" w:cs="Times New Roman"/>
                <w:spacing w:val="-2"/>
                <w:kern w:val="1"/>
              </w:rPr>
            </w:pPr>
          </w:p>
          <w:p w14:paraId="07FC5295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  <w:r w:rsidRPr="00915CB3">
              <w:rPr>
                <w:rFonts w:ascii="Calibri" w:eastAsia="Times New Roman" w:hAnsi="Calibri" w:cs="Times New Roman"/>
                <w:b/>
                <w:spacing w:val="-2"/>
                <w:kern w:val="1"/>
              </w:rPr>
              <w:t>E-mail address:</w:t>
            </w:r>
            <w:r w:rsidRPr="00915CB3">
              <w:rPr>
                <w:rFonts w:ascii="Calibri" w:eastAsia="Times New Roman" w:hAnsi="Calibri" w:cs="Times New Roman"/>
                <w:spacing w:val="-2"/>
                <w:kern w:val="1"/>
              </w:rPr>
              <w:tab/>
            </w:r>
            <w:sdt>
              <w:sdtPr>
                <w:rPr>
                  <w:rFonts w:ascii="Calibri" w:eastAsia="Times New Roman" w:hAnsi="Calibri" w:cs="Times New Roman"/>
                  <w:spacing w:val="-2"/>
                  <w:kern w:val="1"/>
                </w:rPr>
                <w:id w:val="-788198352"/>
                <w:placeholder>
                  <w:docPart w:val="29BF3B2FA82B4A95AFB9CE60FC5FBB0C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email address</w:t>
                </w:r>
              </w:sdtContent>
            </w:sdt>
            <w:r w:rsidRPr="00915CB3">
              <w:rPr>
                <w:rFonts w:ascii="Calibri" w:eastAsia="Times New Roman" w:hAnsi="Calibri" w:cs="Times New Roman"/>
                <w:b/>
              </w:rPr>
              <w:t xml:space="preserve"> </w:t>
            </w:r>
          </w:p>
          <w:p w14:paraId="75F8D14D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  <w:b/>
              </w:rPr>
            </w:pPr>
          </w:p>
          <w:p w14:paraId="6582797F" w14:textId="77777777" w:rsidR="00DF2C28" w:rsidRPr="00915CB3" w:rsidRDefault="00DF2C28" w:rsidP="00743009">
            <w:pPr>
              <w:tabs>
                <w:tab w:val="left" w:pos="2070"/>
              </w:tabs>
              <w:spacing w:line="240" w:lineRule="auto"/>
              <w:rPr>
                <w:rFonts w:ascii="Calibri" w:eastAsia="Times New Roman" w:hAnsi="Calibri" w:cs="Times New Roman"/>
              </w:rPr>
            </w:pPr>
            <w:r w:rsidRPr="00915CB3">
              <w:rPr>
                <w:rFonts w:ascii="Calibri" w:eastAsia="Times New Roman" w:hAnsi="Calibri" w:cs="Times New Roman"/>
                <w:b/>
              </w:rPr>
              <w:t>FTE% with program:</w:t>
            </w:r>
            <w:r w:rsidRPr="00915CB3">
              <w:rPr>
                <w:rFonts w:ascii="Calibri" w:eastAsia="Times New Roman" w:hAnsi="Calibri" w:cs="Times New Roman"/>
              </w:rPr>
              <w:tab/>
            </w:r>
            <w:sdt>
              <w:sdtPr>
                <w:rPr>
                  <w:rFonts w:ascii="Calibri" w:eastAsia="Times New Roman" w:hAnsi="Calibri" w:cs="Times New Roman"/>
                </w:rPr>
                <w:id w:val="-506439893"/>
                <w:placeholder>
                  <w:docPart w:val="8C2FB01CB5F2478AA2D93C5F74514E62"/>
                </w:placeholder>
                <w:showingPlcHdr/>
                <w:text/>
              </w:sdtPr>
              <w:sdtEndPr/>
              <w:sdtContent>
                <w:r w:rsidRPr="00915CB3">
                  <w:rPr>
                    <w:rFonts w:ascii="Calibri" w:eastAsia="Times New Roman" w:hAnsi="Calibri" w:cs="Times New Roman"/>
                    <w:color w:val="808080"/>
                  </w:rPr>
                  <w:t>Enter %</w:t>
                </w:r>
              </w:sdtContent>
            </w:sdt>
          </w:p>
        </w:tc>
      </w:tr>
    </w:tbl>
    <w:p w14:paraId="57B6418C" w14:textId="411D7DF2" w:rsidR="00DF2C28" w:rsidRPr="00915CB3" w:rsidRDefault="00DF2C28" w:rsidP="00DF2C28">
      <w:pPr>
        <w:spacing w:line="240" w:lineRule="auto"/>
        <w:rPr>
          <w:rFonts w:ascii="Calibri" w:eastAsia="Times New Roman" w:hAnsi="Calibri" w:cs="Times New Roman"/>
        </w:rPr>
      </w:pPr>
    </w:p>
    <w:p w14:paraId="05FD6A49" w14:textId="77777777" w:rsidR="00DF2C28" w:rsidRPr="00915CB3" w:rsidRDefault="00DF2C28" w:rsidP="00DF2C28">
      <w:pPr>
        <w:spacing w:line="240" w:lineRule="auto"/>
        <w:ind w:left="720"/>
        <w:rPr>
          <w:rFonts w:ascii="Calibri" w:eastAsia="Times New Roman" w:hAnsi="Calibri" w:cs="Times New Roman"/>
        </w:rPr>
      </w:pPr>
    </w:p>
    <w:p w14:paraId="65E329F7" w14:textId="38F836CB" w:rsidR="00DF2C28" w:rsidRPr="00915CB3" w:rsidRDefault="00DF2C28" w:rsidP="00200800">
      <w:pPr>
        <w:pStyle w:val="Heading1"/>
      </w:pPr>
      <w:r>
        <w:t xml:space="preserve">Other Institutional or </w:t>
      </w:r>
      <w:r w:rsidR="44CBAC80">
        <w:t>P</w:t>
      </w:r>
      <w:r>
        <w:t>rogram data that you wish to include</w:t>
      </w:r>
    </w:p>
    <w:sdt>
      <w:sdtPr>
        <w:rPr>
          <w:rFonts w:ascii="Calibri" w:eastAsia="Times New Roman" w:hAnsi="Calibri" w:cs="Times New Roman"/>
        </w:rPr>
        <w:id w:val="-157621124"/>
        <w:placeholder>
          <w:docPart w:val="50DD6997A6884424999491B0ACC95CEC"/>
        </w:placeholder>
        <w:showingPlcHdr/>
        <w:text w:multiLine="1"/>
      </w:sdtPr>
      <w:sdtEndPr/>
      <w:sdtContent>
        <w:p w14:paraId="56CDD274" w14:textId="77777777" w:rsidR="00DF2C28" w:rsidRPr="00915CB3" w:rsidRDefault="00DF2C28" w:rsidP="00DF2C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240" w:lineRule="auto"/>
            <w:rPr>
              <w:rFonts w:ascii="Calibri" w:eastAsia="Times New Roman" w:hAnsi="Calibri" w:cs="Times New Roman"/>
            </w:rPr>
          </w:pPr>
          <w:r w:rsidRPr="00915CB3">
            <w:rPr>
              <w:rFonts w:ascii="Calibri" w:eastAsia="Times New Roman" w:hAnsi="Calibri" w:cs="Times New Roman"/>
              <w:color w:val="808080"/>
            </w:rPr>
            <w:t>Enter text</w:t>
          </w:r>
        </w:p>
      </w:sdtContent>
    </w:sdt>
    <w:p w14:paraId="310F914C" w14:textId="77777777" w:rsidR="00DF2C28" w:rsidRDefault="00DF2C28" w:rsidP="00DF2C28">
      <w:pPr>
        <w:pStyle w:val="ListParagraph"/>
        <w:tabs>
          <w:tab w:val="right" w:pos="1800"/>
          <w:tab w:val="left" w:pos="1980"/>
          <w:tab w:val="left" w:pos="7830"/>
        </w:tabs>
        <w:ind w:left="0"/>
        <w:rPr>
          <w:szCs w:val="18"/>
        </w:rPr>
      </w:pPr>
    </w:p>
    <w:p w14:paraId="1848A1E9" w14:textId="77777777" w:rsidR="008348E4" w:rsidRDefault="008348E4" w:rsidP="008A1CBE">
      <w:pPr>
        <w:spacing w:line="240" w:lineRule="auto"/>
        <w:rPr>
          <w:rFonts w:ascii="Calibri" w:hAnsi="Calibri" w:cs="Arial"/>
          <w:b/>
          <w:spacing w:val="-2"/>
          <w:kern w:val="1"/>
        </w:rPr>
      </w:pPr>
    </w:p>
    <w:p w14:paraId="71A971DA" w14:textId="6908C095" w:rsidR="008A1CBE" w:rsidRDefault="008A1CBE" w:rsidP="00200800">
      <w:pPr>
        <w:pStyle w:val="Heading1"/>
        <w:rPr>
          <w:color w:val="0000FF"/>
        </w:rPr>
      </w:pPr>
      <w:r w:rsidRPr="00BE6810">
        <w:t>Curriculum Sequence</w:t>
      </w:r>
      <w:r w:rsidRPr="00CB523A">
        <w:rPr>
          <w:color w:val="0000FF"/>
        </w:rPr>
        <w:t xml:space="preserve"> </w:t>
      </w:r>
    </w:p>
    <w:p w14:paraId="205EBBC8" w14:textId="59CE5849" w:rsidR="002F167D" w:rsidRDefault="002F167D" w:rsidP="6874B74E">
      <w:pPr>
        <w:rPr>
          <w:rFonts w:ascii="Calibri" w:hAnsi="Calibri" w:cs="Arial"/>
        </w:rPr>
      </w:pPr>
      <w:r w:rsidRPr="6874B74E">
        <w:rPr>
          <w:rFonts w:ascii="Calibri" w:hAnsi="Calibri" w:cs="Arial"/>
        </w:rPr>
        <w:t xml:space="preserve">Provide </w:t>
      </w:r>
      <w:r w:rsidR="00A53A4B" w:rsidRPr="6874B74E">
        <w:rPr>
          <w:rFonts w:ascii="Calibri" w:hAnsi="Calibri" w:cs="Arial"/>
        </w:rPr>
        <w:t xml:space="preserve">the program’s </w:t>
      </w:r>
      <w:r w:rsidR="00474079" w:rsidRPr="6874B74E">
        <w:rPr>
          <w:rFonts w:ascii="Calibri" w:hAnsi="Calibri" w:cs="Arial"/>
        </w:rPr>
        <w:t xml:space="preserve">curriculum </w:t>
      </w:r>
      <w:r w:rsidR="00EB599B" w:rsidRPr="6874B74E">
        <w:rPr>
          <w:rFonts w:ascii="Calibri" w:hAnsi="Calibri" w:cs="Arial"/>
        </w:rPr>
        <w:t>by attachment or provide URL here</w:t>
      </w:r>
      <w:r w:rsidR="00474079" w:rsidRPr="6874B74E">
        <w:rPr>
          <w:rFonts w:ascii="Calibri" w:hAnsi="Calibri" w:cs="Arial"/>
        </w:rPr>
        <w:t xml:space="preserve"> </w:t>
      </w:r>
    </w:p>
    <w:sdt>
      <w:sdtPr>
        <w:rPr>
          <w:rFonts w:ascii="Calibri" w:eastAsia="Times New Roman" w:hAnsi="Calibri" w:cs="Times New Roman"/>
        </w:rPr>
        <w:id w:val="1166972891"/>
        <w:placeholder>
          <w:docPart w:val="4070ED3B488E48868582A87610EDBCA8"/>
        </w:placeholder>
        <w:showingPlcHdr/>
        <w:text w:multiLine="1"/>
      </w:sdtPr>
      <w:sdtEndPr/>
      <w:sdtContent>
        <w:p w14:paraId="011912C8" w14:textId="77777777" w:rsidR="16D1F32C" w:rsidRDefault="16D1F32C" w:rsidP="6874B74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240" w:lineRule="auto"/>
            <w:rPr>
              <w:rFonts w:ascii="Calibri" w:eastAsia="Times New Roman" w:hAnsi="Calibri" w:cs="Times New Roman"/>
            </w:rPr>
          </w:pPr>
          <w:r w:rsidRPr="6874B74E">
            <w:rPr>
              <w:rFonts w:ascii="Calibri" w:eastAsia="Times New Roman" w:hAnsi="Calibri" w:cs="Times New Roman"/>
              <w:color w:val="808080" w:themeColor="background1" w:themeShade="80"/>
            </w:rPr>
            <w:t>Enter text</w:t>
          </w:r>
        </w:p>
      </w:sdtContent>
    </w:sdt>
    <w:p w14:paraId="12386780" w14:textId="77777777" w:rsidR="6874B74E" w:rsidRDefault="6874B74E" w:rsidP="6874B74E">
      <w:pPr>
        <w:pStyle w:val="ListParagraph"/>
        <w:tabs>
          <w:tab w:val="right" w:pos="1800"/>
          <w:tab w:val="left" w:pos="1980"/>
          <w:tab w:val="left" w:pos="7830"/>
        </w:tabs>
        <w:ind w:left="0"/>
      </w:pPr>
    </w:p>
    <w:p w14:paraId="2B5DC243" w14:textId="77777777" w:rsidR="00A91A74" w:rsidRDefault="00A91A74" w:rsidP="6874B74E">
      <w:pPr>
        <w:pStyle w:val="ListParagraph"/>
        <w:tabs>
          <w:tab w:val="right" w:pos="1800"/>
          <w:tab w:val="left" w:pos="1980"/>
          <w:tab w:val="left" w:pos="7830"/>
        </w:tabs>
        <w:ind w:left="0"/>
      </w:pPr>
    </w:p>
    <w:p w14:paraId="56BED498" w14:textId="5691EE2F" w:rsidR="008A1CBE" w:rsidRPr="00A91A74" w:rsidRDefault="008A1CBE" w:rsidP="008A1CBE">
      <w:pPr>
        <w:rPr>
          <w:rFonts w:ascii="Calibri" w:hAnsi="Calibri" w:cs="Calibri"/>
          <w:b/>
          <w:bCs/>
          <w:u w:val="single"/>
        </w:rPr>
      </w:pPr>
      <w:r w:rsidRPr="00A91A74">
        <w:rPr>
          <w:rFonts w:ascii="Calibri" w:hAnsi="Calibri" w:cs="Calibri"/>
          <w:b/>
          <w:bCs/>
          <w:u w:val="single"/>
        </w:rPr>
        <w:t>Comments</w:t>
      </w:r>
      <w:r w:rsidR="00200800" w:rsidRPr="00A91A74">
        <w:rPr>
          <w:rFonts w:ascii="Calibri" w:hAnsi="Calibri" w:cs="Calibri"/>
          <w:b/>
          <w:bCs/>
          <w:u w:val="single"/>
        </w:rPr>
        <w:t xml:space="preserve"> </w:t>
      </w:r>
      <w:r w:rsidR="00353348" w:rsidRPr="00A91A74">
        <w:rPr>
          <w:rFonts w:ascii="Calibri" w:hAnsi="Calibri" w:cs="Calibri"/>
          <w:b/>
          <w:bCs/>
          <w:u w:val="single"/>
        </w:rPr>
        <w:t>(optional)</w:t>
      </w:r>
      <w:r w:rsidRPr="00A91A74">
        <w:rPr>
          <w:rFonts w:ascii="Calibri" w:hAnsi="Calibri" w:cs="Calibri"/>
          <w:b/>
          <w:bCs/>
          <w:u w:val="single"/>
        </w:rPr>
        <w:t xml:space="preserve">: </w:t>
      </w:r>
    </w:p>
    <w:sdt>
      <w:sdtPr>
        <w:rPr>
          <w:rFonts w:ascii="Calibri" w:eastAsia="Times New Roman" w:hAnsi="Calibri" w:cs="Times New Roman"/>
        </w:rPr>
        <w:id w:val="1283467467"/>
        <w:placeholder>
          <w:docPart w:val="91029AEF4501453BA2062A2A307198D0"/>
        </w:placeholder>
        <w:showingPlcHdr/>
        <w:text w:multiLine="1"/>
      </w:sdtPr>
      <w:sdtEndPr/>
      <w:sdtContent>
        <w:p w14:paraId="1AB563C3" w14:textId="77777777" w:rsidR="00A91A74" w:rsidRPr="00915CB3" w:rsidRDefault="00A91A74" w:rsidP="00A91A74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240" w:lineRule="auto"/>
            <w:rPr>
              <w:rFonts w:ascii="Calibri" w:eastAsia="Times New Roman" w:hAnsi="Calibri" w:cs="Times New Roman"/>
            </w:rPr>
          </w:pPr>
          <w:r w:rsidRPr="00915CB3">
            <w:rPr>
              <w:rFonts w:ascii="Calibri" w:eastAsia="Times New Roman" w:hAnsi="Calibri" w:cs="Times New Roman"/>
              <w:color w:val="808080"/>
            </w:rPr>
            <w:t>Enter text</w:t>
          </w:r>
        </w:p>
      </w:sdtContent>
    </w:sdt>
    <w:p w14:paraId="56DDECE1" w14:textId="77777777" w:rsidR="00A91A74" w:rsidRDefault="00A91A74">
      <w:pPr>
        <w:rPr>
          <w:rFonts w:cstheme="minorHAnsi"/>
          <w:b/>
          <w:bCs/>
          <w:iCs/>
          <w:u w:val="single"/>
        </w:rPr>
      </w:pPr>
      <w:r>
        <w:br w:type="page"/>
      </w:r>
    </w:p>
    <w:p w14:paraId="059D8677" w14:textId="7E2B022C" w:rsidR="00A91A74" w:rsidRPr="00200800" w:rsidRDefault="00A91A74" w:rsidP="00A91A74">
      <w:pPr>
        <w:pStyle w:val="Heading1"/>
      </w:pPr>
      <w:r>
        <w:lastRenderedPageBreak/>
        <w:t>ATTESTATIONS</w:t>
      </w:r>
    </w:p>
    <w:p w14:paraId="31635730" w14:textId="0D7EA2E3" w:rsidR="003A249F" w:rsidRPr="00886EDA" w:rsidRDefault="003A249F" w:rsidP="1620647B">
      <w:pPr>
        <w:tabs>
          <w:tab w:val="left" w:pos="5040"/>
        </w:tabs>
        <w:rPr>
          <w:rStyle w:val="Hyperlink"/>
        </w:rPr>
      </w:pPr>
      <w:r>
        <w:t>I have read the</w:t>
      </w:r>
      <w:r w:rsidR="00B040AC">
        <w:t xml:space="preserve"> </w:t>
      </w:r>
      <w:r w:rsidR="00837A55">
        <w:t xml:space="preserve">Post-Professional </w:t>
      </w:r>
      <w:r w:rsidR="0A791FDA">
        <w:t xml:space="preserve">PA </w:t>
      </w:r>
      <w:r w:rsidR="00837A55">
        <w:t xml:space="preserve">Doctoral </w:t>
      </w:r>
      <w:r w:rsidR="00AF740A">
        <w:t xml:space="preserve">Program </w:t>
      </w:r>
      <w:r>
        <w:t>Standards 1</w:t>
      </w:r>
      <w:r w:rsidRPr="0900F0AF">
        <w:rPr>
          <w:vertAlign w:val="superscript"/>
        </w:rPr>
        <w:t>st</w:t>
      </w:r>
      <w:r>
        <w:t xml:space="preserve"> edition</w:t>
      </w:r>
      <w:r w:rsidR="00D348C3">
        <w:t xml:space="preserve">, </w:t>
      </w:r>
      <w:r w:rsidR="077A21BA">
        <w:t>September 2025</w:t>
      </w:r>
      <w:r w:rsidR="00837A55">
        <w:t>.</w:t>
      </w:r>
      <w:r>
        <w:t xml:space="preserve"> </w:t>
      </w:r>
    </w:p>
    <w:p w14:paraId="2F78F20D" w14:textId="77777777" w:rsidR="003A249F" w:rsidRPr="00886EDA" w:rsidRDefault="00E00DB2" w:rsidP="003A249F">
      <w:pPr>
        <w:tabs>
          <w:tab w:val="left" w:pos="5040"/>
        </w:tabs>
      </w:pPr>
      <w:sdt>
        <w:sdtPr>
          <w:rPr>
            <w:rStyle w:val="Style2"/>
          </w:rPr>
          <w:id w:val="-1780934517"/>
          <w:placeholder>
            <w:docPart w:val="914F7161B1ED4A4B83DCF25F8AB7B582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3A249F" w:rsidRPr="00886EDA">
            <w:rPr>
              <w:rStyle w:val="PlaceholderText"/>
              <w:color w:val="C00000"/>
            </w:rPr>
            <w:t>Select yes/no</w:t>
          </w:r>
        </w:sdtContent>
      </w:sdt>
    </w:p>
    <w:p w14:paraId="54AB6700" w14:textId="77777777" w:rsidR="00616E9E" w:rsidRDefault="00616E9E" w:rsidP="5807B823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rPr>
          <w:rFonts w:eastAsia="Arial"/>
        </w:rPr>
      </w:pPr>
    </w:p>
    <w:p w14:paraId="693631B8" w14:textId="2DDCA21B" w:rsidR="00FF6225" w:rsidRPr="00616E9E" w:rsidRDefault="00E00DB2" w:rsidP="5807B823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rPr>
          <w:rFonts w:eastAsia="Arial"/>
        </w:rPr>
      </w:pPr>
      <w:sdt>
        <w:sdtPr>
          <w:rPr>
            <w:rFonts w:eastAsia="Arial"/>
          </w:rPr>
          <w:id w:val="-1419089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6225" w:rsidRPr="563BA33D">
            <w:rPr>
              <w:rFonts w:ascii="MS Gothic" w:eastAsia="MS Gothic" w:hAnsi="MS Gothic"/>
            </w:rPr>
            <w:t>☐</w:t>
          </w:r>
        </w:sdtContent>
      </w:sdt>
      <w:r w:rsidR="00FF6225" w:rsidRPr="563BA33D">
        <w:rPr>
          <w:rFonts w:eastAsia="Arial"/>
        </w:rPr>
        <w:t xml:space="preserve"> I attest that the </w:t>
      </w:r>
      <w:r w:rsidR="00837A55" w:rsidRPr="563BA33D">
        <w:rPr>
          <w:rFonts w:eastAsia="Arial"/>
        </w:rPr>
        <w:t xml:space="preserve">Post-Professional </w:t>
      </w:r>
      <w:r w:rsidR="032BCDE9" w:rsidRPr="563BA33D">
        <w:rPr>
          <w:rFonts w:eastAsia="Arial"/>
        </w:rPr>
        <w:t xml:space="preserve">PA </w:t>
      </w:r>
      <w:r w:rsidR="00837A55" w:rsidRPr="563BA33D">
        <w:rPr>
          <w:rFonts w:eastAsia="Arial"/>
        </w:rPr>
        <w:t>Doctoral</w:t>
      </w:r>
      <w:r w:rsidR="000C4852" w:rsidRPr="563BA33D">
        <w:rPr>
          <w:rFonts w:eastAsia="Arial"/>
        </w:rPr>
        <w:t xml:space="preserve"> </w:t>
      </w:r>
      <w:r w:rsidR="00FF6225" w:rsidRPr="563BA33D">
        <w:rPr>
          <w:rFonts w:eastAsia="Arial"/>
        </w:rPr>
        <w:t>Program and</w:t>
      </w:r>
      <w:r w:rsidR="00E52844">
        <w:rPr>
          <w:rFonts w:eastAsia="Arial"/>
        </w:rPr>
        <w:t xml:space="preserve"> its</w:t>
      </w:r>
      <w:r w:rsidR="00FF6225" w:rsidRPr="563BA33D">
        <w:rPr>
          <w:rFonts w:eastAsia="Arial"/>
        </w:rPr>
        <w:t xml:space="preserve"> Sponsoring Organization ha</w:t>
      </w:r>
      <w:r w:rsidR="646BA4AA" w:rsidRPr="563BA33D">
        <w:rPr>
          <w:rFonts w:eastAsia="Arial"/>
        </w:rPr>
        <w:t>ve</w:t>
      </w:r>
      <w:r w:rsidR="00FF6225" w:rsidRPr="563BA33D">
        <w:rPr>
          <w:rFonts w:eastAsia="Arial"/>
        </w:rPr>
        <w:t xml:space="preserve"> sufficient financial, human, and physical </w:t>
      </w:r>
      <w:r w:rsidR="00E52844">
        <w:rPr>
          <w:rFonts w:eastAsia="Arial"/>
        </w:rPr>
        <w:t>facility</w:t>
      </w:r>
      <w:r w:rsidR="00FF6225" w:rsidRPr="563BA33D">
        <w:rPr>
          <w:rFonts w:eastAsia="Arial"/>
        </w:rPr>
        <w:t xml:space="preserve"> resources to operate the educational program and fulfil</w:t>
      </w:r>
      <w:r w:rsidR="00EB599B" w:rsidRPr="563BA33D">
        <w:rPr>
          <w:rFonts w:eastAsia="Arial"/>
        </w:rPr>
        <w:t>l</w:t>
      </w:r>
      <w:r w:rsidR="00FF6225" w:rsidRPr="563BA33D">
        <w:rPr>
          <w:rFonts w:eastAsia="Arial"/>
        </w:rPr>
        <w:t xml:space="preserve"> the program’s obligations to matriculated </w:t>
      </w:r>
      <w:r w:rsidR="00D348C3" w:rsidRPr="563BA33D">
        <w:rPr>
          <w:rFonts w:eastAsia="Arial"/>
        </w:rPr>
        <w:t>learners</w:t>
      </w:r>
      <w:r w:rsidR="00FF6225" w:rsidRPr="563BA33D">
        <w:rPr>
          <w:rFonts w:eastAsia="Arial"/>
        </w:rPr>
        <w:t>.</w:t>
      </w:r>
    </w:p>
    <w:p w14:paraId="19EE621A" w14:textId="77777777" w:rsidR="00FF6225" w:rsidRPr="00616E9E" w:rsidRDefault="00FF6225" w:rsidP="00616E9E">
      <w:pPr>
        <w:tabs>
          <w:tab w:val="left" w:pos="-1008"/>
          <w:tab w:val="left" w:pos="-288"/>
          <w:tab w:val="left" w:pos="0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40" w:lineRule="auto"/>
        <w:rPr>
          <w:rFonts w:eastAsia="Arial" w:cstheme="minorHAnsi"/>
        </w:rPr>
      </w:pPr>
    </w:p>
    <w:p w14:paraId="36FFEE85" w14:textId="3E06CD77" w:rsidR="00616E9E" w:rsidRDefault="00E00DB2" w:rsidP="00616E9E">
      <w:pPr>
        <w:tabs>
          <w:tab w:val="left" w:pos="2160"/>
        </w:tabs>
        <w:spacing w:line="240" w:lineRule="auto"/>
      </w:pPr>
      <w:sdt>
        <w:sdtPr>
          <w:rPr>
            <w:rFonts w:eastAsia="Arial"/>
          </w:rPr>
          <w:id w:val="-43081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348">
            <w:rPr>
              <w:rFonts w:ascii="MS Gothic" w:eastAsia="MS Gothic" w:hAnsi="MS Gothic" w:hint="eastAsia"/>
            </w:rPr>
            <w:t>☐</w:t>
          </w:r>
        </w:sdtContent>
      </w:sdt>
      <w:r w:rsidR="00616E9E" w:rsidRPr="26A4BB84">
        <w:rPr>
          <w:rFonts w:eastAsia="Arial"/>
        </w:rPr>
        <w:t xml:space="preserve"> I attest </w:t>
      </w:r>
      <w:r w:rsidR="008C5986">
        <w:rPr>
          <w:rFonts w:eastAsia="Arial"/>
        </w:rPr>
        <w:t xml:space="preserve">to </w:t>
      </w:r>
      <w:r w:rsidR="00AE2AA7" w:rsidRPr="26A4BB84">
        <w:rPr>
          <w:rFonts w:eastAsia="Arial"/>
        </w:rPr>
        <w:t xml:space="preserve">understanding that </w:t>
      </w:r>
      <w:r w:rsidR="00616E9E" w:rsidRPr="26A4BB84">
        <w:rPr>
          <w:rFonts w:eastAsia="Arial"/>
        </w:rPr>
        <w:t xml:space="preserve">the </w:t>
      </w:r>
      <w:r w:rsidR="00837A55" w:rsidRPr="26A4BB84">
        <w:rPr>
          <w:rFonts w:eastAsia="Arial"/>
        </w:rPr>
        <w:t xml:space="preserve">Post-Professional </w:t>
      </w:r>
      <w:r w:rsidR="148091F5" w:rsidRPr="26A4BB84">
        <w:rPr>
          <w:rFonts w:eastAsia="Arial"/>
        </w:rPr>
        <w:t xml:space="preserve">PA </w:t>
      </w:r>
      <w:r w:rsidR="00837A55" w:rsidRPr="26A4BB84">
        <w:rPr>
          <w:rFonts w:eastAsia="Arial"/>
        </w:rPr>
        <w:t xml:space="preserve">Doctoral Program </w:t>
      </w:r>
      <w:r w:rsidR="07358800" w:rsidRPr="26A4BB84">
        <w:rPr>
          <w:rFonts w:eastAsia="Arial"/>
        </w:rPr>
        <w:t xml:space="preserve">and </w:t>
      </w:r>
      <w:r w:rsidR="007B5311">
        <w:rPr>
          <w:rFonts w:eastAsia="Arial"/>
        </w:rPr>
        <w:t xml:space="preserve">its </w:t>
      </w:r>
      <w:r w:rsidR="07358800" w:rsidRPr="26A4BB84">
        <w:rPr>
          <w:rFonts w:eastAsia="Arial"/>
        </w:rPr>
        <w:t>Sponsoring</w:t>
      </w:r>
      <w:r w:rsidR="00616E9E" w:rsidRPr="26A4BB84">
        <w:rPr>
          <w:rFonts w:eastAsia="Arial"/>
        </w:rPr>
        <w:t xml:space="preserve"> Organization must pay the ARC-PA accreditation and associated fees as determined by the ARC-PA.</w:t>
      </w:r>
      <w:r w:rsidR="00D348C3">
        <w:tab/>
      </w:r>
    </w:p>
    <w:bookmarkEnd w:id="3"/>
    <w:p w14:paraId="4B303A23" w14:textId="77777777" w:rsidR="00BF4DA0" w:rsidRDefault="00BF4DA0" w:rsidP="00BF4DA0">
      <w:pPr>
        <w:pStyle w:val="ListParagraph"/>
        <w:tabs>
          <w:tab w:val="right" w:pos="1800"/>
          <w:tab w:val="left" w:pos="1980"/>
          <w:tab w:val="left" w:pos="7830"/>
        </w:tabs>
        <w:ind w:left="0"/>
        <w:rPr>
          <w:szCs w:val="18"/>
        </w:rPr>
      </w:pPr>
    </w:p>
    <w:p w14:paraId="14332670" w14:textId="382165EB" w:rsidR="00BF4DA0" w:rsidRPr="008466C4" w:rsidRDefault="00E00DB2" w:rsidP="00BF4DA0">
      <w:pPr>
        <w:pStyle w:val="ListParagraph"/>
        <w:tabs>
          <w:tab w:val="right" w:pos="1800"/>
          <w:tab w:val="left" w:pos="1980"/>
          <w:tab w:val="left" w:pos="7830"/>
        </w:tabs>
        <w:ind w:left="0"/>
        <w:rPr>
          <w:sz w:val="18"/>
          <w:szCs w:val="18"/>
        </w:rPr>
      </w:pPr>
      <w:sdt>
        <w:sdtPr>
          <w:rPr>
            <w:rFonts w:eastAsia="Arial"/>
          </w:rPr>
          <w:id w:val="84728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348" w:rsidRPr="563BA33D">
            <w:rPr>
              <w:rFonts w:ascii="MS Gothic" w:eastAsia="MS Gothic" w:hAnsi="MS Gothic"/>
            </w:rPr>
            <w:t>☐</w:t>
          </w:r>
        </w:sdtContent>
      </w:sdt>
      <w:r w:rsidR="00353348" w:rsidRPr="563BA33D">
        <w:rPr>
          <w:rFonts w:eastAsia="Arial"/>
        </w:rPr>
        <w:t xml:space="preserve"> </w:t>
      </w:r>
      <w:r w:rsidR="00BF4DA0">
        <w:t xml:space="preserve">I understand that the program will be subject to denial of accreditation and denial of future eligibility for accreditation </w:t>
      </w:r>
      <w:r w:rsidR="4C9D2D8F">
        <w:t>if</w:t>
      </w:r>
      <w:r w:rsidR="00BF4DA0">
        <w:t xml:space="preserve"> any statements or </w:t>
      </w:r>
      <w:r w:rsidR="006E44F9">
        <w:t>responses</w:t>
      </w:r>
      <w:r w:rsidR="00BF4DA0">
        <w:t xml:space="preserve"> in this document or </w:t>
      </w:r>
      <w:r w:rsidR="006E44F9">
        <w:t xml:space="preserve">the </w:t>
      </w:r>
      <w:r w:rsidR="00BF4DA0">
        <w:t>application are false</w:t>
      </w:r>
      <w:r w:rsidR="006E44F9">
        <w:t>,</w:t>
      </w:r>
      <w:r w:rsidR="00BF4DA0">
        <w:t xml:space="preserve"> or </w:t>
      </w:r>
      <w:r w:rsidR="3B3F0FC1">
        <w:t>if</w:t>
      </w:r>
      <w:r w:rsidR="00BF4DA0">
        <w:t xml:space="preserve"> the program violates any of the </w:t>
      </w:r>
      <w:r w:rsidR="002461B8">
        <w:t xml:space="preserve">policies </w:t>
      </w:r>
      <w:r w:rsidR="00BF4DA0">
        <w:t xml:space="preserve">governing applicant programs.  </w:t>
      </w:r>
    </w:p>
    <w:p w14:paraId="09564260" w14:textId="77777777" w:rsidR="00BF4DA0" w:rsidRDefault="00BF4DA0" w:rsidP="00BF4DA0">
      <w:pPr>
        <w:pStyle w:val="ListParagraph"/>
        <w:tabs>
          <w:tab w:val="right" w:pos="1800"/>
          <w:tab w:val="left" w:pos="1980"/>
          <w:tab w:val="left" w:pos="7830"/>
        </w:tabs>
        <w:ind w:left="0"/>
      </w:pPr>
    </w:p>
    <w:p w14:paraId="06B5A195" w14:textId="75BCE2CA" w:rsidR="00417634" w:rsidRPr="002C7E41" w:rsidRDefault="00417634" w:rsidP="007224DE">
      <w:pPr>
        <w:pStyle w:val="ListParagraph"/>
        <w:tabs>
          <w:tab w:val="left" w:pos="3420"/>
          <w:tab w:val="left" w:pos="7830"/>
        </w:tabs>
        <w:ind w:left="0"/>
      </w:pPr>
      <w:proofErr w:type="gramStart"/>
      <w:r w:rsidRPr="002C7E41">
        <w:t>Form</w:t>
      </w:r>
      <w:proofErr w:type="gramEnd"/>
      <w:r w:rsidRPr="002C7E41">
        <w:t xml:space="preserve"> </w:t>
      </w:r>
      <w:r>
        <w:t xml:space="preserve">completed and </w:t>
      </w:r>
      <w:r w:rsidRPr="002C7E41">
        <w:t>submitted by:</w:t>
      </w:r>
      <w:r w:rsidR="00E10F67">
        <w:t xml:space="preserve"> </w:t>
      </w:r>
      <w:bookmarkStart w:id="5" w:name="_Hlk184309115"/>
      <w:r w:rsidR="007224DE">
        <w:tab/>
      </w:r>
      <w:sdt>
        <w:sdtPr>
          <w:rPr>
            <w:rStyle w:val="Style2"/>
          </w:rPr>
          <w:id w:val="-2116440614"/>
          <w:placeholder>
            <w:docPart w:val="96DAC0E7344C4FDC8858A284AA155ADE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C25BD9" w:rsidRPr="002C7E41">
            <w:rPr>
              <w:rStyle w:val="PlaceholderText"/>
              <w:color w:val="C00000"/>
            </w:rPr>
            <w:t>Name</w:t>
          </w:r>
        </w:sdtContent>
      </w:sdt>
      <w:r w:rsidR="00C25BD9" w:rsidRPr="002C7E41">
        <w:tab/>
      </w:r>
      <w:r w:rsidR="001D0A0A">
        <w:tab/>
      </w:r>
      <w:bookmarkEnd w:id="5"/>
    </w:p>
    <w:p w14:paraId="62B21DA8" w14:textId="05EE5772" w:rsidR="00A82364" w:rsidRPr="002C7E41" w:rsidRDefault="00417634" w:rsidP="00993E40">
      <w:pPr>
        <w:pStyle w:val="ListParagraph"/>
        <w:tabs>
          <w:tab w:val="left" w:pos="720"/>
          <w:tab w:val="left" w:pos="1980"/>
          <w:tab w:val="left" w:pos="7020"/>
          <w:tab w:val="left" w:pos="7920"/>
        </w:tabs>
        <w:ind w:left="0"/>
      </w:pPr>
      <w:r>
        <w:rPr>
          <w:i/>
          <w:sz w:val="18"/>
          <w:szCs w:val="18"/>
        </w:rPr>
        <w:t xml:space="preserve">Program Director </w:t>
      </w:r>
      <w:r w:rsidR="00E10F67">
        <w:rPr>
          <w:i/>
          <w:sz w:val="18"/>
          <w:szCs w:val="18"/>
        </w:rPr>
        <w:t xml:space="preserve">or authorized program representative. </w:t>
      </w:r>
      <w:r w:rsidRPr="002C7E41">
        <w:rPr>
          <w:i/>
          <w:sz w:val="18"/>
          <w:szCs w:val="18"/>
        </w:rPr>
        <w:t>The name entered above is deemed an electronic signature</w:t>
      </w:r>
      <w:r>
        <w:rPr>
          <w:i/>
          <w:sz w:val="18"/>
          <w:szCs w:val="18"/>
        </w:rPr>
        <w:t>.</w:t>
      </w:r>
      <w:r w:rsidR="00A82364">
        <w:rPr>
          <w:i/>
          <w:sz w:val="18"/>
          <w:szCs w:val="18"/>
        </w:rPr>
        <w:tab/>
      </w:r>
      <w:r w:rsidR="00A82364">
        <w:rPr>
          <w:i/>
          <w:sz w:val="18"/>
          <w:szCs w:val="18"/>
        </w:rPr>
        <w:tab/>
      </w:r>
    </w:p>
    <w:p w14:paraId="270F2C95" w14:textId="08FF41DD" w:rsidR="00417634" w:rsidRPr="002C7E41" w:rsidRDefault="00A82364" w:rsidP="007224DE">
      <w:pPr>
        <w:pStyle w:val="ListParagraph"/>
        <w:tabs>
          <w:tab w:val="right" w:pos="180"/>
          <w:tab w:val="left" w:pos="2700"/>
          <w:tab w:val="left" w:pos="3420"/>
          <w:tab w:val="left" w:pos="7830"/>
        </w:tabs>
        <w:ind w:left="0"/>
      </w:pPr>
      <w:r>
        <w:tab/>
      </w:r>
      <w:r>
        <w:tab/>
      </w:r>
      <w:r w:rsidR="00417634" w:rsidRPr="002C7E41">
        <w:t xml:space="preserve">Title: </w:t>
      </w:r>
      <w:r w:rsidR="007224DE">
        <w:tab/>
      </w:r>
      <w:sdt>
        <w:sdtPr>
          <w:rPr>
            <w:rStyle w:val="Style2"/>
          </w:rPr>
          <w:id w:val="-76518318"/>
          <w:placeholder>
            <w:docPart w:val="B777D33D3C24431B9344B4A70479E4E1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417634" w:rsidRPr="002C7E41">
            <w:rPr>
              <w:rStyle w:val="PlaceholderText"/>
              <w:color w:val="C00000"/>
            </w:rPr>
            <w:t>Title</w:t>
          </w:r>
        </w:sdtContent>
      </w:sdt>
      <w:r w:rsidR="00417634" w:rsidRPr="002C7E41">
        <w:tab/>
        <w:t xml:space="preserve"> </w:t>
      </w:r>
    </w:p>
    <w:p w14:paraId="0C2E252D" w14:textId="438E7595" w:rsidR="00417634" w:rsidRPr="002C7E41" w:rsidRDefault="00417634" w:rsidP="007224DE">
      <w:pPr>
        <w:pStyle w:val="ListParagraph"/>
        <w:tabs>
          <w:tab w:val="right" w:pos="180"/>
          <w:tab w:val="left" w:pos="2700"/>
          <w:tab w:val="left" w:pos="3420"/>
          <w:tab w:val="left" w:pos="7830"/>
        </w:tabs>
        <w:ind w:left="0"/>
        <w:rPr>
          <w:b/>
        </w:rPr>
      </w:pPr>
      <w:r w:rsidRPr="002C7E41">
        <w:tab/>
      </w:r>
      <w:r w:rsidRPr="002C7E41">
        <w:tab/>
        <w:t>Date:</w:t>
      </w:r>
      <w:r w:rsidR="007224DE">
        <w:tab/>
      </w:r>
      <w:sdt>
        <w:sdtPr>
          <w:rPr>
            <w:rStyle w:val="Style2"/>
          </w:rPr>
          <w:id w:val="867189502"/>
          <w:placeholder>
            <w:docPart w:val="5E5F5F535BEC4E8BBB9C546A92494577"/>
          </w:placeholder>
          <w:showingPlcHdr/>
          <w:date w:fullDate="2013-05-23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Pr="002C7E41">
            <w:rPr>
              <w:rStyle w:val="PlaceholderText"/>
              <w:color w:val="C00000"/>
            </w:rPr>
            <w:t>Date</w:t>
          </w:r>
        </w:sdtContent>
      </w:sdt>
    </w:p>
    <w:p w14:paraId="6154F48B" w14:textId="77777777" w:rsidR="00417634" w:rsidRPr="002C7E41" w:rsidRDefault="00417634" w:rsidP="00D562A0">
      <w:pPr>
        <w:pStyle w:val="ListParagraph"/>
        <w:tabs>
          <w:tab w:val="left" w:pos="720"/>
          <w:tab w:val="left" w:pos="1980"/>
          <w:tab w:val="left" w:pos="2070"/>
          <w:tab w:val="left" w:pos="7830"/>
        </w:tabs>
        <w:ind w:left="0"/>
      </w:pPr>
    </w:p>
    <w:p w14:paraId="13365BBE" w14:textId="13E7670A" w:rsidR="00417634" w:rsidRPr="002C7E41" w:rsidRDefault="00417634" w:rsidP="00D562A0">
      <w:pPr>
        <w:pStyle w:val="ListParagraph"/>
        <w:tabs>
          <w:tab w:val="left" w:pos="720"/>
          <w:tab w:val="left" w:pos="1980"/>
          <w:tab w:val="left" w:pos="2070"/>
          <w:tab w:val="left" w:pos="7830"/>
        </w:tabs>
        <w:ind w:left="0"/>
      </w:pPr>
      <w:proofErr w:type="gramStart"/>
      <w:r w:rsidRPr="002C7E41">
        <w:t>Form</w:t>
      </w:r>
      <w:proofErr w:type="gramEnd"/>
      <w:r w:rsidRPr="002C7E41">
        <w:t xml:space="preserve"> </w:t>
      </w:r>
      <w:r w:rsidR="00E10F67">
        <w:t>approved</w:t>
      </w:r>
      <w:r w:rsidRPr="002C7E41">
        <w:t xml:space="preserve"> by:</w:t>
      </w:r>
      <w:r w:rsidRPr="002C7E41">
        <w:tab/>
      </w:r>
      <w:sdt>
        <w:sdtPr>
          <w:rPr>
            <w:rStyle w:val="Style2"/>
          </w:rPr>
          <w:id w:val="1420911352"/>
          <w:placeholder>
            <w:docPart w:val="29284B2FDB254B618FAC6F998B77780C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Pr="002C7E41">
            <w:rPr>
              <w:rStyle w:val="PlaceholderText"/>
              <w:color w:val="C00000"/>
            </w:rPr>
            <w:t>Name</w:t>
          </w:r>
        </w:sdtContent>
      </w:sdt>
      <w:r w:rsidRPr="002C7E41">
        <w:tab/>
      </w:r>
    </w:p>
    <w:p w14:paraId="276A3EB9" w14:textId="2971A022" w:rsidR="00417634" w:rsidRPr="002C7E41" w:rsidRDefault="00CF778B" w:rsidP="00D562A0">
      <w:pPr>
        <w:pStyle w:val="ListParagraph"/>
        <w:tabs>
          <w:tab w:val="left" w:pos="720"/>
          <w:tab w:val="left" w:pos="2070"/>
          <w:tab w:val="left" w:pos="6480"/>
          <w:tab w:val="left" w:pos="7020"/>
          <w:tab w:val="left" w:pos="7920"/>
        </w:tabs>
        <w:ind w:left="0"/>
        <w:rPr>
          <w:i/>
          <w:sz w:val="18"/>
          <w:szCs w:val="18"/>
        </w:rPr>
      </w:pPr>
      <w:r w:rsidRPr="00CF778B">
        <w:rPr>
          <w:i/>
          <w:sz w:val="18"/>
          <w:szCs w:val="18"/>
        </w:rPr>
        <w:t>Authorized agent of the sponsoring institution. The name entered is deemed an electronic signature</w:t>
      </w:r>
      <w:r w:rsidR="00417634">
        <w:rPr>
          <w:i/>
          <w:sz w:val="18"/>
          <w:szCs w:val="18"/>
        </w:rPr>
        <w:t>.</w:t>
      </w:r>
    </w:p>
    <w:p w14:paraId="31F5099D" w14:textId="2F689558" w:rsidR="00417634" w:rsidRPr="002C7E41" w:rsidRDefault="00417634" w:rsidP="00571A50">
      <w:pPr>
        <w:pStyle w:val="ListParagraph"/>
        <w:tabs>
          <w:tab w:val="right" w:pos="180"/>
          <w:tab w:val="left" w:pos="1260"/>
          <w:tab w:val="left" w:pos="1980"/>
          <w:tab w:val="left" w:pos="2070"/>
          <w:tab w:val="left" w:pos="7830"/>
        </w:tabs>
        <w:ind w:left="0"/>
      </w:pPr>
      <w:r w:rsidRPr="002C7E41">
        <w:tab/>
      </w:r>
      <w:r w:rsidRPr="002C7E41">
        <w:tab/>
        <w:t xml:space="preserve">Title: </w:t>
      </w:r>
      <w:r w:rsidRPr="002C7E41">
        <w:tab/>
      </w:r>
      <w:sdt>
        <w:sdtPr>
          <w:rPr>
            <w:rStyle w:val="Style2"/>
          </w:rPr>
          <w:id w:val="712077232"/>
          <w:placeholder>
            <w:docPart w:val="BA35BA62CF0D4E7AA1230E03420F6DAF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Pr="002C7E41">
            <w:rPr>
              <w:rStyle w:val="PlaceholderText"/>
              <w:color w:val="C00000"/>
            </w:rPr>
            <w:t>Title</w:t>
          </w:r>
        </w:sdtContent>
      </w:sdt>
      <w:r w:rsidRPr="002C7E41">
        <w:tab/>
        <w:t xml:space="preserve"> </w:t>
      </w:r>
    </w:p>
    <w:p w14:paraId="207E8DAD" w14:textId="5A3618F9" w:rsidR="00417634" w:rsidRPr="002C7E41" w:rsidRDefault="00417634" w:rsidP="00571A50">
      <w:pPr>
        <w:pStyle w:val="ListParagraph"/>
        <w:tabs>
          <w:tab w:val="right" w:pos="180"/>
          <w:tab w:val="left" w:pos="1260"/>
          <w:tab w:val="left" w:pos="1980"/>
          <w:tab w:val="left" w:pos="2070"/>
          <w:tab w:val="left" w:pos="7830"/>
        </w:tabs>
        <w:ind w:left="0"/>
        <w:rPr>
          <w:b/>
        </w:rPr>
      </w:pPr>
      <w:r w:rsidRPr="002C7E41">
        <w:tab/>
      </w:r>
      <w:r w:rsidRPr="002C7E41">
        <w:tab/>
        <w:t>Date:</w:t>
      </w:r>
      <w:r w:rsidRPr="002C7E41">
        <w:tab/>
      </w:r>
      <w:sdt>
        <w:sdtPr>
          <w:rPr>
            <w:rStyle w:val="Style2"/>
          </w:rPr>
          <w:id w:val="-1352102943"/>
          <w:placeholder>
            <w:docPart w:val="C97DEC6A5A1E4BF498E5C7062930D3D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Pr="002C7E41">
            <w:rPr>
              <w:rStyle w:val="PlaceholderText"/>
              <w:color w:val="C00000"/>
            </w:rPr>
            <w:t>Date</w:t>
          </w:r>
        </w:sdtContent>
      </w:sdt>
    </w:p>
    <w:p w14:paraId="320DDDD2" w14:textId="77777777" w:rsidR="00417634" w:rsidRDefault="00417634" w:rsidP="00417634">
      <w:pPr>
        <w:pStyle w:val="ListParagraph"/>
        <w:tabs>
          <w:tab w:val="left" w:pos="1800"/>
          <w:tab w:val="left" w:pos="4320"/>
          <w:tab w:val="left" w:pos="4860"/>
          <w:tab w:val="left" w:pos="6480"/>
          <w:tab w:val="left" w:pos="7020"/>
          <w:tab w:val="left" w:pos="7920"/>
        </w:tabs>
        <w:ind w:left="0"/>
      </w:pPr>
      <w:r>
        <w:tab/>
      </w:r>
    </w:p>
    <w:p w14:paraId="64CCBBAA" w14:textId="77777777" w:rsidR="00571A50" w:rsidRDefault="00571A50" w:rsidP="00417634">
      <w:pPr>
        <w:pStyle w:val="ListParagraph"/>
        <w:ind w:left="0"/>
        <w:rPr>
          <w:rFonts w:ascii="Calibri" w:hAnsi="Calibri"/>
          <w:b/>
        </w:rPr>
      </w:pPr>
    </w:p>
    <w:p w14:paraId="7982E9FD" w14:textId="77777777" w:rsidR="00571A50" w:rsidRDefault="00571A50" w:rsidP="00417634">
      <w:pPr>
        <w:pStyle w:val="ListParagraph"/>
        <w:ind w:left="0"/>
        <w:rPr>
          <w:rFonts w:ascii="Calibri" w:hAnsi="Calibri"/>
          <w:b/>
        </w:rPr>
      </w:pPr>
    </w:p>
    <w:p w14:paraId="59038F10" w14:textId="1D484B71" w:rsidR="00417634" w:rsidRPr="006147F9" w:rsidRDefault="00417634" w:rsidP="00417634">
      <w:pPr>
        <w:pStyle w:val="ListParagraph"/>
        <w:ind w:left="0"/>
        <w:rPr>
          <w:rFonts w:ascii="Calibri" w:hAnsi="Calibri"/>
          <w:b/>
        </w:rPr>
      </w:pPr>
      <w:r w:rsidRPr="006147F9">
        <w:rPr>
          <w:rFonts w:ascii="Calibri" w:hAnsi="Calibri"/>
          <w:b/>
        </w:rPr>
        <w:t xml:space="preserve">Submit </w:t>
      </w:r>
      <w:r>
        <w:rPr>
          <w:rFonts w:ascii="Calibri" w:hAnsi="Calibri"/>
          <w:b/>
        </w:rPr>
        <w:t xml:space="preserve">this </w:t>
      </w:r>
      <w:r w:rsidRPr="006147F9">
        <w:rPr>
          <w:rFonts w:ascii="Calibri" w:hAnsi="Calibri"/>
          <w:b/>
        </w:rPr>
        <w:t>completed form</w:t>
      </w:r>
      <w:r w:rsidR="008F2E20">
        <w:rPr>
          <w:rFonts w:ascii="Calibri" w:hAnsi="Calibri"/>
          <w:b/>
        </w:rPr>
        <w:t xml:space="preserve">, </w:t>
      </w:r>
      <w:r w:rsidR="00274195" w:rsidRPr="00274195">
        <w:rPr>
          <w:rFonts w:ascii="Calibri" w:hAnsi="Calibri"/>
          <w:b/>
        </w:rPr>
        <w:t xml:space="preserve">a copy of </w:t>
      </w:r>
      <w:r w:rsidR="00274195">
        <w:rPr>
          <w:rFonts w:ascii="Calibri" w:hAnsi="Calibri"/>
          <w:b/>
        </w:rPr>
        <w:t xml:space="preserve">the </w:t>
      </w:r>
      <w:r w:rsidR="00274195" w:rsidRPr="00274195">
        <w:rPr>
          <w:rFonts w:ascii="Calibri" w:hAnsi="Calibri"/>
          <w:b/>
        </w:rPr>
        <w:t>most recent</w:t>
      </w:r>
      <w:r w:rsidR="00274195">
        <w:rPr>
          <w:rFonts w:ascii="Calibri" w:hAnsi="Calibri"/>
          <w:b/>
        </w:rPr>
        <w:t xml:space="preserve"> institutional</w:t>
      </w:r>
      <w:r w:rsidR="00274195" w:rsidRPr="00274195">
        <w:rPr>
          <w:rFonts w:ascii="Calibri" w:hAnsi="Calibri"/>
          <w:b/>
        </w:rPr>
        <w:t xml:space="preserve"> </w:t>
      </w:r>
      <w:r w:rsidR="00274195">
        <w:rPr>
          <w:rFonts w:ascii="Calibri" w:hAnsi="Calibri"/>
          <w:b/>
        </w:rPr>
        <w:t xml:space="preserve">accreditation </w:t>
      </w:r>
      <w:r w:rsidR="00274195" w:rsidRPr="00274195">
        <w:rPr>
          <w:rFonts w:ascii="Calibri" w:hAnsi="Calibri"/>
          <w:b/>
        </w:rPr>
        <w:t xml:space="preserve">action </w:t>
      </w:r>
      <w:r w:rsidRPr="006147F9">
        <w:rPr>
          <w:rFonts w:ascii="Calibri" w:hAnsi="Calibri"/>
          <w:b/>
        </w:rPr>
        <w:t xml:space="preserve">and a check payable to the ARC-PA for the Non-Refundable $2,000 </w:t>
      </w:r>
      <w:r w:rsidR="00EC0862">
        <w:rPr>
          <w:rFonts w:ascii="Calibri" w:hAnsi="Calibri"/>
          <w:b/>
        </w:rPr>
        <w:t>PPDP</w:t>
      </w:r>
      <w:r w:rsidRPr="006147F9">
        <w:rPr>
          <w:rFonts w:ascii="Calibri" w:hAnsi="Calibri"/>
          <w:b/>
        </w:rPr>
        <w:t xml:space="preserve"> Eligibility Fee via mail to:</w:t>
      </w:r>
    </w:p>
    <w:p w14:paraId="7894477A" w14:textId="77777777" w:rsidR="00417634" w:rsidRPr="006147F9" w:rsidRDefault="00417634" w:rsidP="00417634">
      <w:pPr>
        <w:pStyle w:val="ListParagraph"/>
        <w:ind w:left="0"/>
        <w:rPr>
          <w:rFonts w:ascii="Calibri" w:hAnsi="Calibri"/>
          <w:b/>
        </w:rPr>
      </w:pPr>
    </w:p>
    <w:p w14:paraId="6B871E63" w14:textId="77777777" w:rsidR="00417634" w:rsidRPr="006147F9" w:rsidRDefault="00417634" w:rsidP="00417634">
      <w:pPr>
        <w:pStyle w:val="ListParagraph"/>
        <w:ind w:left="0"/>
        <w:rPr>
          <w:rFonts w:ascii="Calibri" w:hAnsi="Calibri"/>
          <w:b/>
        </w:rPr>
      </w:pPr>
      <w:r w:rsidRPr="006147F9">
        <w:rPr>
          <w:rFonts w:ascii="Calibri" w:hAnsi="Calibri"/>
          <w:b/>
        </w:rPr>
        <w:t>ARC-PA, Inc.</w:t>
      </w:r>
    </w:p>
    <w:p w14:paraId="39A59A9A" w14:textId="77777777" w:rsidR="00417634" w:rsidRPr="006147F9" w:rsidRDefault="00417634" w:rsidP="00417634">
      <w:pPr>
        <w:pStyle w:val="ListParagraph"/>
        <w:ind w:left="0"/>
        <w:rPr>
          <w:rFonts w:ascii="Calibri" w:hAnsi="Calibri"/>
          <w:b/>
        </w:rPr>
      </w:pPr>
      <w:r w:rsidRPr="006147F9">
        <w:rPr>
          <w:rFonts w:ascii="Calibri" w:hAnsi="Calibri"/>
          <w:b/>
        </w:rPr>
        <w:t>Attn: Accreditation Services</w:t>
      </w:r>
    </w:p>
    <w:p w14:paraId="2128C94F" w14:textId="77777777" w:rsidR="00417634" w:rsidRPr="000873F4" w:rsidRDefault="00417634" w:rsidP="00417634">
      <w:pPr>
        <w:rPr>
          <w:rFonts w:ascii="Calibri" w:hAnsi="Calibri"/>
          <w:b/>
        </w:rPr>
      </w:pPr>
      <w:r w:rsidRPr="000873F4">
        <w:rPr>
          <w:rFonts w:ascii="Calibri" w:hAnsi="Calibri"/>
          <w:b/>
        </w:rPr>
        <w:t>3325 Paddocks Parkway, Suite 345</w:t>
      </w:r>
    </w:p>
    <w:p w14:paraId="34BF9A7D" w14:textId="77777777" w:rsidR="00417634" w:rsidRDefault="00417634" w:rsidP="00417634">
      <w:pPr>
        <w:pStyle w:val="ListParagraph"/>
        <w:ind w:left="0"/>
        <w:rPr>
          <w:rFonts w:ascii="Calibri" w:hAnsi="Calibri"/>
          <w:b/>
        </w:rPr>
      </w:pPr>
      <w:r w:rsidRPr="00B578ED">
        <w:rPr>
          <w:rFonts w:ascii="Calibri" w:hAnsi="Calibri"/>
          <w:b/>
        </w:rPr>
        <w:t>Suwanee, Georgia 30024</w:t>
      </w:r>
    </w:p>
    <w:p w14:paraId="3087299A" w14:textId="77777777" w:rsidR="00AE2AA7" w:rsidRDefault="00AE2AA7" w:rsidP="711FF621">
      <w:pPr>
        <w:pStyle w:val="Header"/>
        <w:tabs>
          <w:tab w:val="clear" w:pos="4680"/>
          <w:tab w:val="clear" w:pos="9360"/>
        </w:tabs>
        <w:spacing w:line="276" w:lineRule="auto"/>
        <w:rPr>
          <w:sz w:val="20"/>
          <w:szCs w:val="20"/>
        </w:rPr>
      </w:pPr>
    </w:p>
    <w:p w14:paraId="6E5238D1" w14:textId="77777777" w:rsidR="00A31592" w:rsidRDefault="00A31592" w:rsidP="711FF621">
      <w:pPr>
        <w:pStyle w:val="Header"/>
        <w:tabs>
          <w:tab w:val="clear" w:pos="4680"/>
          <w:tab w:val="clear" w:pos="9360"/>
        </w:tabs>
        <w:spacing w:line="276" w:lineRule="auto"/>
        <w:rPr>
          <w:b/>
          <w:bCs/>
        </w:rPr>
      </w:pPr>
    </w:p>
    <w:p w14:paraId="10B83B30" w14:textId="57E828C1" w:rsidR="711FF621" w:rsidRDefault="00D65857" w:rsidP="711FF621">
      <w:pPr>
        <w:pStyle w:val="Header"/>
        <w:tabs>
          <w:tab w:val="clear" w:pos="4680"/>
          <w:tab w:val="clear" w:pos="9360"/>
        </w:tabs>
        <w:spacing w:line="276" w:lineRule="auto"/>
        <w:rPr>
          <w:sz w:val="20"/>
          <w:szCs w:val="20"/>
        </w:rPr>
      </w:pPr>
      <w:r>
        <w:rPr>
          <w:b/>
          <w:bCs/>
        </w:rPr>
        <w:t>C</w:t>
      </w:r>
      <w:r w:rsidR="00DF4182">
        <w:rPr>
          <w:b/>
          <w:bCs/>
        </w:rPr>
        <w:t xml:space="preserve">ontact </w:t>
      </w:r>
      <w:r w:rsidR="00292921">
        <w:rPr>
          <w:b/>
          <w:bCs/>
        </w:rPr>
        <w:t xml:space="preserve">ARC-PA </w:t>
      </w:r>
      <w:hyperlink r:id="rId11" w:history="1">
        <w:r w:rsidR="00292921" w:rsidRPr="009B42EC">
          <w:rPr>
            <w:rStyle w:val="Hyperlink"/>
            <w:b/>
            <w:bCs/>
          </w:rPr>
          <w:t>Accreditation Services</w:t>
        </w:r>
      </w:hyperlink>
      <w:r w:rsidR="00292921">
        <w:rPr>
          <w:b/>
          <w:bCs/>
        </w:rPr>
        <w:t xml:space="preserve"> with any questions regarding this form.</w:t>
      </w:r>
    </w:p>
    <w:sectPr w:rsidR="711FF621" w:rsidSect="001E6F2F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8BFDA" w14:textId="77777777" w:rsidR="00E00DB2" w:rsidRDefault="00E00DB2" w:rsidP="00F23567">
      <w:pPr>
        <w:spacing w:line="240" w:lineRule="auto"/>
      </w:pPr>
      <w:r>
        <w:separator/>
      </w:r>
    </w:p>
  </w:endnote>
  <w:endnote w:type="continuationSeparator" w:id="0">
    <w:p w14:paraId="79EE6AA9" w14:textId="77777777" w:rsidR="00E00DB2" w:rsidRDefault="00E00DB2" w:rsidP="00F23567">
      <w:pPr>
        <w:spacing w:line="240" w:lineRule="auto"/>
      </w:pPr>
      <w:r>
        <w:continuationSeparator/>
      </w:r>
    </w:p>
  </w:endnote>
  <w:endnote w:type="continuationNotice" w:id="1">
    <w:p w14:paraId="7F7BD8D3" w14:textId="77777777" w:rsidR="00E00DB2" w:rsidRDefault="00E00DB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1F2F6" w14:textId="631D4F95" w:rsidR="5EDE36F2" w:rsidRDefault="5EDE36F2" w:rsidP="5EDE36F2">
    <w:pPr>
      <w:pStyle w:val="Footer"/>
      <w:tabs>
        <w:tab w:val="clear" w:pos="4680"/>
        <w:tab w:val="clear" w:pos="9360"/>
      </w:tabs>
      <w:rPr>
        <w:sz w:val="20"/>
        <w:szCs w:val="20"/>
      </w:rPr>
    </w:pPr>
    <w:r w:rsidRPr="5EDE36F2">
      <w:rPr>
        <w:sz w:val="20"/>
        <w:szCs w:val="20"/>
      </w:rPr>
      <w:t xml:space="preserve">PPDP Eligibility </w:t>
    </w:r>
    <w:proofErr w:type="gramStart"/>
    <w:r w:rsidRPr="5EDE36F2">
      <w:rPr>
        <w:sz w:val="20"/>
        <w:szCs w:val="20"/>
      </w:rPr>
      <w:t xml:space="preserve">Form  </w:t>
    </w:r>
    <w:r>
      <w:tab/>
    </w:r>
    <w:proofErr w:type="gramEnd"/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5EDE36F2">
      <w:rPr>
        <w:sz w:val="20"/>
        <w:szCs w:val="20"/>
      </w:rPr>
      <w:t>October 20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9AEBA" w14:textId="77777777" w:rsidR="004A288B" w:rsidRDefault="004A288B" w:rsidP="004A288B">
    <w:pPr>
      <w:pStyle w:val="Footer"/>
      <w:tabs>
        <w:tab w:val="clear" w:pos="4680"/>
        <w:tab w:val="clear" w:pos="9360"/>
      </w:tabs>
      <w:rPr>
        <w:sz w:val="20"/>
        <w:szCs w:val="20"/>
      </w:rPr>
    </w:pPr>
  </w:p>
  <w:p w14:paraId="5888C7D1" w14:textId="736E33AD" w:rsidR="00687BBA" w:rsidRPr="00687BBA" w:rsidRDefault="00C37D11" w:rsidP="001E6F2F">
    <w:pPr>
      <w:pStyle w:val="Footer"/>
      <w:tabs>
        <w:tab w:val="clear" w:pos="4680"/>
        <w:tab w:val="clear" w:pos="9360"/>
      </w:tabs>
      <w:rPr>
        <w:sz w:val="20"/>
        <w:szCs w:val="20"/>
      </w:rPr>
    </w:pPr>
    <w:r>
      <w:rPr>
        <w:sz w:val="20"/>
        <w:szCs w:val="20"/>
      </w:rPr>
      <w:t>PPDP Eligibility</w:t>
    </w:r>
    <w:r w:rsidR="004A288B">
      <w:rPr>
        <w:sz w:val="20"/>
        <w:szCs w:val="20"/>
      </w:rPr>
      <w:t xml:space="preserve"> </w:t>
    </w:r>
    <w:proofErr w:type="gramStart"/>
    <w:r w:rsidR="004A288B">
      <w:rPr>
        <w:sz w:val="20"/>
        <w:szCs w:val="20"/>
      </w:rPr>
      <w:t xml:space="preserve">Form </w:t>
    </w:r>
    <w:r w:rsidR="004A288B" w:rsidRPr="000E42D1">
      <w:rPr>
        <w:sz w:val="20"/>
        <w:szCs w:val="20"/>
      </w:rPr>
      <w:t xml:space="preserve"> </w:t>
    </w:r>
    <w:r w:rsidR="004A288B">
      <w:tab/>
    </w:r>
    <w:proofErr w:type="gramEnd"/>
    <w:r w:rsidR="004A288B">
      <w:tab/>
    </w:r>
    <w:r w:rsidR="004A288B">
      <w:tab/>
    </w:r>
    <w:r w:rsidR="008C5986">
      <w:tab/>
    </w:r>
    <w:r w:rsidR="008C5986">
      <w:tab/>
    </w:r>
    <w:r w:rsidR="008C5986">
      <w:tab/>
    </w:r>
    <w:r w:rsidR="008C5986">
      <w:tab/>
    </w:r>
    <w:r w:rsidR="008C5986">
      <w:tab/>
    </w:r>
    <w:r w:rsidR="008C5986">
      <w:tab/>
    </w:r>
    <w:r w:rsidR="00C47872">
      <w:rPr>
        <w:sz w:val="20"/>
        <w:szCs w:val="20"/>
      </w:rPr>
      <w:t>October</w:t>
    </w:r>
    <w:r w:rsidR="3DC48A0B" w:rsidRPr="3DC48A0B">
      <w:rPr>
        <w:sz w:val="20"/>
        <w:szCs w:val="20"/>
      </w:rPr>
      <w:t xml:space="preserve"> </w:t>
    </w:r>
    <w:r w:rsidR="39A4A44E" w:rsidRPr="39A4A44E">
      <w:rPr>
        <w:sz w:val="20"/>
        <w:szCs w:val="20"/>
      </w:rPr>
      <w:t>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F13DC" w14:textId="77777777" w:rsidR="00E00DB2" w:rsidRDefault="00E00DB2" w:rsidP="00F23567">
      <w:pPr>
        <w:spacing w:line="240" w:lineRule="auto"/>
      </w:pPr>
      <w:r>
        <w:separator/>
      </w:r>
    </w:p>
  </w:footnote>
  <w:footnote w:type="continuationSeparator" w:id="0">
    <w:p w14:paraId="2CCA1C74" w14:textId="77777777" w:rsidR="00E00DB2" w:rsidRDefault="00E00DB2" w:rsidP="00F23567">
      <w:pPr>
        <w:spacing w:line="240" w:lineRule="auto"/>
      </w:pPr>
      <w:r>
        <w:continuationSeparator/>
      </w:r>
    </w:p>
  </w:footnote>
  <w:footnote w:type="continuationNotice" w:id="1">
    <w:p w14:paraId="32389450" w14:textId="77777777" w:rsidR="00E00DB2" w:rsidRDefault="00E00DB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97DBC" w14:textId="6A1657DB" w:rsidR="00C95136" w:rsidRPr="000E42D1" w:rsidRDefault="00E00DB2">
    <w:pPr>
      <w:pStyle w:val="Header"/>
      <w:jc w:val="right"/>
      <w:rPr>
        <w:sz w:val="20"/>
        <w:szCs w:val="20"/>
      </w:rPr>
    </w:pPr>
    <w:sdt>
      <w:sdtPr>
        <w:rPr>
          <w:sz w:val="20"/>
          <w:szCs w:val="20"/>
        </w:rPr>
        <w:id w:val="-1318336367"/>
        <w:docPartObj>
          <w:docPartGallery w:val="Page Numbers (Top of Page)"/>
          <w:docPartUnique/>
        </w:docPartObj>
      </w:sdtPr>
      <w:sdtEndPr/>
      <w:sdtContent>
        <w:r w:rsidR="00C95136" w:rsidRPr="000E42D1">
          <w:rPr>
            <w:sz w:val="20"/>
            <w:szCs w:val="20"/>
          </w:rPr>
          <w:t xml:space="preserve">Page </w:t>
        </w:r>
        <w:r w:rsidR="00C95136" w:rsidRPr="000E42D1">
          <w:rPr>
            <w:b/>
            <w:bCs/>
            <w:sz w:val="20"/>
            <w:szCs w:val="20"/>
          </w:rPr>
          <w:fldChar w:fldCharType="begin"/>
        </w:r>
        <w:r w:rsidR="00C95136" w:rsidRPr="000E42D1">
          <w:rPr>
            <w:b/>
            <w:bCs/>
            <w:sz w:val="20"/>
            <w:szCs w:val="20"/>
          </w:rPr>
          <w:instrText xml:space="preserve"> PAGE </w:instrText>
        </w:r>
        <w:r w:rsidR="00C95136" w:rsidRPr="000E42D1">
          <w:rPr>
            <w:b/>
            <w:bCs/>
            <w:sz w:val="20"/>
            <w:szCs w:val="20"/>
          </w:rPr>
          <w:fldChar w:fldCharType="separate"/>
        </w:r>
        <w:r w:rsidR="00C95136" w:rsidRPr="000E42D1">
          <w:rPr>
            <w:b/>
            <w:bCs/>
            <w:noProof/>
            <w:sz w:val="20"/>
            <w:szCs w:val="20"/>
          </w:rPr>
          <w:t>2</w:t>
        </w:r>
        <w:r w:rsidR="00C95136" w:rsidRPr="000E42D1">
          <w:rPr>
            <w:b/>
            <w:bCs/>
            <w:sz w:val="20"/>
            <w:szCs w:val="20"/>
          </w:rPr>
          <w:fldChar w:fldCharType="end"/>
        </w:r>
        <w:r w:rsidR="00C95136" w:rsidRPr="000E42D1">
          <w:rPr>
            <w:sz w:val="20"/>
            <w:szCs w:val="20"/>
          </w:rPr>
          <w:t xml:space="preserve"> of </w:t>
        </w:r>
        <w:r w:rsidR="00C95136" w:rsidRPr="000E42D1">
          <w:rPr>
            <w:b/>
            <w:bCs/>
            <w:sz w:val="20"/>
            <w:szCs w:val="20"/>
          </w:rPr>
          <w:fldChar w:fldCharType="begin"/>
        </w:r>
        <w:r w:rsidR="00C95136" w:rsidRPr="000E42D1">
          <w:rPr>
            <w:b/>
            <w:bCs/>
            <w:sz w:val="20"/>
            <w:szCs w:val="20"/>
          </w:rPr>
          <w:instrText xml:space="preserve"> NUMPAGES  </w:instrText>
        </w:r>
        <w:r w:rsidR="00C95136" w:rsidRPr="000E42D1">
          <w:rPr>
            <w:b/>
            <w:bCs/>
            <w:sz w:val="20"/>
            <w:szCs w:val="20"/>
          </w:rPr>
          <w:fldChar w:fldCharType="separate"/>
        </w:r>
        <w:r w:rsidR="00C95136" w:rsidRPr="000E42D1">
          <w:rPr>
            <w:b/>
            <w:bCs/>
            <w:noProof/>
            <w:sz w:val="20"/>
            <w:szCs w:val="20"/>
          </w:rPr>
          <w:t>2</w:t>
        </w:r>
        <w:r w:rsidR="00C95136" w:rsidRPr="000E42D1">
          <w:rPr>
            <w:b/>
            <w:bCs/>
            <w:sz w:val="20"/>
            <w:szCs w:val="20"/>
          </w:rPr>
          <w:fldChar w:fldCharType="end"/>
        </w:r>
      </w:sdtContent>
    </w:sdt>
  </w:p>
  <w:p w14:paraId="61C9694A" w14:textId="77777777" w:rsidR="00C95136" w:rsidRDefault="00C9513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D807E" w14:textId="4F73E30D" w:rsidR="00C95136" w:rsidRPr="007C5381" w:rsidRDefault="005C11F6" w:rsidP="005C11F6">
    <w:pPr>
      <w:pStyle w:val="Header"/>
      <w:tabs>
        <w:tab w:val="left" w:pos="3165"/>
      </w:tabs>
      <w:jc w:val="center"/>
    </w:pPr>
    <w:r>
      <w:rPr>
        <w:noProof/>
      </w:rPr>
      <w:drawing>
        <wp:inline distT="0" distB="0" distL="0" distR="0" wp14:anchorId="58C61328" wp14:editId="4AD7AF7B">
          <wp:extent cx="2877820" cy="713105"/>
          <wp:effectExtent l="0" t="0" r="0" b="0"/>
          <wp:docPr id="1" name="Picture 1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7820" cy="713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7482F"/>
    <w:multiLevelType w:val="hybridMultilevel"/>
    <w:tmpl w:val="D1E4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550A5"/>
    <w:multiLevelType w:val="hybridMultilevel"/>
    <w:tmpl w:val="CFBC0BF6"/>
    <w:lvl w:ilvl="0" w:tplc="19B0F766">
      <w:start w:val="18"/>
      <w:numFmt w:val="lowerLetter"/>
      <w:lvlText w:val="%1)"/>
      <w:lvlJc w:val="left"/>
      <w:pPr>
        <w:ind w:left="720" w:hanging="360"/>
      </w:pPr>
    </w:lvl>
    <w:lvl w:ilvl="1" w:tplc="CFC67E0A">
      <w:start w:val="1"/>
      <w:numFmt w:val="lowerLetter"/>
      <w:lvlText w:val="%2."/>
      <w:lvlJc w:val="left"/>
      <w:pPr>
        <w:ind w:left="1440" w:hanging="360"/>
      </w:pPr>
    </w:lvl>
    <w:lvl w:ilvl="2" w:tplc="E2849A4A">
      <w:start w:val="1"/>
      <w:numFmt w:val="lowerRoman"/>
      <w:lvlText w:val="%3."/>
      <w:lvlJc w:val="right"/>
      <w:pPr>
        <w:ind w:left="2160" w:hanging="180"/>
      </w:pPr>
    </w:lvl>
    <w:lvl w:ilvl="3" w:tplc="6E120214">
      <w:start w:val="1"/>
      <w:numFmt w:val="decimal"/>
      <w:lvlText w:val="%4."/>
      <w:lvlJc w:val="left"/>
      <w:pPr>
        <w:ind w:left="2880" w:hanging="360"/>
      </w:pPr>
    </w:lvl>
    <w:lvl w:ilvl="4" w:tplc="3B746058">
      <w:start w:val="1"/>
      <w:numFmt w:val="lowerLetter"/>
      <w:lvlText w:val="%5."/>
      <w:lvlJc w:val="left"/>
      <w:pPr>
        <w:ind w:left="3600" w:hanging="360"/>
      </w:pPr>
    </w:lvl>
    <w:lvl w:ilvl="5" w:tplc="772C3EE8">
      <w:start w:val="1"/>
      <w:numFmt w:val="lowerRoman"/>
      <w:lvlText w:val="%6."/>
      <w:lvlJc w:val="right"/>
      <w:pPr>
        <w:ind w:left="4320" w:hanging="180"/>
      </w:pPr>
    </w:lvl>
    <w:lvl w:ilvl="6" w:tplc="D38AEECA">
      <w:start w:val="1"/>
      <w:numFmt w:val="decimal"/>
      <w:lvlText w:val="%7."/>
      <w:lvlJc w:val="left"/>
      <w:pPr>
        <w:ind w:left="5040" w:hanging="360"/>
      </w:pPr>
    </w:lvl>
    <w:lvl w:ilvl="7" w:tplc="51B27D0A">
      <w:start w:val="1"/>
      <w:numFmt w:val="lowerLetter"/>
      <w:lvlText w:val="%8."/>
      <w:lvlJc w:val="left"/>
      <w:pPr>
        <w:ind w:left="5760" w:hanging="360"/>
      </w:pPr>
    </w:lvl>
    <w:lvl w:ilvl="8" w:tplc="722C659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C0527"/>
    <w:multiLevelType w:val="hybridMultilevel"/>
    <w:tmpl w:val="30D83F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66F0"/>
    <w:multiLevelType w:val="hybridMultilevel"/>
    <w:tmpl w:val="BB72B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625BC"/>
    <w:multiLevelType w:val="hybridMultilevel"/>
    <w:tmpl w:val="ACF0D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07FEB"/>
    <w:multiLevelType w:val="multilevel"/>
    <w:tmpl w:val="CB4249E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4465380"/>
    <w:multiLevelType w:val="hybridMultilevel"/>
    <w:tmpl w:val="2B500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97B24"/>
    <w:multiLevelType w:val="multilevel"/>
    <w:tmpl w:val="CB4249E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87F57E4"/>
    <w:multiLevelType w:val="multilevel"/>
    <w:tmpl w:val="CB4249E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BF20E22"/>
    <w:multiLevelType w:val="hybridMultilevel"/>
    <w:tmpl w:val="B1B26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72388"/>
    <w:multiLevelType w:val="multilevel"/>
    <w:tmpl w:val="A906FC92"/>
    <w:lvl w:ilvl="0">
      <w:start w:val="1"/>
      <w:numFmt w:val="lowerLetter"/>
      <w:lvlText w:val="%1)"/>
      <w:lvlJc w:val="left"/>
      <w:pPr>
        <w:ind w:left="1224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944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664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384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104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824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544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264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984" w:hanging="180"/>
      </w:pPr>
      <w:rPr>
        <w:vertAlign w:val="baseline"/>
      </w:rPr>
    </w:lvl>
  </w:abstractNum>
  <w:abstractNum w:abstractNumId="11" w15:restartNumberingAfterBreak="0">
    <w:nsid w:val="3C1F3EBC"/>
    <w:multiLevelType w:val="hybridMultilevel"/>
    <w:tmpl w:val="071C2716"/>
    <w:lvl w:ilvl="0" w:tplc="5D840F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81B55"/>
    <w:multiLevelType w:val="hybridMultilevel"/>
    <w:tmpl w:val="94EC9A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CB93EFD"/>
    <w:multiLevelType w:val="hybridMultilevel"/>
    <w:tmpl w:val="44700BE0"/>
    <w:lvl w:ilvl="0" w:tplc="5D840F7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FA528FE"/>
    <w:multiLevelType w:val="hybridMultilevel"/>
    <w:tmpl w:val="81AE932C"/>
    <w:lvl w:ilvl="0" w:tplc="9CA29D26">
      <w:start w:val="17"/>
      <w:numFmt w:val="lowerLetter"/>
      <w:lvlText w:val="%1)"/>
      <w:lvlJc w:val="left"/>
      <w:pPr>
        <w:ind w:left="720" w:hanging="360"/>
      </w:pPr>
    </w:lvl>
    <w:lvl w:ilvl="1" w:tplc="666E1F3E">
      <w:start w:val="1"/>
      <w:numFmt w:val="lowerLetter"/>
      <w:lvlText w:val="%2."/>
      <w:lvlJc w:val="left"/>
      <w:pPr>
        <w:ind w:left="1440" w:hanging="360"/>
      </w:pPr>
    </w:lvl>
    <w:lvl w:ilvl="2" w:tplc="0C70A1AA">
      <w:start w:val="1"/>
      <w:numFmt w:val="lowerRoman"/>
      <w:lvlText w:val="%3."/>
      <w:lvlJc w:val="right"/>
      <w:pPr>
        <w:ind w:left="2160" w:hanging="180"/>
      </w:pPr>
    </w:lvl>
    <w:lvl w:ilvl="3" w:tplc="828E00FE">
      <w:start w:val="1"/>
      <w:numFmt w:val="decimal"/>
      <w:lvlText w:val="%4."/>
      <w:lvlJc w:val="left"/>
      <w:pPr>
        <w:ind w:left="2880" w:hanging="360"/>
      </w:pPr>
    </w:lvl>
    <w:lvl w:ilvl="4" w:tplc="77F2ED4A">
      <w:start w:val="1"/>
      <w:numFmt w:val="lowerLetter"/>
      <w:lvlText w:val="%5."/>
      <w:lvlJc w:val="left"/>
      <w:pPr>
        <w:ind w:left="3600" w:hanging="360"/>
      </w:pPr>
    </w:lvl>
    <w:lvl w:ilvl="5" w:tplc="EEA8382C">
      <w:start w:val="1"/>
      <w:numFmt w:val="lowerRoman"/>
      <w:lvlText w:val="%6."/>
      <w:lvlJc w:val="right"/>
      <w:pPr>
        <w:ind w:left="4320" w:hanging="180"/>
      </w:pPr>
    </w:lvl>
    <w:lvl w:ilvl="6" w:tplc="45C64C94">
      <w:start w:val="1"/>
      <w:numFmt w:val="decimal"/>
      <w:lvlText w:val="%7."/>
      <w:lvlJc w:val="left"/>
      <w:pPr>
        <w:ind w:left="5040" w:hanging="360"/>
      </w:pPr>
    </w:lvl>
    <w:lvl w:ilvl="7" w:tplc="23444A8C">
      <w:start w:val="1"/>
      <w:numFmt w:val="lowerLetter"/>
      <w:lvlText w:val="%8."/>
      <w:lvlJc w:val="left"/>
      <w:pPr>
        <w:ind w:left="5760" w:hanging="360"/>
      </w:pPr>
    </w:lvl>
    <w:lvl w:ilvl="8" w:tplc="2F764A2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1286A"/>
    <w:multiLevelType w:val="hybridMultilevel"/>
    <w:tmpl w:val="55BEEE4E"/>
    <w:lvl w:ilvl="0" w:tplc="0409000F">
      <w:start w:val="1"/>
      <w:numFmt w:val="decimal"/>
      <w:lvlText w:val="%1."/>
      <w:lvlJc w:val="left"/>
      <w:pPr>
        <w:ind w:left="1806" w:hanging="360"/>
      </w:pPr>
    </w:lvl>
    <w:lvl w:ilvl="1" w:tplc="04090019" w:tentative="1">
      <w:start w:val="1"/>
      <w:numFmt w:val="lowerLetter"/>
      <w:lvlText w:val="%2."/>
      <w:lvlJc w:val="left"/>
      <w:pPr>
        <w:ind w:left="2526" w:hanging="360"/>
      </w:pPr>
    </w:lvl>
    <w:lvl w:ilvl="2" w:tplc="0409001B" w:tentative="1">
      <w:start w:val="1"/>
      <w:numFmt w:val="lowerRoman"/>
      <w:lvlText w:val="%3."/>
      <w:lvlJc w:val="right"/>
      <w:pPr>
        <w:ind w:left="3246" w:hanging="180"/>
      </w:pPr>
    </w:lvl>
    <w:lvl w:ilvl="3" w:tplc="0409000F" w:tentative="1">
      <w:start w:val="1"/>
      <w:numFmt w:val="decimal"/>
      <w:lvlText w:val="%4."/>
      <w:lvlJc w:val="left"/>
      <w:pPr>
        <w:ind w:left="3966" w:hanging="360"/>
      </w:pPr>
    </w:lvl>
    <w:lvl w:ilvl="4" w:tplc="04090019" w:tentative="1">
      <w:start w:val="1"/>
      <w:numFmt w:val="lowerLetter"/>
      <w:lvlText w:val="%5."/>
      <w:lvlJc w:val="left"/>
      <w:pPr>
        <w:ind w:left="4686" w:hanging="360"/>
      </w:pPr>
    </w:lvl>
    <w:lvl w:ilvl="5" w:tplc="0409001B" w:tentative="1">
      <w:start w:val="1"/>
      <w:numFmt w:val="lowerRoman"/>
      <w:lvlText w:val="%6."/>
      <w:lvlJc w:val="right"/>
      <w:pPr>
        <w:ind w:left="5406" w:hanging="180"/>
      </w:pPr>
    </w:lvl>
    <w:lvl w:ilvl="6" w:tplc="0409000F" w:tentative="1">
      <w:start w:val="1"/>
      <w:numFmt w:val="decimal"/>
      <w:lvlText w:val="%7."/>
      <w:lvlJc w:val="left"/>
      <w:pPr>
        <w:ind w:left="6126" w:hanging="360"/>
      </w:pPr>
    </w:lvl>
    <w:lvl w:ilvl="7" w:tplc="04090019" w:tentative="1">
      <w:start w:val="1"/>
      <w:numFmt w:val="lowerLetter"/>
      <w:lvlText w:val="%8."/>
      <w:lvlJc w:val="left"/>
      <w:pPr>
        <w:ind w:left="6846" w:hanging="360"/>
      </w:pPr>
    </w:lvl>
    <w:lvl w:ilvl="8" w:tplc="0409001B" w:tentative="1">
      <w:start w:val="1"/>
      <w:numFmt w:val="lowerRoman"/>
      <w:lvlText w:val="%9."/>
      <w:lvlJc w:val="right"/>
      <w:pPr>
        <w:ind w:left="7566" w:hanging="180"/>
      </w:pPr>
    </w:lvl>
  </w:abstractNum>
  <w:abstractNum w:abstractNumId="16" w15:restartNumberingAfterBreak="0">
    <w:nsid w:val="4D336F4C"/>
    <w:multiLevelType w:val="hybridMultilevel"/>
    <w:tmpl w:val="25908D28"/>
    <w:lvl w:ilvl="0" w:tplc="5D840F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85660454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B3505"/>
    <w:multiLevelType w:val="hybridMultilevel"/>
    <w:tmpl w:val="6CB4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102B0C"/>
    <w:multiLevelType w:val="hybridMultilevel"/>
    <w:tmpl w:val="194A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438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1F57C4"/>
    <w:multiLevelType w:val="hybridMultilevel"/>
    <w:tmpl w:val="8786C3F8"/>
    <w:lvl w:ilvl="0" w:tplc="5D840F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814D29"/>
    <w:multiLevelType w:val="hybridMultilevel"/>
    <w:tmpl w:val="C618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7B27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6D777D3"/>
    <w:multiLevelType w:val="multilevel"/>
    <w:tmpl w:val="3438DA6A"/>
    <w:lvl w:ilvl="0">
      <w:start w:val="1"/>
      <w:numFmt w:val="lowerLetter"/>
      <w:lvlText w:val="%1)"/>
      <w:lvlJc w:val="left"/>
      <w:pPr>
        <w:ind w:left="1224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944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664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384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104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824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544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264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984" w:hanging="180"/>
      </w:pPr>
      <w:rPr>
        <w:vertAlign w:val="baseline"/>
      </w:rPr>
    </w:lvl>
  </w:abstractNum>
  <w:num w:numId="1" w16cid:durableId="424569850">
    <w:abstractNumId w:val="1"/>
  </w:num>
  <w:num w:numId="2" w16cid:durableId="1507860114">
    <w:abstractNumId w:val="14"/>
  </w:num>
  <w:num w:numId="3" w16cid:durableId="1430151870">
    <w:abstractNumId w:val="17"/>
  </w:num>
  <w:num w:numId="4" w16cid:durableId="298998919">
    <w:abstractNumId w:val="6"/>
  </w:num>
  <w:num w:numId="5" w16cid:durableId="1255359771">
    <w:abstractNumId w:val="12"/>
  </w:num>
  <w:num w:numId="6" w16cid:durableId="1151676598">
    <w:abstractNumId w:val="21"/>
  </w:num>
  <w:num w:numId="7" w16cid:durableId="434834686">
    <w:abstractNumId w:val="4"/>
  </w:num>
  <w:num w:numId="8" w16cid:durableId="446849566">
    <w:abstractNumId w:val="11"/>
  </w:num>
  <w:num w:numId="9" w16cid:durableId="942224698">
    <w:abstractNumId w:val="7"/>
  </w:num>
  <w:num w:numId="10" w16cid:durableId="16468634">
    <w:abstractNumId w:val="19"/>
  </w:num>
  <w:num w:numId="11" w16cid:durableId="701129157">
    <w:abstractNumId w:val="22"/>
  </w:num>
  <w:num w:numId="12" w16cid:durableId="426851350">
    <w:abstractNumId w:val="15"/>
  </w:num>
  <w:num w:numId="13" w16cid:durableId="1068305743">
    <w:abstractNumId w:val="13"/>
  </w:num>
  <w:num w:numId="14" w16cid:durableId="738015854">
    <w:abstractNumId w:val="9"/>
  </w:num>
  <w:num w:numId="15" w16cid:durableId="1402825334">
    <w:abstractNumId w:val="8"/>
  </w:num>
  <w:num w:numId="16" w16cid:durableId="159581664">
    <w:abstractNumId w:val="5"/>
  </w:num>
  <w:num w:numId="17" w16cid:durableId="942345183">
    <w:abstractNumId w:val="0"/>
  </w:num>
  <w:num w:numId="18" w16cid:durableId="1317681555">
    <w:abstractNumId w:val="20"/>
  </w:num>
  <w:num w:numId="19" w16cid:durableId="1853642503">
    <w:abstractNumId w:val="16"/>
  </w:num>
  <w:num w:numId="20" w16cid:durableId="408622691">
    <w:abstractNumId w:val="3"/>
  </w:num>
  <w:num w:numId="21" w16cid:durableId="1484397470">
    <w:abstractNumId w:val="10"/>
  </w:num>
  <w:num w:numId="22" w16cid:durableId="542326765">
    <w:abstractNumId w:val="23"/>
  </w:num>
  <w:num w:numId="23" w16cid:durableId="699748546">
    <w:abstractNumId w:val="2"/>
  </w:num>
  <w:num w:numId="24" w16cid:durableId="78958898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4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Qiw2VnpIpvlYtUdBbYwyGdxdZTkBDEaWWJJg0c1UObvfM/oJhzuZVds7CCW3OXVaOiyAWrGEtCM1i4FS8TvY7Q==" w:salt="isqtXEKqIttQlpZNiNsdt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IwtjS0MDE0MTdV0lEKTi0uzszPAykwrAUA34AYHiwAAAA="/>
  </w:docVars>
  <w:rsids>
    <w:rsidRoot w:val="001F568A"/>
    <w:rsid w:val="000051D5"/>
    <w:rsid w:val="000057D7"/>
    <w:rsid w:val="00005940"/>
    <w:rsid w:val="00010DEA"/>
    <w:rsid w:val="0001111B"/>
    <w:rsid w:val="000121B2"/>
    <w:rsid w:val="00012874"/>
    <w:rsid w:val="000168FB"/>
    <w:rsid w:val="00017433"/>
    <w:rsid w:val="0002082F"/>
    <w:rsid w:val="00025791"/>
    <w:rsid w:val="00027D0E"/>
    <w:rsid w:val="00036F67"/>
    <w:rsid w:val="00041A8E"/>
    <w:rsid w:val="00041C5A"/>
    <w:rsid w:val="000444B7"/>
    <w:rsid w:val="000476C5"/>
    <w:rsid w:val="00047DDE"/>
    <w:rsid w:val="0005390E"/>
    <w:rsid w:val="00054E18"/>
    <w:rsid w:val="00055136"/>
    <w:rsid w:val="00055B7B"/>
    <w:rsid w:val="0005663C"/>
    <w:rsid w:val="00061869"/>
    <w:rsid w:val="00070142"/>
    <w:rsid w:val="00070234"/>
    <w:rsid w:val="00070377"/>
    <w:rsid w:val="00071081"/>
    <w:rsid w:val="00082680"/>
    <w:rsid w:val="000830AA"/>
    <w:rsid w:val="00086A33"/>
    <w:rsid w:val="0009163D"/>
    <w:rsid w:val="000A4091"/>
    <w:rsid w:val="000A5512"/>
    <w:rsid w:val="000A60F4"/>
    <w:rsid w:val="000B77AE"/>
    <w:rsid w:val="000B7923"/>
    <w:rsid w:val="000B7AFC"/>
    <w:rsid w:val="000C0791"/>
    <w:rsid w:val="000C4773"/>
    <w:rsid w:val="000C4852"/>
    <w:rsid w:val="000D3EED"/>
    <w:rsid w:val="000E42D1"/>
    <w:rsid w:val="000F52F6"/>
    <w:rsid w:val="00100563"/>
    <w:rsid w:val="00100DD1"/>
    <w:rsid w:val="00102015"/>
    <w:rsid w:val="00110322"/>
    <w:rsid w:val="00115AFE"/>
    <w:rsid w:val="00116F96"/>
    <w:rsid w:val="00117730"/>
    <w:rsid w:val="00123301"/>
    <w:rsid w:val="00124119"/>
    <w:rsid w:val="0013268A"/>
    <w:rsid w:val="001331D9"/>
    <w:rsid w:val="00134DDD"/>
    <w:rsid w:val="00137207"/>
    <w:rsid w:val="00137A5E"/>
    <w:rsid w:val="001405D9"/>
    <w:rsid w:val="00141358"/>
    <w:rsid w:val="00161CCB"/>
    <w:rsid w:val="001657DF"/>
    <w:rsid w:val="00165B53"/>
    <w:rsid w:val="00165DBE"/>
    <w:rsid w:val="00167CA0"/>
    <w:rsid w:val="001721D3"/>
    <w:rsid w:val="00173BBB"/>
    <w:rsid w:val="00174ECD"/>
    <w:rsid w:val="0018031B"/>
    <w:rsid w:val="001803D7"/>
    <w:rsid w:val="00181DA1"/>
    <w:rsid w:val="00182597"/>
    <w:rsid w:val="001838E9"/>
    <w:rsid w:val="00183C8B"/>
    <w:rsid w:val="00187CF2"/>
    <w:rsid w:val="00191B0A"/>
    <w:rsid w:val="00193EAB"/>
    <w:rsid w:val="00195705"/>
    <w:rsid w:val="001B08DF"/>
    <w:rsid w:val="001B1164"/>
    <w:rsid w:val="001B415F"/>
    <w:rsid w:val="001B4C22"/>
    <w:rsid w:val="001B5FA8"/>
    <w:rsid w:val="001C21F2"/>
    <w:rsid w:val="001C2421"/>
    <w:rsid w:val="001C277B"/>
    <w:rsid w:val="001C64B8"/>
    <w:rsid w:val="001D0A0A"/>
    <w:rsid w:val="001D27AF"/>
    <w:rsid w:val="001D362E"/>
    <w:rsid w:val="001D44BB"/>
    <w:rsid w:val="001D47CB"/>
    <w:rsid w:val="001D4984"/>
    <w:rsid w:val="001D4DF1"/>
    <w:rsid w:val="001D5B2B"/>
    <w:rsid w:val="001D6317"/>
    <w:rsid w:val="001D73DC"/>
    <w:rsid w:val="001D7B51"/>
    <w:rsid w:val="001E04D9"/>
    <w:rsid w:val="001E3991"/>
    <w:rsid w:val="001E6F2F"/>
    <w:rsid w:val="001F28E0"/>
    <w:rsid w:val="001F40AD"/>
    <w:rsid w:val="001F48A8"/>
    <w:rsid w:val="001F5491"/>
    <w:rsid w:val="001F568A"/>
    <w:rsid w:val="00200800"/>
    <w:rsid w:val="00202314"/>
    <w:rsid w:val="00214036"/>
    <w:rsid w:val="00220BD2"/>
    <w:rsid w:val="00220BFC"/>
    <w:rsid w:val="00222D9E"/>
    <w:rsid w:val="002230D2"/>
    <w:rsid w:val="002262D0"/>
    <w:rsid w:val="00226E57"/>
    <w:rsid w:val="00234645"/>
    <w:rsid w:val="002349E4"/>
    <w:rsid w:val="002357AA"/>
    <w:rsid w:val="00235B78"/>
    <w:rsid w:val="00243E44"/>
    <w:rsid w:val="0024490D"/>
    <w:rsid w:val="00244B3A"/>
    <w:rsid w:val="002461B8"/>
    <w:rsid w:val="0025021B"/>
    <w:rsid w:val="00250E4D"/>
    <w:rsid w:val="00253DC4"/>
    <w:rsid w:val="0026015D"/>
    <w:rsid w:val="002624EC"/>
    <w:rsid w:val="002702C1"/>
    <w:rsid w:val="00274195"/>
    <w:rsid w:val="00285BD3"/>
    <w:rsid w:val="00286761"/>
    <w:rsid w:val="00286F6F"/>
    <w:rsid w:val="00292921"/>
    <w:rsid w:val="00293372"/>
    <w:rsid w:val="002934C0"/>
    <w:rsid w:val="002943AF"/>
    <w:rsid w:val="002A1D9D"/>
    <w:rsid w:val="002A219A"/>
    <w:rsid w:val="002A24FD"/>
    <w:rsid w:val="002A49BE"/>
    <w:rsid w:val="002A5BAF"/>
    <w:rsid w:val="002A6220"/>
    <w:rsid w:val="002B473E"/>
    <w:rsid w:val="002C29F2"/>
    <w:rsid w:val="002C4610"/>
    <w:rsid w:val="002C7E41"/>
    <w:rsid w:val="002D2B48"/>
    <w:rsid w:val="002D3AEF"/>
    <w:rsid w:val="002D503C"/>
    <w:rsid w:val="002E0B5F"/>
    <w:rsid w:val="002E2275"/>
    <w:rsid w:val="002E29C0"/>
    <w:rsid w:val="002E37E5"/>
    <w:rsid w:val="002E3984"/>
    <w:rsid w:val="002E3F7D"/>
    <w:rsid w:val="002E408D"/>
    <w:rsid w:val="002E4213"/>
    <w:rsid w:val="002E474D"/>
    <w:rsid w:val="002E5FC5"/>
    <w:rsid w:val="002F167D"/>
    <w:rsid w:val="002F24AF"/>
    <w:rsid w:val="002F3700"/>
    <w:rsid w:val="002F47CC"/>
    <w:rsid w:val="002F5716"/>
    <w:rsid w:val="002F674F"/>
    <w:rsid w:val="0030539F"/>
    <w:rsid w:val="00307F42"/>
    <w:rsid w:val="0031084B"/>
    <w:rsid w:val="00311377"/>
    <w:rsid w:val="00315612"/>
    <w:rsid w:val="00315C1C"/>
    <w:rsid w:val="0031657A"/>
    <w:rsid w:val="003178B3"/>
    <w:rsid w:val="003179EB"/>
    <w:rsid w:val="00324524"/>
    <w:rsid w:val="00327144"/>
    <w:rsid w:val="00336DDD"/>
    <w:rsid w:val="003436CC"/>
    <w:rsid w:val="003472B4"/>
    <w:rsid w:val="0035223D"/>
    <w:rsid w:val="00353348"/>
    <w:rsid w:val="00353453"/>
    <w:rsid w:val="003554C1"/>
    <w:rsid w:val="003569F8"/>
    <w:rsid w:val="00365BE6"/>
    <w:rsid w:val="003660FF"/>
    <w:rsid w:val="00366B8F"/>
    <w:rsid w:val="00370D5E"/>
    <w:rsid w:val="00373B33"/>
    <w:rsid w:val="00377FA6"/>
    <w:rsid w:val="00380A28"/>
    <w:rsid w:val="00380E81"/>
    <w:rsid w:val="0038313A"/>
    <w:rsid w:val="003836EE"/>
    <w:rsid w:val="00383E3D"/>
    <w:rsid w:val="003957DB"/>
    <w:rsid w:val="003973C0"/>
    <w:rsid w:val="003A02F5"/>
    <w:rsid w:val="003A249F"/>
    <w:rsid w:val="003A3FC5"/>
    <w:rsid w:val="003A5E3C"/>
    <w:rsid w:val="003A6582"/>
    <w:rsid w:val="003B1176"/>
    <w:rsid w:val="003B403D"/>
    <w:rsid w:val="003B5ED8"/>
    <w:rsid w:val="003C3A31"/>
    <w:rsid w:val="003C5229"/>
    <w:rsid w:val="003D2CA1"/>
    <w:rsid w:val="003D7DD0"/>
    <w:rsid w:val="003E07FE"/>
    <w:rsid w:val="003E384B"/>
    <w:rsid w:val="003F1F3F"/>
    <w:rsid w:val="003F4C1D"/>
    <w:rsid w:val="003F4FC3"/>
    <w:rsid w:val="003F5998"/>
    <w:rsid w:val="003F7424"/>
    <w:rsid w:val="00400329"/>
    <w:rsid w:val="0040125F"/>
    <w:rsid w:val="00406E51"/>
    <w:rsid w:val="00411539"/>
    <w:rsid w:val="00411B78"/>
    <w:rsid w:val="00411B88"/>
    <w:rsid w:val="004143F2"/>
    <w:rsid w:val="00415577"/>
    <w:rsid w:val="00416515"/>
    <w:rsid w:val="00416E03"/>
    <w:rsid w:val="00417634"/>
    <w:rsid w:val="004208DA"/>
    <w:rsid w:val="00421D59"/>
    <w:rsid w:val="00421E53"/>
    <w:rsid w:val="00422C6D"/>
    <w:rsid w:val="00423AA9"/>
    <w:rsid w:val="004267FC"/>
    <w:rsid w:val="00435147"/>
    <w:rsid w:val="004433A1"/>
    <w:rsid w:val="00446FFF"/>
    <w:rsid w:val="00451340"/>
    <w:rsid w:val="004547A4"/>
    <w:rsid w:val="00454F69"/>
    <w:rsid w:val="00465B92"/>
    <w:rsid w:val="00473944"/>
    <w:rsid w:val="00474079"/>
    <w:rsid w:val="00487268"/>
    <w:rsid w:val="00491849"/>
    <w:rsid w:val="0049316C"/>
    <w:rsid w:val="00493FEA"/>
    <w:rsid w:val="004A288B"/>
    <w:rsid w:val="004A3C84"/>
    <w:rsid w:val="004B5A5F"/>
    <w:rsid w:val="004B78DB"/>
    <w:rsid w:val="004B7F2B"/>
    <w:rsid w:val="004C228B"/>
    <w:rsid w:val="004C4BB8"/>
    <w:rsid w:val="004C5951"/>
    <w:rsid w:val="004C5EA5"/>
    <w:rsid w:val="004C6017"/>
    <w:rsid w:val="004C7A0A"/>
    <w:rsid w:val="004D00B0"/>
    <w:rsid w:val="004D05D4"/>
    <w:rsid w:val="004D197D"/>
    <w:rsid w:val="004D2AF7"/>
    <w:rsid w:val="004E37DF"/>
    <w:rsid w:val="004E4E1A"/>
    <w:rsid w:val="004E7B4E"/>
    <w:rsid w:val="004F0901"/>
    <w:rsid w:val="004F1E71"/>
    <w:rsid w:val="004F3530"/>
    <w:rsid w:val="004F500D"/>
    <w:rsid w:val="004F6481"/>
    <w:rsid w:val="004F6E4F"/>
    <w:rsid w:val="0050023D"/>
    <w:rsid w:val="005020DA"/>
    <w:rsid w:val="00502271"/>
    <w:rsid w:val="005063CC"/>
    <w:rsid w:val="00523AE0"/>
    <w:rsid w:val="0052661E"/>
    <w:rsid w:val="00526760"/>
    <w:rsid w:val="00527DDF"/>
    <w:rsid w:val="00530EF6"/>
    <w:rsid w:val="00531C84"/>
    <w:rsid w:val="00545840"/>
    <w:rsid w:val="005464AC"/>
    <w:rsid w:val="0055293F"/>
    <w:rsid w:val="00555E90"/>
    <w:rsid w:val="00556C8B"/>
    <w:rsid w:val="00560E5B"/>
    <w:rsid w:val="00562BF1"/>
    <w:rsid w:val="00564BD3"/>
    <w:rsid w:val="0056700C"/>
    <w:rsid w:val="00567899"/>
    <w:rsid w:val="00567907"/>
    <w:rsid w:val="00571A50"/>
    <w:rsid w:val="00571A7C"/>
    <w:rsid w:val="0057331E"/>
    <w:rsid w:val="00574DED"/>
    <w:rsid w:val="005759B0"/>
    <w:rsid w:val="005823F9"/>
    <w:rsid w:val="005838CD"/>
    <w:rsid w:val="00584135"/>
    <w:rsid w:val="00584FB0"/>
    <w:rsid w:val="00586AE0"/>
    <w:rsid w:val="00586C78"/>
    <w:rsid w:val="005904E9"/>
    <w:rsid w:val="005911C3"/>
    <w:rsid w:val="00591F9D"/>
    <w:rsid w:val="005928CA"/>
    <w:rsid w:val="0059366B"/>
    <w:rsid w:val="005949CD"/>
    <w:rsid w:val="0059520D"/>
    <w:rsid w:val="00597D8E"/>
    <w:rsid w:val="005A013B"/>
    <w:rsid w:val="005A13CF"/>
    <w:rsid w:val="005A165B"/>
    <w:rsid w:val="005A452E"/>
    <w:rsid w:val="005A47BE"/>
    <w:rsid w:val="005A734D"/>
    <w:rsid w:val="005A7729"/>
    <w:rsid w:val="005B1CAE"/>
    <w:rsid w:val="005C11F6"/>
    <w:rsid w:val="005C36BA"/>
    <w:rsid w:val="005C74A4"/>
    <w:rsid w:val="005D0321"/>
    <w:rsid w:val="005D2C2A"/>
    <w:rsid w:val="005D41A6"/>
    <w:rsid w:val="005E2CDB"/>
    <w:rsid w:val="005E4479"/>
    <w:rsid w:val="00603537"/>
    <w:rsid w:val="00604ECE"/>
    <w:rsid w:val="00605A34"/>
    <w:rsid w:val="00611557"/>
    <w:rsid w:val="006147F9"/>
    <w:rsid w:val="006154B2"/>
    <w:rsid w:val="00616E9E"/>
    <w:rsid w:val="00620FEE"/>
    <w:rsid w:val="00621F36"/>
    <w:rsid w:val="006220C8"/>
    <w:rsid w:val="00623F4D"/>
    <w:rsid w:val="00634AF7"/>
    <w:rsid w:val="0063600D"/>
    <w:rsid w:val="00640203"/>
    <w:rsid w:val="00641BC8"/>
    <w:rsid w:val="00645CD1"/>
    <w:rsid w:val="00646658"/>
    <w:rsid w:val="00646A7D"/>
    <w:rsid w:val="00650E6B"/>
    <w:rsid w:val="00652544"/>
    <w:rsid w:val="00663784"/>
    <w:rsid w:val="006653FD"/>
    <w:rsid w:val="00665797"/>
    <w:rsid w:val="00667C39"/>
    <w:rsid w:val="00674B54"/>
    <w:rsid w:val="00681656"/>
    <w:rsid w:val="00682CFD"/>
    <w:rsid w:val="00684AED"/>
    <w:rsid w:val="00687BBA"/>
    <w:rsid w:val="006909E8"/>
    <w:rsid w:val="00690AB5"/>
    <w:rsid w:val="00694983"/>
    <w:rsid w:val="0069555D"/>
    <w:rsid w:val="0069564C"/>
    <w:rsid w:val="00696E86"/>
    <w:rsid w:val="00697564"/>
    <w:rsid w:val="006A0952"/>
    <w:rsid w:val="006A4EFE"/>
    <w:rsid w:val="006A7A73"/>
    <w:rsid w:val="006B391D"/>
    <w:rsid w:val="006B4988"/>
    <w:rsid w:val="006B66CA"/>
    <w:rsid w:val="006B67C1"/>
    <w:rsid w:val="006B7088"/>
    <w:rsid w:val="006C0632"/>
    <w:rsid w:val="006C0791"/>
    <w:rsid w:val="006C4985"/>
    <w:rsid w:val="006C6982"/>
    <w:rsid w:val="006D07A2"/>
    <w:rsid w:val="006D424F"/>
    <w:rsid w:val="006D4EE7"/>
    <w:rsid w:val="006E44F9"/>
    <w:rsid w:val="006F51DE"/>
    <w:rsid w:val="00702B9D"/>
    <w:rsid w:val="00704000"/>
    <w:rsid w:val="0070629E"/>
    <w:rsid w:val="0070741C"/>
    <w:rsid w:val="00710D2D"/>
    <w:rsid w:val="00713FF5"/>
    <w:rsid w:val="00717750"/>
    <w:rsid w:val="007224DE"/>
    <w:rsid w:val="00723233"/>
    <w:rsid w:val="00724DFC"/>
    <w:rsid w:val="0072564D"/>
    <w:rsid w:val="007341D1"/>
    <w:rsid w:val="00736749"/>
    <w:rsid w:val="0074029A"/>
    <w:rsid w:val="00743009"/>
    <w:rsid w:val="007466B7"/>
    <w:rsid w:val="007542D4"/>
    <w:rsid w:val="00754D90"/>
    <w:rsid w:val="007564D0"/>
    <w:rsid w:val="00765107"/>
    <w:rsid w:val="007656BA"/>
    <w:rsid w:val="00767ED1"/>
    <w:rsid w:val="00771803"/>
    <w:rsid w:val="00771A42"/>
    <w:rsid w:val="00772A00"/>
    <w:rsid w:val="00774354"/>
    <w:rsid w:val="00774561"/>
    <w:rsid w:val="0077589C"/>
    <w:rsid w:val="007767A1"/>
    <w:rsid w:val="00784338"/>
    <w:rsid w:val="00790275"/>
    <w:rsid w:val="007927EE"/>
    <w:rsid w:val="00792ABD"/>
    <w:rsid w:val="0079418F"/>
    <w:rsid w:val="00794556"/>
    <w:rsid w:val="007B0541"/>
    <w:rsid w:val="007B45A8"/>
    <w:rsid w:val="007B5311"/>
    <w:rsid w:val="007C3ED1"/>
    <w:rsid w:val="007C5381"/>
    <w:rsid w:val="007C5953"/>
    <w:rsid w:val="007C7798"/>
    <w:rsid w:val="007D22BC"/>
    <w:rsid w:val="007D34FF"/>
    <w:rsid w:val="007E5388"/>
    <w:rsid w:val="007E5569"/>
    <w:rsid w:val="007E7E3A"/>
    <w:rsid w:val="007F3BA3"/>
    <w:rsid w:val="008003E3"/>
    <w:rsid w:val="00801B18"/>
    <w:rsid w:val="008072B6"/>
    <w:rsid w:val="00807493"/>
    <w:rsid w:val="0081320C"/>
    <w:rsid w:val="00815B4C"/>
    <w:rsid w:val="00820F18"/>
    <w:rsid w:val="00821CD4"/>
    <w:rsid w:val="008221D0"/>
    <w:rsid w:val="00830D7B"/>
    <w:rsid w:val="008348E4"/>
    <w:rsid w:val="00837A55"/>
    <w:rsid w:val="008432E1"/>
    <w:rsid w:val="0084619B"/>
    <w:rsid w:val="008466C4"/>
    <w:rsid w:val="00850C23"/>
    <w:rsid w:val="00853B2B"/>
    <w:rsid w:val="008612E6"/>
    <w:rsid w:val="00863E48"/>
    <w:rsid w:val="00864449"/>
    <w:rsid w:val="008647D7"/>
    <w:rsid w:val="0087087B"/>
    <w:rsid w:val="008708E9"/>
    <w:rsid w:val="00873BBD"/>
    <w:rsid w:val="0087428A"/>
    <w:rsid w:val="0087631B"/>
    <w:rsid w:val="00876787"/>
    <w:rsid w:val="00876BDF"/>
    <w:rsid w:val="008772CE"/>
    <w:rsid w:val="00886E56"/>
    <w:rsid w:val="00886EDA"/>
    <w:rsid w:val="0088754E"/>
    <w:rsid w:val="0089033E"/>
    <w:rsid w:val="008932FA"/>
    <w:rsid w:val="00893A43"/>
    <w:rsid w:val="008970C3"/>
    <w:rsid w:val="008A0A30"/>
    <w:rsid w:val="008A1CBE"/>
    <w:rsid w:val="008A20C7"/>
    <w:rsid w:val="008A311C"/>
    <w:rsid w:val="008A34BD"/>
    <w:rsid w:val="008A46EA"/>
    <w:rsid w:val="008A5830"/>
    <w:rsid w:val="008C0175"/>
    <w:rsid w:val="008C5986"/>
    <w:rsid w:val="008C797B"/>
    <w:rsid w:val="008C7B7F"/>
    <w:rsid w:val="008D24DB"/>
    <w:rsid w:val="008D4E67"/>
    <w:rsid w:val="008D5090"/>
    <w:rsid w:val="008E3898"/>
    <w:rsid w:val="008E4797"/>
    <w:rsid w:val="008E5FFA"/>
    <w:rsid w:val="008F2E20"/>
    <w:rsid w:val="009018B6"/>
    <w:rsid w:val="0090315E"/>
    <w:rsid w:val="0090326B"/>
    <w:rsid w:val="0090327B"/>
    <w:rsid w:val="00903E75"/>
    <w:rsid w:val="00912036"/>
    <w:rsid w:val="00913232"/>
    <w:rsid w:val="00913D70"/>
    <w:rsid w:val="00915CB3"/>
    <w:rsid w:val="0092003E"/>
    <w:rsid w:val="0092362C"/>
    <w:rsid w:val="009237A6"/>
    <w:rsid w:val="0092410B"/>
    <w:rsid w:val="00927061"/>
    <w:rsid w:val="00927E6C"/>
    <w:rsid w:val="00940E6B"/>
    <w:rsid w:val="00944CB4"/>
    <w:rsid w:val="00944D0F"/>
    <w:rsid w:val="009472D7"/>
    <w:rsid w:val="00950054"/>
    <w:rsid w:val="0095422B"/>
    <w:rsid w:val="009625ED"/>
    <w:rsid w:val="00971A99"/>
    <w:rsid w:val="009739E6"/>
    <w:rsid w:val="009744F3"/>
    <w:rsid w:val="00993E40"/>
    <w:rsid w:val="0099507B"/>
    <w:rsid w:val="0099698B"/>
    <w:rsid w:val="00996F0B"/>
    <w:rsid w:val="00997F9B"/>
    <w:rsid w:val="009A0B18"/>
    <w:rsid w:val="009A34D8"/>
    <w:rsid w:val="009A690A"/>
    <w:rsid w:val="009B2815"/>
    <w:rsid w:val="009B42EC"/>
    <w:rsid w:val="009B6CB3"/>
    <w:rsid w:val="009C07A1"/>
    <w:rsid w:val="009C1AA9"/>
    <w:rsid w:val="009C7A03"/>
    <w:rsid w:val="009D08E1"/>
    <w:rsid w:val="009D0B87"/>
    <w:rsid w:val="009D0E2A"/>
    <w:rsid w:val="009D55F3"/>
    <w:rsid w:val="009D7F54"/>
    <w:rsid w:val="009E1101"/>
    <w:rsid w:val="009E2A1E"/>
    <w:rsid w:val="009E2D4B"/>
    <w:rsid w:val="009F4C78"/>
    <w:rsid w:val="009F50AC"/>
    <w:rsid w:val="009F62BC"/>
    <w:rsid w:val="009F63F8"/>
    <w:rsid w:val="009F6BFA"/>
    <w:rsid w:val="00A06881"/>
    <w:rsid w:val="00A10F16"/>
    <w:rsid w:val="00A17C98"/>
    <w:rsid w:val="00A20483"/>
    <w:rsid w:val="00A20E57"/>
    <w:rsid w:val="00A22117"/>
    <w:rsid w:val="00A2217D"/>
    <w:rsid w:val="00A236F5"/>
    <w:rsid w:val="00A31592"/>
    <w:rsid w:val="00A3228F"/>
    <w:rsid w:val="00A34B3F"/>
    <w:rsid w:val="00A35775"/>
    <w:rsid w:val="00A36CD6"/>
    <w:rsid w:val="00A37F5D"/>
    <w:rsid w:val="00A45462"/>
    <w:rsid w:val="00A45BD3"/>
    <w:rsid w:val="00A53A4B"/>
    <w:rsid w:val="00A5458E"/>
    <w:rsid w:val="00A548D3"/>
    <w:rsid w:val="00A559EF"/>
    <w:rsid w:val="00A5717F"/>
    <w:rsid w:val="00A57761"/>
    <w:rsid w:val="00A57A71"/>
    <w:rsid w:val="00A6798F"/>
    <w:rsid w:val="00A6C190"/>
    <w:rsid w:val="00A74669"/>
    <w:rsid w:val="00A817BF"/>
    <w:rsid w:val="00A82364"/>
    <w:rsid w:val="00A84A23"/>
    <w:rsid w:val="00A84D24"/>
    <w:rsid w:val="00A853A0"/>
    <w:rsid w:val="00A86300"/>
    <w:rsid w:val="00A9029C"/>
    <w:rsid w:val="00A90825"/>
    <w:rsid w:val="00A91A74"/>
    <w:rsid w:val="00A92C7C"/>
    <w:rsid w:val="00A95E00"/>
    <w:rsid w:val="00AA28AF"/>
    <w:rsid w:val="00AA55E5"/>
    <w:rsid w:val="00AB1FD5"/>
    <w:rsid w:val="00AB229D"/>
    <w:rsid w:val="00AB6B96"/>
    <w:rsid w:val="00AC2DF8"/>
    <w:rsid w:val="00AC4755"/>
    <w:rsid w:val="00AC5BCD"/>
    <w:rsid w:val="00AC7266"/>
    <w:rsid w:val="00AD171B"/>
    <w:rsid w:val="00AD22C4"/>
    <w:rsid w:val="00AD23D3"/>
    <w:rsid w:val="00AD2EB9"/>
    <w:rsid w:val="00AD33B3"/>
    <w:rsid w:val="00AD3F84"/>
    <w:rsid w:val="00AD4EF3"/>
    <w:rsid w:val="00AD5290"/>
    <w:rsid w:val="00AD7958"/>
    <w:rsid w:val="00AE2AA7"/>
    <w:rsid w:val="00AF0B7F"/>
    <w:rsid w:val="00AF677C"/>
    <w:rsid w:val="00AF6D2C"/>
    <w:rsid w:val="00AF740A"/>
    <w:rsid w:val="00B00919"/>
    <w:rsid w:val="00B040AC"/>
    <w:rsid w:val="00B05C05"/>
    <w:rsid w:val="00B11095"/>
    <w:rsid w:val="00B11925"/>
    <w:rsid w:val="00B131EE"/>
    <w:rsid w:val="00B13F8F"/>
    <w:rsid w:val="00B23215"/>
    <w:rsid w:val="00B25C4B"/>
    <w:rsid w:val="00B25C95"/>
    <w:rsid w:val="00B32224"/>
    <w:rsid w:val="00B3744F"/>
    <w:rsid w:val="00B41533"/>
    <w:rsid w:val="00B42060"/>
    <w:rsid w:val="00B4555C"/>
    <w:rsid w:val="00B4599D"/>
    <w:rsid w:val="00B47117"/>
    <w:rsid w:val="00B5107E"/>
    <w:rsid w:val="00B55FD0"/>
    <w:rsid w:val="00B666FF"/>
    <w:rsid w:val="00B66F47"/>
    <w:rsid w:val="00B70AF4"/>
    <w:rsid w:val="00B712FE"/>
    <w:rsid w:val="00B7389D"/>
    <w:rsid w:val="00B748BA"/>
    <w:rsid w:val="00B7517D"/>
    <w:rsid w:val="00B80E89"/>
    <w:rsid w:val="00B851EE"/>
    <w:rsid w:val="00B85E21"/>
    <w:rsid w:val="00B928FE"/>
    <w:rsid w:val="00B94966"/>
    <w:rsid w:val="00B96776"/>
    <w:rsid w:val="00BA1953"/>
    <w:rsid w:val="00BA1BCB"/>
    <w:rsid w:val="00BA3792"/>
    <w:rsid w:val="00BB16EF"/>
    <w:rsid w:val="00BB263C"/>
    <w:rsid w:val="00BB26EF"/>
    <w:rsid w:val="00BB5EDF"/>
    <w:rsid w:val="00BB6CF6"/>
    <w:rsid w:val="00BB76D4"/>
    <w:rsid w:val="00BB7853"/>
    <w:rsid w:val="00BC1BF1"/>
    <w:rsid w:val="00BC6847"/>
    <w:rsid w:val="00BC7013"/>
    <w:rsid w:val="00BE08C5"/>
    <w:rsid w:val="00BE6A93"/>
    <w:rsid w:val="00BF03AC"/>
    <w:rsid w:val="00BF1C62"/>
    <w:rsid w:val="00BF4DA0"/>
    <w:rsid w:val="00BF5CCF"/>
    <w:rsid w:val="00C01946"/>
    <w:rsid w:val="00C032FE"/>
    <w:rsid w:val="00C04078"/>
    <w:rsid w:val="00C05D41"/>
    <w:rsid w:val="00C0782B"/>
    <w:rsid w:val="00C10FCC"/>
    <w:rsid w:val="00C21746"/>
    <w:rsid w:val="00C226E3"/>
    <w:rsid w:val="00C22B2D"/>
    <w:rsid w:val="00C252B2"/>
    <w:rsid w:val="00C25BD9"/>
    <w:rsid w:val="00C25FE0"/>
    <w:rsid w:val="00C27E45"/>
    <w:rsid w:val="00C30296"/>
    <w:rsid w:val="00C302B2"/>
    <w:rsid w:val="00C30EB5"/>
    <w:rsid w:val="00C312EB"/>
    <w:rsid w:val="00C37D11"/>
    <w:rsid w:val="00C45E69"/>
    <w:rsid w:val="00C46BF1"/>
    <w:rsid w:val="00C47872"/>
    <w:rsid w:val="00C47E93"/>
    <w:rsid w:val="00C509E8"/>
    <w:rsid w:val="00C667A2"/>
    <w:rsid w:val="00C670C4"/>
    <w:rsid w:val="00C72054"/>
    <w:rsid w:val="00C775DA"/>
    <w:rsid w:val="00C80150"/>
    <w:rsid w:val="00C82EC6"/>
    <w:rsid w:val="00C85997"/>
    <w:rsid w:val="00C868A3"/>
    <w:rsid w:val="00C93C08"/>
    <w:rsid w:val="00C95136"/>
    <w:rsid w:val="00C95874"/>
    <w:rsid w:val="00C97378"/>
    <w:rsid w:val="00C976EF"/>
    <w:rsid w:val="00C9798F"/>
    <w:rsid w:val="00CA1A6D"/>
    <w:rsid w:val="00CA4BF8"/>
    <w:rsid w:val="00CA5322"/>
    <w:rsid w:val="00CB3241"/>
    <w:rsid w:val="00CB4F19"/>
    <w:rsid w:val="00CB7F22"/>
    <w:rsid w:val="00CC2C9A"/>
    <w:rsid w:val="00CC2D58"/>
    <w:rsid w:val="00CC3B23"/>
    <w:rsid w:val="00CD678B"/>
    <w:rsid w:val="00CD6B3D"/>
    <w:rsid w:val="00CE10D5"/>
    <w:rsid w:val="00CE6B48"/>
    <w:rsid w:val="00CE7270"/>
    <w:rsid w:val="00CF0633"/>
    <w:rsid w:val="00CF1B04"/>
    <w:rsid w:val="00CF374C"/>
    <w:rsid w:val="00CF684E"/>
    <w:rsid w:val="00CF6E9F"/>
    <w:rsid w:val="00CF778B"/>
    <w:rsid w:val="00D01CE0"/>
    <w:rsid w:val="00D02AEA"/>
    <w:rsid w:val="00D0438E"/>
    <w:rsid w:val="00D06BBC"/>
    <w:rsid w:val="00D07AF4"/>
    <w:rsid w:val="00D159C3"/>
    <w:rsid w:val="00D30C0A"/>
    <w:rsid w:val="00D3116D"/>
    <w:rsid w:val="00D33229"/>
    <w:rsid w:val="00D348C3"/>
    <w:rsid w:val="00D3721A"/>
    <w:rsid w:val="00D3EBF6"/>
    <w:rsid w:val="00D4202C"/>
    <w:rsid w:val="00D44DA5"/>
    <w:rsid w:val="00D5019D"/>
    <w:rsid w:val="00D562A0"/>
    <w:rsid w:val="00D60A25"/>
    <w:rsid w:val="00D61D1E"/>
    <w:rsid w:val="00D64C6B"/>
    <w:rsid w:val="00D65857"/>
    <w:rsid w:val="00D6779F"/>
    <w:rsid w:val="00D74130"/>
    <w:rsid w:val="00D74F84"/>
    <w:rsid w:val="00D75F50"/>
    <w:rsid w:val="00D77363"/>
    <w:rsid w:val="00D81596"/>
    <w:rsid w:val="00D84C14"/>
    <w:rsid w:val="00D90B3F"/>
    <w:rsid w:val="00D9207A"/>
    <w:rsid w:val="00D94CCE"/>
    <w:rsid w:val="00D95DF8"/>
    <w:rsid w:val="00DA3E69"/>
    <w:rsid w:val="00DB6C4F"/>
    <w:rsid w:val="00DB7E80"/>
    <w:rsid w:val="00DB7FE3"/>
    <w:rsid w:val="00DC0278"/>
    <w:rsid w:val="00DC65A3"/>
    <w:rsid w:val="00DD38A6"/>
    <w:rsid w:val="00DE10A8"/>
    <w:rsid w:val="00DE1DF0"/>
    <w:rsid w:val="00DE2627"/>
    <w:rsid w:val="00DE35B8"/>
    <w:rsid w:val="00DF03EB"/>
    <w:rsid w:val="00DF1B71"/>
    <w:rsid w:val="00DF2C28"/>
    <w:rsid w:val="00DF4182"/>
    <w:rsid w:val="00E00DB2"/>
    <w:rsid w:val="00E06B0D"/>
    <w:rsid w:val="00E0738E"/>
    <w:rsid w:val="00E10C2B"/>
    <w:rsid w:val="00E10F67"/>
    <w:rsid w:val="00E12999"/>
    <w:rsid w:val="00E15F78"/>
    <w:rsid w:val="00E17B9A"/>
    <w:rsid w:val="00E2057B"/>
    <w:rsid w:val="00E208B0"/>
    <w:rsid w:val="00E21A32"/>
    <w:rsid w:val="00E21C6F"/>
    <w:rsid w:val="00E26808"/>
    <w:rsid w:val="00E32A25"/>
    <w:rsid w:val="00E34259"/>
    <w:rsid w:val="00E3573B"/>
    <w:rsid w:val="00E379E9"/>
    <w:rsid w:val="00E43375"/>
    <w:rsid w:val="00E437D8"/>
    <w:rsid w:val="00E43CB8"/>
    <w:rsid w:val="00E458ED"/>
    <w:rsid w:val="00E51A3B"/>
    <w:rsid w:val="00E52389"/>
    <w:rsid w:val="00E52844"/>
    <w:rsid w:val="00E537BF"/>
    <w:rsid w:val="00E53CFD"/>
    <w:rsid w:val="00E551BD"/>
    <w:rsid w:val="00E55D79"/>
    <w:rsid w:val="00E56349"/>
    <w:rsid w:val="00E56C0C"/>
    <w:rsid w:val="00E57834"/>
    <w:rsid w:val="00E57D6B"/>
    <w:rsid w:val="00E61344"/>
    <w:rsid w:val="00E61429"/>
    <w:rsid w:val="00E63517"/>
    <w:rsid w:val="00E6411E"/>
    <w:rsid w:val="00E64CA9"/>
    <w:rsid w:val="00E65842"/>
    <w:rsid w:val="00E66169"/>
    <w:rsid w:val="00E661AF"/>
    <w:rsid w:val="00E675AD"/>
    <w:rsid w:val="00E73095"/>
    <w:rsid w:val="00E77A7A"/>
    <w:rsid w:val="00E77DD9"/>
    <w:rsid w:val="00E80729"/>
    <w:rsid w:val="00E8173B"/>
    <w:rsid w:val="00E8425E"/>
    <w:rsid w:val="00E84AF5"/>
    <w:rsid w:val="00E84F48"/>
    <w:rsid w:val="00E85719"/>
    <w:rsid w:val="00E87A78"/>
    <w:rsid w:val="00E900FB"/>
    <w:rsid w:val="00E92B29"/>
    <w:rsid w:val="00E957D2"/>
    <w:rsid w:val="00E96E61"/>
    <w:rsid w:val="00E97046"/>
    <w:rsid w:val="00EA330F"/>
    <w:rsid w:val="00EA36DB"/>
    <w:rsid w:val="00EA43FD"/>
    <w:rsid w:val="00EA4920"/>
    <w:rsid w:val="00EA71CD"/>
    <w:rsid w:val="00EB0FBA"/>
    <w:rsid w:val="00EB1D2D"/>
    <w:rsid w:val="00EB599B"/>
    <w:rsid w:val="00EC0862"/>
    <w:rsid w:val="00EC0F75"/>
    <w:rsid w:val="00EC6EFA"/>
    <w:rsid w:val="00EC7E5E"/>
    <w:rsid w:val="00ED3B4F"/>
    <w:rsid w:val="00ED4536"/>
    <w:rsid w:val="00ED6140"/>
    <w:rsid w:val="00EE085F"/>
    <w:rsid w:val="00EE0D08"/>
    <w:rsid w:val="00EE146A"/>
    <w:rsid w:val="00EE1B80"/>
    <w:rsid w:val="00EE3D0B"/>
    <w:rsid w:val="00EE629E"/>
    <w:rsid w:val="00EE6E8E"/>
    <w:rsid w:val="00EF04E9"/>
    <w:rsid w:val="00EF0CD6"/>
    <w:rsid w:val="00EF25AA"/>
    <w:rsid w:val="00EF50F9"/>
    <w:rsid w:val="00F03246"/>
    <w:rsid w:val="00F05529"/>
    <w:rsid w:val="00F13395"/>
    <w:rsid w:val="00F134EB"/>
    <w:rsid w:val="00F1602E"/>
    <w:rsid w:val="00F16C89"/>
    <w:rsid w:val="00F16CDC"/>
    <w:rsid w:val="00F202D7"/>
    <w:rsid w:val="00F2040C"/>
    <w:rsid w:val="00F21D85"/>
    <w:rsid w:val="00F21E00"/>
    <w:rsid w:val="00F227CF"/>
    <w:rsid w:val="00F23567"/>
    <w:rsid w:val="00F268DB"/>
    <w:rsid w:val="00F26F4F"/>
    <w:rsid w:val="00F276F4"/>
    <w:rsid w:val="00F33122"/>
    <w:rsid w:val="00F3464A"/>
    <w:rsid w:val="00F34838"/>
    <w:rsid w:val="00F36FA3"/>
    <w:rsid w:val="00F4230E"/>
    <w:rsid w:val="00F44CCD"/>
    <w:rsid w:val="00F46184"/>
    <w:rsid w:val="00F47E3E"/>
    <w:rsid w:val="00F51025"/>
    <w:rsid w:val="00F53814"/>
    <w:rsid w:val="00F53A6E"/>
    <w:rsid w:val="00F55768"/>
    <w:rsid w:val="00F572E4"/>
    <w:rsid w:val="00F60593"/>
    <w:rsid w:val="00F60917"/>
    <w:rsid w:val="00F752DF"/>
    <w:rsid w:val="00F772EC"/>
    <w:rsid w:val="00F779CC"/>
    <w:rsid w:val="00F77A8C"/>
    <w:rsid w:val="00F8363E"/>
    <w:rsid w:val="00F8423E"/>
    <w:rsid w:val="00F8527E"/>
    <w:rsid w:val="00F85434"/>
    <w:rsid w:val="00F8546E"/>
    <w:rsid w:val="00F9D0B1"/>
    <w:rsid w:val="00FA3A10"/>
    <w:rsid w:val="00FA648F"/>
    <w:rsid w:val="00FA6817"/>
    <w:rsid w:val="00FB1D2F"/>
    <w:rsid w:val="00FB3AC7"/>
    <w:rsid w:val="00FC159F"/>
    <w:rsid w:val="00FC7E25"/>
    <w:rsid w:val="00FD07C5"/>
    <w:rsid w:val="00FD0F41"/>
    <w:rsid w:val="00FD3325"/>
    <w:rsid w:val="00FD4A47"/>
    <w:rsid w:val="00FD7C87"/>
    <w:rsid w:val="00FE1CE7"/>
    <w:rsid w:val="00FE580A"/>
    <w:rsid w:val="00FE7BEB"/>
    <w:rsid w:val="00FF0B3B"/>
    <w:rsid w:val="00FF6225"/>
    <w:rsid w:val="032BCDE9"/>
    <w:rsid w:val="03A9CDCE"/>
    <w:rsid w:val="03C06FA6"/>
    <w:rsid w:val="04049F55"/>
    <w:rsid w:val="04F923AF"/>
    <w:rsid w:val="06BDD1D4"/>
    <w:rsid w:val="07358800"/>
    <w:rsid w:val="07432D7A"/>
    <w:rsid w:val="077A21BA"/>
    <w:rsid w:val="08101EFB"/>
    <w:rsid w:val="0900F0AF"/>
    <w:rsid w:val="0A791FDA"/>
    <w:rsid w:val="0D99FF8A"/>
    <w:rsid w:val="0EA33803"/>
    <w:rsid w:val="0EBFE685"/>
    <w:rsid w:val="0F5CCF8E"/>
    <w:rsid w:val="0F814C3A"/>
    <w:rsid w:val="0F82C4C5"/>
    <w:rsid w:val="10369B07"/>
    <w:rsid w:val="138E0DB2"/>
    <w:rsid w:val="146ECC5E"/>
    <w:rsid w:val="148091F5"/>
    <w:rsid w:val="1620647B"/>
    <w:rsid w:val="16981B79"/>
    <w:rsid w:val="16D1F32C"/>
    <w:rsid w:val="191F7120"/>
    <w:rsid w:val="19EDF4F4"/>
    <w:rsid w:val="1A9C818C"/>
    <w:rsid w:val="1AC4F3CA"/>
    <w:rsid w:val="1AF4E1EB"/>
    <w:rsid w:val="1CA0F96F"/>
    <w:rsid w:val="1D075CFD"/>
    <w:rsid w:val="1F19C13B"/>
    <w:rsid w:val="21531A78"/>
    <w:rsid w:val="21C40301"/>
    <w:rsid w:val="227DB2E9"/>
    <w:rsid w:val="234B93F6"/>
    <w:rsid w:val="247EF7B2"/>
    <w:rsid w:val="24DE21D2"/>
    <w:rsid w:val="2533E886"/>
    <w:rsid w:val="26A4BB84"/>
    <w:rsid w:val="276D427E"/>
    <w:rsid w:val="2AC8E7D4"/>
    <w:rsid w:val="2B00E350"/>
    <w:rsid w:val="2C485DF0"/>
    <w:rsid w:val="2D34593B"/>
    <w:rsid w:val="2F7359E9"/>
    <w:rsid w:val="305ADF2A"/>
    <w:rsid w:val="31FC7674"/>
    <w:rsid w:val="326545B2"/>
    <w:rsid w:val="3374D055"/>
    <w:rsid w:val="33A7DDEB"/>
    <w:rsid w:val="3607F66C"/>
    <w:rsid w:val="3621041D"/>
    <w:rsid w:val="39A4A44E"/>
    <w:rsid w:val="3B3F0FC1"/>
    <w:rsid w:val="3DC48A0B"/>
    <w:rsid w:val="3E77FE0C"/>
    <w:rsid w:val="3ED43ED4"/>
    <w:rsid w:val="3F2C28F2"/>
    <w:rsid w:val="3F3BACFA"/>
    <w:rsid w:val="40BE4782"/>
    <w:rsid w:val="44B1973A"/>
    <w:rsid w:val="44CBAC80"/>
    <w:rsid w:val="46FC58DB"/>
    <w:rsid w:val="4946886A"/>
    <w:rsid w:val="496627A3"/>
    <w:rsid w:val="4A9CA2A9"/>
    <w:rsid w:val="4B5AD209"/>
    <w:rsid w:val="4C9D2D8F"/>
    <w:rsid w:val="4CC99FC5"/>
    <w:rsid w:val="4DAAB3B5"/>
    <w:rsid w:val="4DB36B9A"/>
    <w:rsid w:val="4E9A541E"/>
    <w:rsid w:val="4FC820D8"/>
    <w:rsid w:val="4FE5E046"/>
    <w:rsid w:val="50436380"/>
    <w:rsid w:val="516F4FE2"/>
    <w:rsid w:val="53A535FF"/>
    <w:rsid w:val="53A9ABED"/>
    <w:rsid w:val="54D99D74"/>
    <w:rsid w:val="563BA33D"/>
    <w:rsid w:val="5807B823"/>
    <w:rsid w:val="5A47733C"/>
    <w:rsid w:val="5A67C4B2"/>
    <w:rsid w:val="5E5C58BF"/>
    <w:rsid w:val="5EDE36F2"/>
    <w:rsid w:val="600B4E72"/>
    <w:rsid w:val="601F1ADC"/>
    <w:rsid w:val="607DD7E2"/>
    <w:rsid w:val="6189B299"/>
    <w:rsid w:val="61B39297"/>
    <w:rsid w:val="61C5CA88"/>
    <w:rsid w:val="62BA44BC"/>
    <w:rsid w:val="632FC9E2"/>
    <w:rsid w:val="646BA4AA"/>
    <w:rsid w:val="669C54A3"/>
    <w:rsid w:val="6874B74E"/>
    <w:rsid w:val="687D071F"/>
    <w:rsid w:val="68D2BA9A"/>
    <w:rsid w:val="6973EC11"/>
    <w:rsid w:val="6B1311A3"/>
    <w:rsid w:val="6BD6DAF0"/>
    <w:rsid w:val="6E3EE0B5"/>
    <w:rsid w:val="6EB1294A"/>
    <w:rsid w:val="7025C8E5"/>
    <w:rsid w:val="711FF621"/>
    <w:rsid w:val="717EFDF6"/>
    <w:rsid w:val="7188C932"/>
    <w:rsid w:val="7452B9AC"/>
    <w:rsid w:val="7556E35A"/>
    <w:rsid w:val="76526098"/>
    <w:rsid w:val="78C8DA10"/>
    <w:rsid w:val="790C2A23"/>
    <w:rsid w:val="7A7DD2CE"/>
    <w:rsid w:val="7AF39615"/>
    <w:rsid w:val="7C007AD2"/>
    <w:rsid w:val="7D6F20CD"/>
    <w:rsid w:val="7F0AF12E"/>
    <w:rsid w:val="7F931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AACD10"/>
  <w15:docId w15:val="{3A6E65D0-980B-42C9-9C9E-BB5C2D50B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200800"/>
    <w:pPr>
      <w:tabs>
        <w:tab w:val="clear" w:pos="4680"/>
        <w:tab w:val="clear" w:pos="9360"/>
      </w:tabs>
      <w:spacing w:line="276" w:lineRule="auto"/>
      <w:outlineLvl w:val="0"/>
    </w:pPr>
    <w:rPr>
      <w:rFonts w:cstheme="minorHAnsi"/>
      <w:b/>
      <w:bCs/>
      <w:iCs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7B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78DB"/>
    <w:rPr>
      <w:color w:val="808080"/>
    </w:rPr>
  </w:style>
  <w:style w:type="paragraph" w:styleId="BalloonText">
    <w:name w:val="Balloon Text"/>
    <w:basedOn w:val="Normal"/>
    <w:link w:val="BalloonTextChar"/>
    <w:uiPriority w:val="99"/>
    <w:unhideWhenUsed/>
    <w:rsid w:val="004B78D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B78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356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567"/>
  </w:style>
  <w:style w:type="paragraph" w:styleId="Footer">
    <w:name w:val="footer"/>
    <w:basedOn w:val="Normal"/>
    <w:link w:val="FooterChar"/>
    <w:uiPriority w:val="99"/>
    <w:unhideWhenUsed/>
    <w:rsid w:val="00F2356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567"/>
  </w:style>
  <w:style w:type="paragraph" w:styleId="ListParagraph">
    <w:name w:val="List Paragraph"/>
    <w:basedOn w:val="Normal"/>
    <w:uiPriority w:val="34"/>
    <w:qFormat/>
    <w:rsid w:val="002F3700"/>
    <w:pPr>
      <w:ind w:left="720"/>
      <w:contextualSpacing/>
    </w:pPr>
  </w:style>
  <w:style w:type="paragraph" w:customStyle="1" w:styleId="Default">
    <w:name w:val="Default"/>
    <w:rsid w:val="00416515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D362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362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00800"/>
    <w:rPr>
      <w:rFonts w:cstheme="minorHAnsi"/>
      <w:b/>
      <w:bCs/>
      <w:iCs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4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4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4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AF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E3573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573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573B"/>
    <w:rPr>
      <w:vertAlign w:val="superscript"/>
    </w:rPr>
  </w:style>
  <w:style w:type="character" w:customStyle="1" w:styleId="Style1">
    <w:name w:val="Style1"/>
    <w:basedOn w:val="DefaultParagraphFont"/>
    <w:uiPriority w:val="1"/>
    <w:rsid w:val="00C01946"/>
    <w:rPr>
      <w:rFonts w:ascii="Calibri" w:hAnsi="Calibri"/>
      <w:b/>
      <w:color w:val="auto"/>
      <w:sz w:val="22"/>
    </w:rPr>
  </w:style>
  <w:style w:type="character" w:customStyle="1" w:styleId="Style2">
    <w:name w:val="Style2"/>
    <w:basedOn w:val="DefaultParagraphFont"/>
    <w:uiPriority w:val="1"/>
    <w:rsid w:val="00C01946"/>
    <w:rPr>
      <w:rFonts w:ascii="Calibri" w:hAnsi="Calibri"/>
      <w:b/>
      <w:color w:val="auto"/>
      <w:sz w:val="22"/>
      <w:u w:val="single"/>
    </w:rPr>
  </w:style>
  <w:style w:type="paragraph" w:styleId="Revision">
    <w:name w:val="Revision"/>
    <w:hidden/>
    <w:uiPriority w:val="99"/>
    <w:semiHidden/>
    <w:rsid w:val="000051D5"/>
    <w:pPr>
      <w:spacing w:line="240" w:lineRule="auto"/>
    </w:pPr>
  </w:style>
  <w:style w:type="character" w:styleId="Strong">
    <w:name w:val="Strong"/>
    <w:basedOn w:val="DefaultParagraphFont"/>
    <w:uiPriority w:val="22"/>
    <w:qFormat/>
    <w:rsid w:val="002934C0"/>
    <w:rPr>
      <w:b/>
      <w:bCs/>
    </w:rPr>
  </w:style>
  <w:style w:type="character" w:customStyle="1" w:styleId="Style3">
    <w:name w:val="Style3"/>
    <w:basedOn w:val="DefaultParagraphFont"/>
    <w:uiPriority w:val="1"/>
    <w:rsid w:val="00A17C98"/>
    <w:rPr>
      <w:rFonts w:ascii="Calibri" w:hAnsi="Calibri"/>
      <w:color w:val="C00000"/>
      <w:sz w:val="22"/>
      <w:u w:val="single"/>
    </w:rPr>
  </w:style>
  <w:style w:type="paragraph" w:styleId="NormalWeb">
    <w:name w:val="Normal (Web)"/>
    <w:basedOn w:val="Normal"/>
    <w:uiPriority w:val="99"/>
    <w:semiHidden/>
    <w:unhideWhenUsed/>
    <w:rsid w:val="0092362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17730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423A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4">
    <w:name w:val="Style4"/>
    <w:basedOn w:val="DefaultParagraphFont"/>
    <w:uiPriority w:val="1"/>
    <w:rsid w:val="00EA36DB"/>
    <w:rPr>
      <w:rFonts w:asciiTheme="minorHAnsi" w:hAnsiTheme="minorHAnsi"/>
      <w:sz w:val="22"/>
      <w:u w:val="single"/>
    </w:rPr>
  </w:style>
  <w:style w:type="character" w:customStyle="1" w:styleId="Style5">
    <w:name w:val="Style5"/>
    <w:basedOn w:val="DefaultParagraphFont"/>
    <w:uiPriority w:val="1"/>
    <w:rsid w:val="00EA36DB"/>
    <w:rPr>
      <w:rFonts w:ascii="Calibri" w:hAnsi="Calibri"/>
      <w:b/>
      <w:sz w:val="22"/>
      <w:u w:val="single"/>
    </w:rPr>
  </w:style>
  <w:style w:type="character" w:customStyle="1" w:styleId="Style6">
    <w:name w:val="Style6"/>
    <w:basedOn w:val="DefaultParagraphFont"/>
    <w:uiPriority w:val="1"/>
    <w:rsid w:val="00377FA6"/>
    <w:rPr>
      <w:rFonts w:ascii="Calibri" w:hAnsi="Calibri"/>
      <w:b/>
      <w:sz w:val="22"/>
      <w:u w:val="single"/>
    </w:rPr>
  </w:style>
  <w:style w:type="character" w:customStyle="1" w:styleId="Style7">
    <w:name w:val="Style7"/>
    <w:basedOn w:val="DefaultParagraphFont"/>
    <w:uiPriority w:val="1"/>
    <w:rsid w:val="00377FA6"/>
    <w:rPr>
      <w:rFonts w:ascii="Calibri" w:hAnsi="Calibri"/>
      <w:sz w:val="22"/>
      <w:u w:val="single"/>
    </w:rPr>
  </w:style>
  <w:style w:type="character" w:customStyle="1" w:styleId="Heading2Char">
    <w:name w:val="Heading 2 Char"/>
    <w:basedOn w:val="DefaultParagraphFont"/>
    <w:link w:val="Heading2"/>
    <w:rsid w:val="001D7B5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584135"/>
    <w:pPr>
      <w:spacing w:line="240" w:lineRule="auto"/>
    </w:pPr>
    <w:rPr>
      <w:rFonts w:ascii="Gill Sans MT" w:hAnsi="Gill Sans MT"/>
      <w:kern w:val="2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8A0A3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8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ccreditationservices@arc-pa.org?subject=PPDP%20Eligibility%20For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14F7161B1ED4A4B83DCF25F8AB7B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22A7-FD93-4BC5-863F-C207F4D1DA49}"/>
      </w:docPartPr>
      <w:docPartBody>
        <w:p w:rsidR="00465B92" w:rsidRDefault="00D94CCE" w:rsidP="00D94CCE">
          <w:pPr>
            <w:pStyle w:val="914F7161B1ED4A4B83DCF25F8AB7B5829"/>
          </w:pPr>
          <w:r w:rsidRPr="00886EDA">
            <w:rPr>
              <w:rStyle w:val="PlaceholderText"/>
              <w:color w:val="C00000"/>
            </w:rPr>
            <w:t>Select yes/no</w:t>
          </w:r>
        </w:p>
      </w:docPartBody>
    </w:docPart>
    <w:docPart>
      <w:docPartPr>
        <w:name w:val="0476152FC5914F91B3FFC74B465F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4EDAD-F5A9-4F3D-827F-5530EE2AC342}"/>
      </w:docPartPr>
      <w:docPartBody>
        <w:p w:rsidR="00465B92" w:rsidRDefault="00D94CCE" w:rsidP="00D94CCE">
          <w:pPr>
            <w:pStyle w:val="0476152FC5914F91B3FFC74B465F49A59"/>
          </w:pPr>
          <w:r w:rsidRPr="21C40301">
            <w:rPr>
              <w:rFonts w:ascii="Calibri" w:eastAsia="Times New Roman" w:hAnsi="Calibri" w:cs="Times New Roman"/>
              <w:color w:val="808080" w:themeColor="background1" w:themeShade="80"/>
            </w:rPr>
            <w:t>Choose an item</w:t>
          </w:r>
        </w:p>
      </w:docPartBody>
    </w:docPart>
    <w:docPart>
      <w:docPartPr>
        <w:name w:val="7C8193D00EF74156A5862A0B48ED9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78501-69F2-454D-8E97-FB9D545A5D64}"/>
      </w:docPartPr>
      <w:docPartBody>
        <w:p w:rsidR="00465B92" w:rsidRDefault="00D94CCE" w:rsidP="00D94CCE">
          <w:pPr>
            <w:pStyle w:val="7C8193D00EF74156A5862A0B48ED99E39"/>
          </w:pPr>
          <w:r w:rsidRPr="00915CB3">
            <w:rPr>
              <w:rFonts w:ascii="Calibri" w:eastAsia="Times New Roman" w:hAnsi="Calibri" w:cs="Times New Roman"/>
              <w:color w:val="808080"/>
            </w:rPr>
            <w:t>Enter first name</w:t>
          </w:r>
        </w:p>
      </w:docPartBody>
    </w:docPart>
    <w:docPart>
      <w:docPartPr>
        <w:name w:val="A0E5D6E961FD4E4ABA6ADE9E94F8F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EA45C-B78C-4DEF-AE81-E662F5C61AB4}"/>
      </w:docPartPr>
      <w:docPartBody>
        <w:p w:rsidR="00465B92" w:rsidRDefault="00D94CCE" w:rsidP="00D94CCE">
          <w:pPr>
            <w:pStyle w:val="A0E5D6E961FD4E4ABA6ADE9E94F8FF909"/>
          </w:pPr>
          <w:r w:rsidRPr="00915CB3">
            <w:rPr>
              <w:rFonts w:ascii="Calibri" w:eastAsia="Times New Roman" w:hAnsi="Calibri" w:cs="Times New Roman"/>
              <w:color w:val="808080"/>
            </w:rPr>
            <w:t>Enter middle name</w:t>
          </w:r>
        </w:p>
      </w:docPartBody>
    </w:docPart>
    <w:docPart>
      <w:docPartPr>
        <w:name w:val="2722E7D2E53041CDAD107F0184207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3FEEE-E561-4D44-9144-2A3707E096A8}"/>
      </w:docPartPr>
      <w:docPartBody>
        <w:p w:rsidR="00465B92" w:rsidRDefault="00D94CCE" w:rsidP="00D94CCE">
          <w:pPr>
            <w:pStyle w:val="2722E7D2E53041CDAD107F01842071209"/>
          </w:pPr>
          <w:r w:rsidRPr="00915CB3">
            <w:rPr>
              <w:rFonts w:ascii="Calibri" w:eastAsia="Times New Roman" w:hAnsi="Calibri" w:cs="Times New Roman"/>
              <w:color w:val="808080"/>
            </w:rPr>
            <w:t>Enter last name</w:t>
          </w:r>
        </w:p>
      </w:docPartBody>
    </w:docPart>
    <w:docPart>
      <w:docPartPr>
        <w:name w:val="D434585FD61244DEA6C105112B596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17050-0FBB-46A9-AB8A-700570E5CB79}"/>
      </w:docPartPr>
      <w:docPartBody>
        <w:p w:rsidR="00465B92" w:rsidRDefault="00D94CCE" w:rsidP="00D94CCE">
          <w:pPr>
            <w:pStyle w:val="D434585FD61244DEA6C105112B596644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redentials</w:t>
          </w:r>
        </w:p>
      </w:docPartBody>
    </w:docPart>
    <w:docPart>
      <w:docPartPr>
        <w:name w:val="3C14D91862E447A2B1239876499A5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F9014-A64F-468D-A4D4-7F946064F62D}"/>
      </w:docPartPr>
      <w:docPartBody>
        <w:p w:rsidR="00465B92" w:rsidRDefault="00D94CCE" w:rsidP="00D94CCE">
          <w:pPr>
            <w:pStyle w:val="3C14D91862E447A2B1239876499A501D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C7A9C6D69D53474C9E89DB3E90085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27160-AC6C-4AA8-AD6A-8B031779EDE6}"/>
      </w:docPartPr>
      <w:docPartBody>
        <w:p w:rsidR="00465B92" w:rsidRDefault="00D94CCE" w:rsidP="00D94CCE">
          <w:pPr>
            <w:pStyle w:val="C7A9C6D69D53474C9E89DB3E9008550E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EBBB862163E44B80A3F8562B3BC70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78C08-BBDF-40C5-8471-BE22C7F0590A}"/>
      </w:docPartPr>
      <w:docPartBody>
        <w:p w:rsidR="00465B92" w:rsidRDefault="00D94CCE" w:rsidP="00D94CCE">
          <w:pPr>
            <w:pStyle w:val="EBBB862163E44B80A3F8562B3BC704749"/>
          </w:pPr>
          <w:r w:rsidRPr="00915CB3">
            <w:rPr>
              <w:rFonts w:ascii="Calibri" w:eastAsia="Times New Roman" w:hAnsi="Calibri" w:cs="Times New Roman"/>
              <w:color w:val="808080"/>
            </w:rPr>
            <w:t xml:space="preserve">Enter address </w:t>
          </w:r>
        </w:p>
      </w:docPartBody>
    </w:docPart>
    <w:docPart>
      <w:docPartPr>
        <w:name w:val="C5F5B09C22CC4175B2DDE0AF5169F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0E90-D8CF-45FD-AA27-8E0930CAEE6B}"/>
      </w:docPartPr>
      <w:docPartBody>
        <w:p w:rsidR="00465B92" w:rsidRDefault="00D94CCE" w:rsidP="00D94CCE">
          <w:pPr>
            <w:pStyle w:val="C5F5B09C22CC4175B2DDE0AF5169F33F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ity</w:t>
          </w:r>
        </w:p>
      </w:docPartBody>
    </w:docPart>
    <w:docPart>
      <w:docPartPr>
        <w:name w:val="3E96FB1B72364D799C583F666EA3C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7BC69-891D-41C5-9D28-D88138FC4464}"/>
      </w:docPartPr>
      <w:docPartBody>
        <w:p w:rsidR="00465B92" w:rsidRDefault="00D94CCE" w:rsidP="00D94CCE">
          <w:pPr>
            <w:pStyle w:val="3E96FB1B72364D799C583F666EA3C9A39"/>
          </w:pPr>
          <w:r w:rsidRPr="00915CB3">
            <w:rPr>
              <w:rFonts w:ascii="Calibri" w:eastAsia="Times New Roman" w:hAnsi="Calibri" w:cs="Times New Roman"/>
              <w:color w:val="808080"/>
            </w:rPr>
            <w:t>Enter state</w:t>
          </w:r>
        </w:p>
      </w:docPartBody>
    </w:docPart>
    <w:docPart>
      <w:docPartPr>
        <w:name w:val="F932728666364D04809BAA0101351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7B5B-94D9-4124-AD43-7946503C2A4F}"/>
      </w:docPartPr>
      <w:docPartBody>
        <w:p w:rsidR="00465B92" w:rsidRDefault="00D94CCE" w:rsidP="00D94CCE">
          <w:pPr>
            <w:pStyle w:val="F932728666364D04809BAA01013512E99"/>
          </w:pPr>
          <w:r w:rsidRPr="00915CB3">
            <w:rPr>
              <w:rFonts w:ascii="Calibri" w:eastAsia="Times New Roman" w:hAnsi="Calibri" w:cs="Times New Roman"/>
              <w:color w:val="808080"/>
            </w:rPr>
            <w:t>Enter zip</w:t>
          </w:r>
        </w:p>
      </w:docPartBody>
    </w:docPart>
    <w:docPart>
      <w:docPartPr>
        <w:name w:val="0F26975884D047B5BC9FD22846ECF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DA038-30DC-4B16-91BF-BFF670D255BA}"/>
      </w:docPartPr>
      <w:docPartBody>
        <w:p w:rsidR="00465B92" w:rsidRDefault="00D94CCE" w:rsidP="00D94CCE">
          <w:pPr>
            <w:pStyle w:val="0F26975884D047B5BC9FD22846ECF9DB9"/>
          </w:pPr>
          <w:r w:rsidRPr="40BE4782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EB6B28FB837C488586029C3098D89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3CC4B-3207-400A-9A76-F2CBB09A684F}"/>
      </w:docPartPr>
      <w:docPartBody>
        <w:p w:rsidR="00465B92" w:rsidRDefault="00D94CCE" w:rsidP="00D94CCE">
          <w:pPr>
            <w:pStyle w:val="EB6B28FB837C488586029C3098D890F59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84F080933C2348BA97B0241F78505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77A86-1AD1-49C1-AE69-88A8DC29E6BF}"/>
      </w:docPartPr>
      <w:docPartBody>
        <w:p w:rsidR="00465B92" w:rsidRDefault="00D94CCE" w:rsidP="00D94CCE">
          <w:pPr>
            <w:pStyle w:val="84F080933C2348BA97B0241F785054049"/>
          </w:pPr>
          <w:r w:rsidRPr="00915CB3">
            <w:rPr>
              <w:rFonts w:ascii="Calibri" w:eastAsia="Times New Roman" w:hAnsi="Calibri" w:cs="Times New Roman"/>
              <w:color w:val="808080"/>
            </w:rPr>
            <w:t>Choose an item</w:t>
          </w:r>
        </w:p>
      </w:docPartBody>
    </w:docPart>
    <w:docPart>
      <w:docPartPr>
        <w:name w:val="EC98FE5A5F664DEBB7AC226EF830A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99570-E186-4C09-AAFD-7A66EE7690B4}"/>
      </w:docPartPr>
      <w:docPartBody>
        <w:p w:rsidR="00465B92" w:rsidRDefault="00D94CCE" w:rsidP="00D94CCE">
          <w:pPr>
            <w:pStyle w:val="EC98FE5A5F664DEBB7AC226EF830AD689"/>
          </w:pPr>
          <w:r w:rsidRPr="00915CB3">
            <w:rPr>
              <w:rFonts w:ascii="Calibri" w:eastAsia="Times New Roman" w:hAnsi="Calibri" w:cs="Times New Roman"/>
              <w:color w:val="808080"/>
            </w:rPr>
            <w:t>Enter first name</w:t>
          </w:r>
        </w:p>
      </w:docPartBody>
    </w:docPart>
    <w:docPart>
      <w:docPartPr>
        <w:name w:val="04400F91027341DC9A0F51709BA3E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E3EF8-D084-40D4-BE70-29E790E39CB2}"/>
      </w:docPartPr>
      <w:docPartBody>
        <w:p w:rsidR="00465B92" w:rsidRDefault="00D94CCE" w:rsidP="00D94CCE">
          <w:pPr>
            <w:pStyle w:val="04400F91027341DC9A0F51709BA3E1129"/>
          </w:pPr>
          <w:r w:rsidRPr="00915CB3">
            <w:rPr>
              <w:rFonts w:ascii="Calibri" w:eastAsia="Times New Roman" w:hAnsi="Calibri" w:cs="Times New Roman"/>
              <w:color w:val="808080"/>
            </w:rPr>
            <w:t>Enter middle name</w:t>
          </w:r>
        </w:p>
      </w:docPartBody>
    </w:docPart>
    <w:docPart>
      <w:docPartPr>
        <w:name w:val="1E97046E88B34159BF8794BF50F0E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216C0-CF82-482B-B138-983EB75D765A}"/>
      </w:docPartPr>
      <w:docPartBody>
        <w:p w:rsidR="00465B92" w:rsidRDefault="00D94CCE" w:rsidP="00D94CCE">
          <w:pPr>
            <w:pStyle w:val="1E97046E88B34159BF8794BF50F0EE999"/>
          </w:pPr>
          <w:r w:rsidRPr="00915CB3">
            <w:rPr>
              <w:rFonts w:ascii="Calibri" w:eastAsia="Times New Roman" w:hAnsi="Calibri" w:cs="Times New Roman"/>
              <w:color w:val="808080"/>
            </w:rPr>
            <w:t>Enter last name</w:t>
          </w:r>
        </w:p>
      </w:docPartBody>
    </w:docPart>
    <w:docPart>
      <w:docPartPr>
        <w:name w:val="5EC2AA2F6A4D4D3E9A40B68B8670A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86693-2BF2-4641-87F6-97A8418571CF}"/>
      </w:docPartPr>
      <w:docPartBody>
        <w:p w:rsidR="00465B92" w:rsidRDefault="00D94CCE" w:rsidP="00D94CCE">
          <w:pPr>
            <w:pStyle w:val="5EC2AA2F6A4D4D3E9A40B68B8670A625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redentials</w:t>
          </w:r>
        </w:p>
      </w:docPartBody>
    </w:docPart>
    <w:docPart>
      <w:docPartPr>
        <w:name w:val="264F4538DAAF4EE8A43138BBC3B12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8D163-7E01-4272-98AE-9219D8666818}"/>
      </w:docPartPr>
      <w:docPartBody>
        <w:p w:rsidR="00465B92" w:rsidRDefault="00D94CCE" w:rsidP="00D94CCE">
          <w:pPr>
            <w:pStyle w:val="264F4538DAAF4EE8A43138BBC3B12A0F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81420A47144943039CA639E092AF8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7C74F-68D6-4C9C-ADCD-7985C815EDAA}"/>
      </w:docPartPr>
      <w:docPartBody>
        <w:p w:rsidR="00465B92" w:rsidRDefault="00D94CCE" w:rsidP="00D94CCE">
          <w:pPr>
            <w:pStyle w:val="81420A47144943039CA639E092AF8BA7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FD6E51F1B30D441AB8F1B7A12387A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18BB-9212-4198-906C-7283FB809648}"/>
      </w:docPartPr>
      <w:docPartBody>
        <w:p w:rsidR="00465B92" w:rsidRDefault="00D94CCE" w:rsidP="00D94CCE">
          <w:pPr>
            <w:pStyle w:val="FD6E51F1B30D441AB8F1B7A12387A6E59"/>
          </w:pPr>
          <w:r w:rsidRPr="00915CB3">
            <w:rPr>
              <w:rFonts w:ascii="Calibri" w:eastAsia="Times New Roman" w:hAnsi="Calibri" w:cs="Times New Roman"/>
              <w:color w:val="808080"/>
            </w:rPr>
            <w:t xml:space="preserve">Enter address </w:t>
          </w:r>
        </w:p>
      </w:docPartBody>
    </w:docPart>
    <w:docPart>
      <w:docPartPr>
        <w:name w:val="DAE73DD5A7FE4F258E31E5948EE18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6B9E6-6550-46C8-9CD2-88FC85C726A5}"/>
      </w:docPartPr>
      <w:docPartBody>
        <w:p w:rsidR="00465B92" w:rsidRDefault="00D94CCE" w:rsidP="00D94CCE">
          <w:pPr>
            <w:pStyle w:val="DAE73DD5A7FE4F258E31E5948EE18547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ity</w:t>
          </w:r>
        </w:p>
      </w:docPartBody>
    </w:docPart>
    <w:docPart>
      <w:docPartPr>
        <w:name w:val="2EB84BD2977B4799A28B979B7FED6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1E8BC-41C2-436C-B524-75F563E89C97}"/>
      </w:docPartPr>
      <w:docPartBody>
        <w:p w:rsidR="00465B92" w:rsidRDefault="00D94CCE" w:rsidP="00D94CCE">
          <w:pPr>
            <w:pStyle w:val="2EB84BD2977B4799A28B979B7FED6EC19"/>
          </w:pPr>
          <w:r w:rsidRPr="00915CB3">
            <w:rPr>
              <w:rFonts w:ascii="Calibri" w:eastAsia="Times New Roman" w:hAnsi="Calibri" w:cs="Times New Roman"/>
              <w:color w:val="808080"/>
            </w:rPr>
            <w:t>Enter state</w:t>
          </w:r>
        </w:p>
      </w:docPartBody>
    </w:docPart>
    <w:docPart>
      <w:docPartPr>
        <w:name w:val="6A0DC1FF67134E039AE8DAB3CA709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6CD99-BFD1-49E7-BC8E-B374FCDFE1EE}"/>
      </w:docPartPr>
      <w:docPartBody>
        <w:p w:rsidR="00465B92" w:rsidRDefault="00D94CCE" w:rsidP="00D94CCE">
          <w:pPr>
            <w:pStyle w:val="6A0DC1FF67134E039AE8DAB3CA70903A9"/>
          </w:pPr>
          <w:r w:rsidRPr="00915CB3">
            <w:rPr>
              <w:rFonts w:ascii="Calibri" w:eastAsia="Times New Roman" w:hAnsi="Calibri" w:cs="Times New Roman"/>
              <w:color w:val="808080"/>
            </w:rPr>
            <w:t>Enter zip</w:t>
          </w:r>
        </w:p>
      </w:docPartBody>
    </w:docPart>
    <w:docPart>
      <w:docPartPr>
        <w:name w:val="06DB994F847044C0B82FAE8CEE8C6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49BFD-097F-4E8D-BECB-BF56EC76E33F}"/>
      </w:docPartPr>
      <w:docPartBody>
        <w:p w:rsidR="00465B92" w:rsidRDefault="00D94CCE" w:rsidP="00D94CCE">
          <w:pPr>
            <w:pStyle w:val="06DB994F847044C0B82FAE8CEE8C602C9"/>
          </w:pPr>
          <w:r w:rsidRPr="40BE4782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1DC9850C62A44D1E8CE7598224337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DF57B-ECE1-450D-9535-757162A99A66}"/>
      </w:docPartPr>
      <w:docPartBody>
        <w:p w:rsidR="00465B92" w:rsidRDefault="00D94CCE" w:rsidP="00D94CCE">
          <w:pPr>
            <w:pStyle w:val="1DC9850C62A44D1E8CE759822433745B9"/>
          </w:pPr>
          <w:r w:rsidRPr="00915CB3">
            <w:rPr>
              <w:rFonts w:ascii="Calibri" w:eastAsia="Times New Roman" w:hAnsi="Calibri" w:cs="Times New Roman"/>
              <w:color w:val="808080"/>
            </w:rPr>
            <w:t>Choose an item</w:t>
          </w:r>
        </w:p>
      </w:docPartBody>
    </w:docPart>
    <w:docPart>
      <w:docPartPr>
        <w:name w:val="CBC1FF5F8E024CBCB09D94C4CBBD3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80FC3-ED67-4BC5-8BA0-24480D673297}"/>
      </w:docPartPr>
      <w:docPartBody>
        <w:p w:rsidR="00465B92" w:rsidRDefault="00D94CCE" w:rsidP="00D94CCE">
          <w:pPr>
            <w:pStyle w:val="CBC1FF5F8E024CBCB09D94C4CBBD3FD69"/>
          </w:pPr>
          <w:r w:rsidRPr="00915CB3">
            <w:rPr>
              <w:rFonts w:ascii="Calibri" w:eastAsia="Times New Roman" w:hAnsi="Calibri" w:cs="Times New Roman"/>
              <w:color w:val="808080"/>
            </w:rPr>
            <w:t>Enter first name</w:t>
          </w:r>
        </w:p>
      </w:docPartBody>
    </w:docPart>
    <w:docPart>
      <w:docPartPr>
        <w:name w:val="B0ECDF1BD3C5403D887AD84371B11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0A0DF-5FC8-4AC1-9C32-653F1D222A5D}"/>
      </w:docPartPr>
      <w:docPartBody>
        <w:p w:rsidR="00465B92" w:rsidRDefault="00D94CCE" w:rsidP="00D94CCE">
          <w:pPr>
            <w:pStyle w:val="B0ECDF1BD3C5403D887AD84371B11B689"/>
          </w:pPr>
          <w:r w:rsidRPr="00915CB3">
            <w:rPr>
              <w:rFonts w:ascii="Calibri" w:eastAsia="Times New Roman" w:hAnsi="Calibri" w:cs="Times New Roman"/>
              <w:color w:val="808080"/>
            </w:rPr>
            <w:t>Enter middle name</w:t>
          </w:r>
        </w:p>
      </w:docPartBody>
    </w:docPart>
    <w:docPart>
      <w:docPartPr>
        <w:name w:val="E146A54186E94F4BB2A0BF35B9134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7EC02-2A05-4A55-8E39-41DBE68CB7DA}"/>
      </w:docPartPr>
      <w:docPartBody>
        <w:p w:rsidR="00465B92" w:rsidRDefault="00D94CCE" w:rsidP="00D94CCE">
          <w:pPr>
            <w:pStyle w:val="E146A54186E94F4BB2A0BF35B913458F9"/>
          </w:pPr>
          <w:r w:rsidRPr="00915CB3">
            <w:rPr>
              <w:rFonts w:ascii="Calibri" w:eastAsia="Times New Roman" w:hAnsi="Calibri" w:cs="Times New Roman"/>
              <w:color w:val="808080"/>
            </w:rPr>
            <w:t>Enter last name</w:t>
          </w:r>
        </w:p>
      </w:docPartBody>
    </w:docPart>
    <w:docPart>
      <w:docPartPr>
        <w:name w:val="814BFFA66EF84C09913AEB8B0C030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4947E-728C-4CA8-B6BB-DED02E203091}"/>
      </w:docPartPr>
      <w:docPartBody>
        <w:p w:rsidR="00465B92" w:rsidRDefault="00D94CCE" w:rsidP="00D94CCE">
          <w:pPr>
            <w:pStyle w:val="814BFFA66EF84C09913AEB8B0C03048B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redentials</w:t>
          </w:r>
        </w:p>
      </w:docPartBody>
    </w:docPart>
    <w:docPart>
      <w:docPartPr>
        <w:name w:val="C9C9CF67F1774674B4A33253CAD4F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C2644-E0AC-4266-BE9F-186BCF816BB4}"/>
      </w:docPartPr>
      <w:docPartBody>
        <w:p w:rsidR="00465B92" w:rsidRDefault="00D94CCE" w:rsidP="00D94CCE">
          <w:pPr>
            <w:pStyle w:val="C9C9CF67F1774674B4A33253CAD4FBF6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DB720DA1821A4004ABD6C150D80CA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58D54-AEB2-4A74-89DE-99AD7FB889E6}"/>
      </w:docPartPr>
      <w:docPartBody>
        <w:p w:rsidR="00465B92" w:rsidRDefault="00D94CCE" w:rsidP="00D94CCE">
          <w:pPr>
            <w:pStyle w:val="DB720DA1821A4004ABD6C150D80CA585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12EAF645A4D14000B73444C7EA469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47C72-D481-481A-81C4-1444FBB0BED6}"/>
      </w:docPartPr>
      <w:docPartBody>
        <w:p w:rsidR="00465B92" w:rsidRDefault="00D94CCE" w:rsidP="00D94CCE">
          <w:pPr>
            <w:pStyle w:val="12EAF645A4D14000B73444C7EA46933A9"/>
          </w:pPr>
          <w:r w:rsidRPr="00915CB3">
            <w:rPr>
              <w:rFonts w:ascii="Calibri" w:eastAsia="Times New Roman" w:hAnsi="Calibri" w:cs="Times New Roman"/>
              <w:color w:val="808080"/>
            </w:rPr>
            <w:t xml:space="preserve">Enter address </w:t>
          </w:r>
        </w:p>
      </w:docPartBody>
    </w:docPart>
    <w:docPart>
      <w:docPartPr>
        <w:name w:val="2B9D672F987B46FF81B1B165E89FB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E6CC5-336D-499C-89E1-61CB24A1572A}"/>
      </w:docPartPr>
      <w:docPartBody>
        <w:p w:rsidR="00465B92" w:rsidRDefault="00D94CCE" w:rsidP="00D94CCE">
          <w:pPr>
            <w:pStyle w:val="2B9D672F987B46FF81B1B165E89FB945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ity</w:t>
          </w:r>
        </w:p>
      </w:docPartBody>
    </w:docPart>
    <w:docPart>
      <w:docPartPr>
        <w:name w:val="2CAE98DF20064CC0BD27FD4749AA9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FC580-556A-4C46-98D0-AE2CD2FD39C6}"/>
      </w:docPartPr>
      <w:docPartBody>
        <w:p w:rsidR="00465B92" w:rsidRDefault="00D94CCE" w:rsidP="00D94CCE">
          <w:pPr>
            <w:pStyle w:val="2CAE98DF20064CC0BD27FD4749AA93069"/>
          </w:pPr>
          <w:r w:rsidRPr="00915CB3">
            <w:rPr>
              <w:rFonts w:ascii="Calibri" w:eastAsia="Times New Roman" w:hAnsi="Calibri" w:cs="Times New Roman"/>
              <w:color w:val="808080"/>
            </w:rPr>
            <w:t>Enter state</w:t>
          </w:r>
        </w:p>
      </w:docPartBody>
    </w:docPart>
    <w:docPart>
      <w:docPartPr>
        <w:name w:val="D6B5F39516F14DB8A72DC08A8F13F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24BEF-0BB5-4841-BBD2-19A016F9274F}"/>
      </w:docPartPr>
      <w:docPartBody>
        <w:p w:rsidR="00465B92" w:rsidRDefault="00D94CCE" w:rsidP="00D94CCE">
          <w:pPr>
            <w:pStyle w:val="D6B5F39516F14DB8A72DC08A8F13FF689"/>
          </w:pPr>
          <w:r w:rsidRPr="00915CB3">
            <w:rPr>
              <w:rFonts w:ascii="Calibri" w:eastAsia="Times New Roman" w:hAnsi="Calibri" w:cs="Times New Roman"/>
              <w:color w:val="808080"/>
            </w:rPr>
            <w:t>Enter zip</w:t>
          </w:r>
        </w:p>
      </w:docPartBody>
    </w:docPart>
    <w:docPart>
      <w:docPartPr>
        <w:name w:val="CD1325C3A3E64F498FDE679ACC32B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51862-E0FF-4433-9CCF-4CDC25DD01AF}"/>
      </w:docPartPr>
      <w:docPartBody>
        <w:p w:rsidR="00465B92" w:rsidRDefault="00D94CCE" w:rsidP="00D94CCE">
          <w:pPr>
            <w:pStyle w:val="CD1325C3A3E64F498FDE679ACC32BE5C9"/>
          </w:pPr>
          <w:r w:rsidRPr="40BE4782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47ECF65B2FEF4474AF64A086A988C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F39E3-1C1F-4F76-95D5-37D8954818F9}"/>
      </w:docPartPr>
      <w:docPartBody>
        <w:p w:rsidR="00465B92" w:rsidRDefault="00D94CCE" w:rsidP="00D94CCE">
          <w:pPr>
            <w:pStyle w:val="47ECF65B2FEF4474AF64A086A988C24A9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F104399AC87F40A897C70DE940E49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283CD-29A5-4C06-A0D2-DE9FD32AC84A}"/>
      </w:docPartPr>
      <w:docPartBody>
        <w:p w:rsidR="00465B92" w:rsidRDefault="00D94CCE" w:rsidP="00D94CCE">
          <w:pPr>
            <w:pStyle w:val="F104399AC87F40A897C70DE940E49C7A9"/>
          </w:pPr>
          <w:r w:rsidRPr="00915CB3">
            <w:rPr>
              <w:rFonts w:ascii="Calibri" w:eastAsia="Times New Roman" w:hAnsi="Calibri" w:cs="Times New Roman"/>
              <w:color w:val="808080"/>
            </w:rPr>
            <w:t>Choose an item</w:t>
          </w:r>
        </w:p>
      </w:docPartBody>
    </w:docPart>
    <w:docPart>
      <w:docPartPr>
        <w:name w:val="1328E278C3944FB8A9359F7AA15E6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A9B78-2AFA-480E-A0F7-A3153F0111AD}"/>
      </w:docPartPr>
      <w:docPartBody>
        <w:p w:rsidR="00465B92" w:rsidRDefault="00D94CCE" w:rsidP="00D94CCE">
          <w:pPr>
            <w:pStyle w:val="1328E278C3944FB8A9359F7AA15E6B979"/>
          </w:pPr>
          <w:r w:rsidRPr="00915CB3">
            <w:rPr>
              <w:rFonts w:ascii="Calibri" w:eastAsia="Times New Roman" w:hAnsi="Calibri" w:cs="Times New Roman"/>
              <w:color w:val="808080"/>
            </w:rPr>
            <w:t>Enter first name</w:t>
          </w:r>
        </w:p>
      </w:docPartBody>
    </w:docPart>
    <w:docPart>
      <w:docPartPr>
        <w:name w:val="FBEED51485D64D8FBD135CC604D67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BF915-8ABF-467D-AC6B-443CC2196139}"/>
      </w:docPartPr>
      <w:docPartBody>
        <w:p w:rsidR="00465B92" w:rsidRDefault="00D94CCE" w:rsidP="00D94CCE">
          <w:pPr>
            <w:pStyle w:val="FBEED51485D64D8FBD135CC604D670B69"/>
          </w:pPr>
          <w:r w:rsidRPr="00915CB3">
            <w:rPr>
              <w:rFonts w:ascii="Calibri" w:eastAsia="Times New Roman" w:hAnsi="Calibri" w:cs="Times New Roman"/>
              <w:color w:val="808080"/>
            </w:rPr>
            <w:t>Enter middle name</w:t>
          </w:r>
        </w:p>
      </w:docPartBody>
    </w:docPart>
    <w:docPart>
      <w:docPartPr>
        <w:name w:val="BB3AD57D44E34E9E81841AD45FDDE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BB441-8604-4099-98F7-22225E469052}"/>
      </w:docPartPr>
      <w:docPartBody>
        <w:p w:rsidR="00465B92" w:rsidRDefault="00D94CCE" w:rsidP="00D94CCE">
          <w:pPr>
            <w:pStyle w:val="BB3AD57D44E34E9E81841AD45FDDEB279"/>
          </w:pPr>
          <w:r w:rsidRPr="00915CB3">
            <w:rPr>
              <w:rFonts w:ascii="Calibri" w:eastAsia="Times New Roman" w:hAnsi="Calibri" w:cs="Times New Roman"/>
              <w:color w:val="808080"/>
            </w:rPr>
            <w:t>Enter last name</w:t>
          </w:r>
        </w:p>
      </w:docPartBody>
    </w:docPart>
    <w:docPart>
      <w:docPartPr>
        <w:name w:val="B86B3679EAE449BBBF9253679F114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B87EC-5E3C-40B9-8B96-57ACDF82598F}"/>
      </w:docPartPr>
      <w:docPartBody>
        <w:p w:rsidR="00465B92" w:rsidRDefault="00D94CCE" w:rsidP="00D94CCE">
          <w:pPr>
            <w:pStyle w:val="B86B3679EAE449BBBF9253679F114B30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redentials</w:t>
          </w:r>
        </w:p>
      </w:docPartBody>
    </w:docPart>
    <w:docPart>
      <w:docPartPr>
        <w:name w:val="66CAD24645484554803CF86FFBA94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B763B-E948-4A9E-A6E3-AB822A2EDBC2}"/>
      </w:docPartPr>
      <w:docPartBody>
        <w:p w:rsidR="00465B92" w:rsidRDefault="00D94CCE" w:rsidP="00D94CCE">
          <w:pPr>
            <w:pStyle w:val="66CAD24645484554803CF86FFBA94185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B57108E185604C2C9349E8F578884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EC87A-C837-4BDA-B86A-55866C142CD0}"/>
      </w:docPartPr>
      <w:docPartBody>
        <w:p w:rsidR="00465B92" w:rsidRDefault="00D94CCE" w:rsidP="00D94CCE">
          <w:pPr>
            <w:pStyle w:val="B57108E185604C2C9349E8F57888433C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A7827FB33D2343E196E1BBCA5B189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9C0F7-8BB3-44D6-BC5D-56A5B43D644A}"/>
      </w:docPartPr>
      <w:docPartBody>
        <w:p w:rsidR="00465B92" w:rsidRDefault="00D94CCE" w:rsidP="00D94CCE">
          <w:pPr>
            <w:pStyle w:val="A7827FB33D2343E196E1BBCA5B1892949"/>
          </w:pPr>
          <w:r w:rsidRPr="00915CB3">
            <w:rPr>
              <w:rFonts w:ascii="Calibri" w:eastAsia="Times New Roman" w:hAnsi="Calibri" w:cs="Times New Roman"/>
              <w:color w:val="808080"/>
            </w:rPr>
            <w:t xml:space="preserve">Enter address </w:t>
          </w:r>
        </w:p>
      </w:docPartBody>
    </w:docPart>
    <w:docPart>
      <w:docPartPr>
        <w:name w:val="2BBE8B09B355405184F0114B4C898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C3C03-D4B5-4133-9E19-E64B153AEF85}"/>
      </w:docPartPr>
      <w:docPartBody>
        <w:p w:rsidR="00465B92" w:rsidRDefault="00D94CCE" w:rsidP="00D94CCE">
          <w:pPr>
            <w:pStyle w:val="2BBE8B09B355405184F0114B4C898B469"/>
          </w:pPr>
          <w:r w:rsidRPr="00915CB3">
            <w:rPr>
              <w:rFonts w:ascii="Calibri" w:eastAsia="Times New Roman" w:hAnsi="Calibri" w:cs="Times New Roman"/>
              <w:color w:val="808080"/>
            </w:rPr>
            <w:t>Enter city</w:t>
          </w:r>
        </w:p>
      </w:docPartBody>
    </w:docPart>
    <w:docPart>
      <w:docPartPr>
        <w:name w:val="A203DA1235A14BF386E493F7AF2AD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0AFCA-24D7-4394-9522-A9421913C05F}"/>
      </w:docPartPr>
      <w:docPartBody>
        <w:p w:rsidR="00465B92" w:rsidRDefault="00D94CCE" w:rsidP="00D94CCE">
          <w:pPr>
            <w:pStyle w:val="A203DA1235A14BF386E493F7AF2AD9839"/>
          </w:pPr>
          <w:r w:rsidRPr="00915CB3">
            <w:rPr>
              <w:rFonts w:ascii="Calibri" w:eastAsia="Times New Roman" w:hAnsi="Calibri" w:cs="Times New Roman"/>
              <w:color w:val="808080"/>
            </w:rPr>
            <w:t>Enter state</w:t>
          </w:r>
        </w:p>
      </w:docPartBody>
    </w:docPart>
    <w:docPart>
      <w:docPartPr>
        <w:name w:val="02420F16449A4EA1A58D7238B2ED4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A7034-806C-4CCB-94D0-1F465AA7F1C0}"/>
      </w:docPartPr>
      <w:docPartBody>
        <w:p w:rsidR="00465B92" w:rsidRDefault="00D94CCE" w:rsidP="00D94CCE">
          <w:pPr>
            <w:pStyle w:val="02420F16449A4EA1A58D7238B2ED410E9"/>
          </w:pPr>
          <w:r w:rsidRPr="00915CB3">
            <w:rPr>
              <w:rFonts w:ascii="Calibri" w:eastAsia="Times New Roman" w:hAnsi="Calibri" w:cs="Times New Roman"/>
              <w:color w:val="808080"/>
            </w:rPr>
            <w:t>Enter zip</w:t>
          </w:r>
        </w:p>
      </w:docPartBody>
    </w:docPart>
    <w:docPart>
      <w:docPartPr>
        <w:name w:val="0200465BE49C460686E1483F49454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C57FC-2A96-4396-B1FA-2EC04E354EF2}"/>
      </w:docPartPr>
      <w:docPartBody>
        <w:p w:rsidR="00465B92" w:rsidRDefault="00D94CCE" w:rsidP="00D94CCE">
          <w:pPr>
            <w:pStyle w:val="0200465BE49C460686E1483F494542D59"/>
          </w:pPr>
          <w:r w:rsidRPr="40BE4782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B46A83D311FC4FC68A891710010DE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F6CCE-353F-4CCB-A86F-9F4837E087BB}"/>
      </w:docPartPr>
      <w:docPartBody>
        <w:p w:rsidR="00465B92" w:rsidRDefault="00D94CCE" w:rsidP="00D94CCE">
          <w:pPr>
            <w:pStyle w:val="B46A83D311FC4FC68A891710010DECA29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E3EFE3392405416599149CD4A4E25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3DCBB-36B4-49A3-841F-AAF975C04BEC}"/>
      </w:docPartPr>
      <w:docPartBody>
        <w:p w:rsidR="00465B92" w:rsidRDefault="00D94CCE" w:rsidP="00D94CCE">
          <w:pPr>
            <w:pStyle w:val="E3EFE3392405416599149CD4A4E2556A9"/>
          </w:pPr>
          <w:r w:rsidRPr="00915CB3">
            <w:rPr>
              <w:rFonts w:ascii="Calibri" w:eastAsia="Times New Roman" w:hAnsi="Calibri" w:cs="Times New Roman"/>
              <w:color w:val="808080"/>
            </w:rPr>
            <w:t>Choose an item</w:t>
          </w:r>
        </w:p>
      </w:docPartBody>
    </w:docPart>
    <w:docPart>
      <w:docPartPr>
        <w:name w:val="F5903C7D56FB43E987289559A2F0D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E6138-794C-4D87-9629-26F30E378D04}"/>
      </w:docPartPr>
      <w:docPartBody>
        <w:p w:rsidR="00465B92" w:rsidRDefault="00D94CCE" w:rsidP="00D94CCE">
          <w:pPr>
            <w:pStyle w:val="F5903C7D56FB43E987289559A2F0D5AA9"/>
          </w:pPr>
          <w:r w:rsidRPr="00915CB3">
            <w:rPr>
              <w:rFonts w:ascii="Calibri" w:eastAsia="Times New Roman" w:hAnsi="Calibri" w:cs="Times New Roman"/>
              <w:color w:val="808080"/>
            </w:rPr>
            <w:t>Enter name</w:t>
          </w:r>
        </w:p>
      </w:docPartBody>
    </w:docPart>
    <w:docPart>
      <w:docPartPr>
        <w:name w:val="7C78FCEC715D43AD9AF1EC9A13A49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7C52C-FA48-4581-B5B1-F2BA926D217C}"/>
      </w:docPartPr>
      <w:docPartBody>
        <w:p w:rsidR="00465B92" w:rsidRDefault="00D94CCE" w:rsidP="00D94CCE">
          <w:pPr>
            <w:pStyle w:val="7C78FCEC715D43AD9AF1EC9A13A49D74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19DBA201420A476A999598D9C106F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DD7E3-255E-4057-A4F4-743B06785453}"/>
      </w:docPartPr>
      <w:docPartBody>
        <w:p w:rsidR="00465B92" w:rsidRDefault="00D94CCE" w:rsidP="00D94CCE">
          <w:pPr>
            <w:pStyle w:val="19DBA201420A476A999598D9C106F84F9"/>
          </w:pPr>
          <w:r w:rsidRPr="00915CB3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5526E352C56845BCBC4910F12E6B4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E94-44DE-4E83-B783-2C715354791D}"/>
      </w:docPartPr>
      <w:docPartBody>
        <w:p w:rsidR="00465B92" w:rsidRDefault="00D94CCE" w:rsidP="00D94CCE">
          <w:pPr>
            <w:pStyle w:val="5526E352C56845BCBC4910F12E6B46F09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4F86955888F54C1A99F4788E0117E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32781-D972-4594-A7F2-52F4D813AFCF}"/>
      </w:docPartPr>
      <w:docPartBody>
        <w:p w:rsidR="00465B92" w:rsidRDefault="00D94CCE" w:rsidP="00D94CCE">
          <w:pPr>
            <w:pStyle w:val="4F86955888F54C1A99F4788E0117E2A9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F6E072B55D7F45088841136FB1C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FC70E-987C-4A13-AAEE-B4D44F9F6B09}"/>
      </w:docPartPr>
      <w:docPartBody>
        <w:p w:rsidR="00465B92" w:rsidRDefault="00D94CCE" w:rsidP="00D94CCE">
          <w:pPr>
            <w:pStyle w:val="F6E072B55D7F45088841136FB1CAC7759"/>
          </w:pPr>
          <w:r w:rsidRPr="00915CB3">
            <w:rPr>
              <w:rFonts w:ascii="Calibri" w:eastAsia="Times New Roman" w:hAnsi="Calibri" w:cs="Times New Roman"/>
              <w:color w:val="808080"/>
            </w:rPr>
            <w:t>Choose an item</w:t>
          </w:r>
        </w:p>
      </w:docPartBody>
    </w:docPart>
    <w:docPart>
      <w:docPartPr>
        <w:name w:val="10DA12C93E684A8B850C3A421A734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ADEC4-CF5D-4293-9AB4-8F81F6B62E95}"/>
      </w:docPartPr>
      <w:docPartBody>
        <w:p w:rsidR="00465B92" w:rsidRDefault="00D94CCE" w:rsidP="00D94CCE">
          <w:pPr>
            <w:pStyle w:val="10DA12C93E684A8B850C3A421A73418A9"/>
          </w:pPr>
          <w:r w:rsidRPr="00915CB3">
            <w:rPr>
              <w:rFonts w:ascii="Calibri" w:eastAsia="Times New Roman" w:hAnsi="Calibri" w:cs="Times New Roman"/>
              <w:color w:val="808080"/>
            </w:rPr>
            <w:t>Enter name</w:t>
          </w:r>
        </w:p>
      </w:docPartBody>
    </w:docPart>
    <w:docPart>
      <w:docPartPr>
        <w:name w:val="A786BAC3C8A84A66AF1DC9D62D2CA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AA2DD-3FBC-4FA4-AF2C-521036301AD0}"/>
      </w:docPartPr>
      <w:docPartBody>
        <w:p w:rsidR="00465B92" w:rsidRDefault="00D94CCE" w:rsidP="00D94CCE">
          <w:pPr>
            <w:pStyle w:val="A786BAC3C8A84A66AF1DC9D62D2CA2D8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FD12ED84ABDB4DBCB6937FB1CDD20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98AF6-B620-41CB-8AFC-C65E84B5228F}"/>
      </w:docPartPr>
      <w:docPartBody>
        <w:p w:rsidR="00465B92" w:rsidRDefault="00D94CCE" w:rsidP="00D94CCE">
          <w:pPr>
            <w:pStyle w:val="FD12ED84ABDB4DBCB6937FB1CDD204A99"/>
          </w:pPr>
          <w:r w:rsidRPr="00915CB3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E03F1E538B5C406AAA34C61BE7AC6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1F0CC-D471-41A3-8B29-6AAA8C970AD1}"/>
      </w:docPartPr>
      <w:docPartBody>
        <w:p w:rsidR="00465B92" w:rsidRDefault="00D94CCE" w:rsidP="00D94CCE">
          <w:pPr>
            <w:pStyle w:val="E03F1E538B5C406AAA34C61BE7AC69C49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3310DCBB5C1C4EBE82A2E1F5CA481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4EB1B-B1C9-4F68-927F-6CDCF80D8644}"/>
      </w:docPartPr>
      <w:docPartBody>
        <w:p w:rsidR="00465B92" w:rsidRDefault="00D94CCE" w:rsidP="00D94CCE">
          <w:pPr>
            <w:pStyle w:val="3310DCBB5C1C4EBE82A2E1F5CA481608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FCC37D3E4CDF4F5EAE44EE61B7B9A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6EB1A-C234-4DBA-84D0-CD6C4262F6A8}"/>
      </w:docPartPr>
      <w:docPartBody>
        <w:p w:rsidR="00465B92" w:rsidRDefault="00D94CCE" w:rsidP="00D94CCE">
          <w:pPr>
            <w:pStyle w:val="FCC37D3E4CDF4F5EAE44EE61B7B9A47C9"/>
          </w:pPr>
          <w:r w:rsidRPr="00915CB3">
            <w:rPr>
              <w:rFonts w:ascii="Calibri" w:eastAsia="Times New Roman" w:hAnsi="Calibri" w:cs="Times New Roman"/>
              <w:color w:val="808080"/>
            </w:rPr>
            <w:t>Choose an item</w:t>
          </w:r>
        </w:p>
      </w:docPartBody>
    </w:docPart>
    <w:docPart>
      <w:docPartPr>
        <w:name w:val="3D237F1FFF8E45A5A496E1ED69F18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60B51-55EE-45FC-936A-BFBE321E3A2D}"/>
      </w:docPartPr>
      <w:docPartBody>
        <w:p w:rsidR="00465B92" w:rsidRDefault="00D94CCE" w:rsidP="00D94CCE">
          <w:pPr>
            <w:pStyle w:val="3D237F1FFF8E45A5A496E1ED69F18EAB9"/>
          </w:pPr>
          <w:r w:rsidRPr="00915CB3">
            <w:rPr>
              <w:rFonts w:ascii="Calibri" w:eastAsia="Times New Roman" w:hAnsi="Calibri" w:cs="Times New Roman"/>
              <w:color w:val="808080"/>
            </w:rPr>
            <w:t>Enter name</w:t>
          </w:r>
        </w:p>
      </w:docPartBody>
    </w:docPart>
    <w:docPart>
      <w:docPartPr>
        <w:name w:val="D16722CA62394FB39444AC5F5D2E0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6C641-E614-456F-8BCA-86BBAFCC0461}"/>
      </w:docPartPr>
      <w:docPartBody>
        <w:p w:rsidR="00465B92" w:rsidRDefault="00D94CCE" w:rsidP="00D94CCE">
          <w:pPr>
            <w:pStyle w:val="D16722CA62394FB39444AC5F5D2E07C1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itle</w:t>
          </w:r>
        </w:p>
      </w:docPartBody>
    </w:docPart>
    <w:docPart>
      <w:docPartPr>
        <w:name w:val="86C5AD6808CA44B5A6F8AFB291F88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CD410-6CC2-42FA-9561-840FB058AEC8}"/>
      </w:docPartPr>
      <w:docPartBody>
        <w:p w:rsidR="00465B92" w:rsidRDefault="00D94CCE" w:rsidP="00D94CCE">
          <w:pPr>
            <w:pStyle w:val="86C5AD6808CA44B5A6F8AFB291F885F09"/>
          </w:pPr>
          <w:r w:rsidRPr="00915CB3">
            <w:rPr>
              <w:rFonts w:ascii="Calibri" w:eastAsia="Times New Roman" w:hAnsi="Calibri" w:cs="Times New Roman"/>
              <w:color w:val="808080"/>
            </w:rPr>
            <w:t>Enter phone #</w:t>
          </w:r>
        </w:p>
      </w:docPartBody>
    </w:docPart>
    <w:docPart>
      <w:docPartPr>
        <w:name w:val="29BF3B2FA82B4A95AFB9CE60FC5FB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B76AE-CC0C-4F41-AF6D-B89BB5585016}"/>
      </w:docPartPr>
      <w:docPartBody>
        <w:p w:rsidR="00465B92" w:rsidRDefault="00D94CCE" w:rsidP="00D94CCE">
          <w:pPr>
            <w:pStyle w:val="29BF3B2FA82B4A95AFB9CE60FC5FBB0C9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8C2FB01CB5F2478AA2D93C5F74514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4B0BA-514B-4056-A114-D22A07495D4C}"/>
      </w:docPartPr>
      <w:docPartBody>
        <w:p w:rsidR="00465B92" w:rsidRDefault="00D94CCE" w:rsidP="00D94CCE">
          <w:pPr>
            <w:pStyle w:val="8C2FB01CB5F2478AA2D93C5F74514E629"/>
          </w:pPr>
          <w:r w:rsidRPr="00915CB3">
            <w:rPr>
              <w:rFonts w:ascii="Calibri" w:eastAsia="Times New Roman" w:hAnsi="Calibri" w:cs="Times New Roman"/>
              <w:color w:val="808080"/>
            </w:rPr>
            <w:t>Enter %</w:t>
          </w:r>
        </w:p>
      </w:docPartBody>
    </w:docPart>
    <w:docPart>
      <w:docPartPr>
        <w:name w:val="50DD6997A6884424999491B0ACC95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E1864-165E-4FB4-A95A-8E83F13084C3}"/>
      </w:docPartPr>
      <w:docPartBody>
        <w:p w:rsidR="00465B92" w:rsidRDefault="00D94CCE" w:rsidP="00D94CCE">
          <w:pPr>
            <w:pStyle w:val="50DD6997A6884424999491B0ACC95CEC9"/>
          </w:pPr>
          <w:r w:rsidRPr="00915CB3">
            <w:rPr>
              <w:rFonts w:ascii="Calibri" w:eastAsia="Times New Roman" w:hAnsi="Calibri" w:cs="Times New Roman"/>
              <w:color w:val="808080"/>
            </w:rPr>
            <w:t>Enter text</w:t>
          </w:r>
        </w:p>
      </w:docPartBody>
    </w:docPart>
    <w:docPart>
      <w:docPartPr>
        <w:name w:val="4070ED3B488E48868582A87610ED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7695B-546B-4934-87C7-BD2C28C5E0D1}"/>
      </w:docPartPr>
      <w:docPartBody>
        <w:p w:rsidR="00465B92" w:rsidRDefault="00D94CCE" w:rsidP="00D94CCE">
          <w:pPr>
            <w:pStyle w:val="4070ED3B488E48868582A87610EDBCA89"/>
          </w:pPr>
          <w:r w:rsidRPr="6874B74E">
            <w:rPr>
              <w:rFonts w:ascii="Calibri" w:eastAsia="Times New Roman" w:hAnsi="Calibri" w:cs="Times New Roman"/>
              <w:color w:val="808080" w:themeColor="background1" w:themeShade="80"/>
            </w:rPr>
            <w:t>Enter text</w:t>
          </w:r>
        </w:p>
      </w:docPartBody>
    </w:docPart>
    <w:docPart>
      <w:docPartPr>
        <w:name w:val="3E79AF0143FA4985B918CE4016948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541E3-5541-4F45-932A-C6EF695958C1}"/>
      </w:docPartPr>
      <w:docPartBody>
        <w:p w:rsidR="00121A57" w:rsidRDefault="00D94CCE" w:rsidP="00D94CCE">
          <w:pPr>
            <w:pStyle w:val="3E79AF0143FA4985B918CE4016948AD97"/>
          </w:pPr>
          <w:r w:rsidRPr="004B7F2B">
            <w:rPr>
              <w:rStyle w:val="PlaceholderText"/>
            </w:rPr>
            <w:t>Address 2</w:t>
          </w:r>
        </w:p>
      </w:docPartBody>
    </w:docPart>
    <w:docPart>
      <w:docPartPr>
        <w:name w:val="80B9A7349C8148BD992E186ABF35A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BC4B7-DA51-48BC-8D6F-415A083C04FB}"/>
      </w:docPartPr>
      <w:docPartBody>
        <w:p w:rsidR="00121A57" w:rsidRDefault="00D94CCE" w:rsidP="00D94CCE">
          <w:pPr>
            <w:pStyle w:val="80B9A7349C8148BD992E186ABF35A29F7"/>
          </w:pPr>
          <w:r w:rsidRPr="004B7F2B">
            <w:rPr>
              <w:rStyle w:val="PlaceholderText"/>
            </w:rPr>
            <w:t>City, State and Zip</w:t>
          </w:r>
        </w:p>
      </w:docPartBody>
    </w:docPart>
    <w:docPart>
      <w:docPartPr>
        <w:name w:val="001313DB548249B3B7356A1CCA74D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06653-9829-4AD6-A823-3F77DE0427FB}"/>
      </w:docPartPr>
      <w:docPartBody>
        <w:p w:rsidR="00121A57" w:rsidRDefault="00D94CCE" w:rsidP="00D94CCE">
          <w:pPr>
            <w:pStyle w:val="001313DB548249B3B7356A1CCA74D0597"/>
          </w:pPr>
          <w:r w:rsidRPr="004B7F2B">
            <w:rPr>
              <w:rStyle w:val="PlaceholderText"/>
            </w:rPr>
            <w:t>Email</w:t>
          </w:r>
        </w:p>
      </w:docPartBody>
    </w:docPart>
    <w:docPart>
      <w:docPartPr>
        <w:name w:val="8C28A347A0784A41AE5A3B9413C8F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5AD19-B57B-4DF6-83A0-AEC08BBC6386}"/>
      </w:docPartPr>
      <w:docPartBody>
        <w:p w:rsidR="00121A57" w:rsidRDefault="00D94CCE" w:rsidP="00D94CCE">
          <w:pPr>
            <w:pStyle w:val="8C28A347A0784A41AE5A3B9413C8F98C7"/>
          </w:pPr>
          <w:r w:rsidRPr="004B7F2B">
            <w:rPr>
              <w:rStyle w:val="PlaceholderText"/>
            </w:rPr>
            <w:t>Phone</w:t>
          </w:r>
        </w:p>
      </w:docPartBody>
    </w:docPart>
    <w:docPart>
      <w:docPartPr>
        <w:name w:val="14A6878FA4784E89A1AD3326E8114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7826C-FD2B-426A-BA57-AC51115984A9}"/>
      </w:docPartPr>
      <w:docPartBody>
        <w:p w:rsidR="00121A57" w:rsidRDefault="00D94CCE" w:rsidP="00D94CCE">
          <w:pPr>
            <w:pStyle w:val="14A6878FA4784E89A1AD3326E811495F6"/>
          </w:pPr>
          <w:r>
            <w:rPr>
              <w:rStyle w:val="PlaceholderText"/>
            </w:rPr>
            <w:t>Institution</w:t>
          </w:r>
          <w:r w:rsidRPr="004B7F2B">
            <w:rPr>
              <w:rStyle w:val="PlaceholderText"/>
            </w:rPr>
            <w:t xml:space="preserve"> Name</w:t>
          </w:r>
        </w:p>
      </w:docPartBody>
    </w:docPart>
    <w:docPart>
      <w:docPartPr>
        <w:name w:val="D245A80620D3441882678C9C79E02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89BF8-85BB-4ABF-87E3-2837F3073314}"/>
      </w:docPartPr>
      <w:docPartBody>
        <w:p w:rsidR="00121A57" w:rsidRDefault="00D94CCE" w:rsidP="00D94CCE">
          <w:pPr>
            <w:pStyle w:val="D245A80620D3441882678C9C79E0289A6"/>
          </w:pPr>
          <w:r>
            <w:rPr>
              <w:rStyle w:val="PlaceholderText"/>
            </w:rPr>
            <w:t>Location of Institution</w:t>
          </w:r>
        </w:p>
      </w:docPartBody>
    </w:docPart>
    <w:docPart>
      <w:docPartPr>
        <w:name w:val="53F5F46F3CCB4E289F47D9BAEFC0B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39AF4-A992-45FF-BB90-813AFE00844A}"/>
      </w:docPartPr>
      <w:docPartBody>
        <w:p w:rsidR="00121A57" w:rsidRDefault="00D94CCE" w:rsidP="00D94CCE">
          <w:pPr>
            <w:pStyle w:val="53F5F46F3CCB4E289F47D9BAEFC0B54E6"/>
          </w:pPr>
          <w:bookmarkStart w:id="0" w:name="_Hlk214378530"/>
          <w:r w:rsidRPr="004B7F2B">
            <w:rPr>
              <w:rStyle w:val="PlaceholderText"/>
            </w:rPr>
            <w:t>Chief Administrative Name and Credentials</w:t>
          </w:r>
          <w:bookmarkEnd w:id="0"/>
        </w:p>
      </w:docPartBody>
    </w:docPart>
    <w:docPart>
      <w:docPartPr>
        <w:name w:val="A59139B070644AD2B5B0BF9347FF8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CD884-555B-4A01-8394-1AA383E0BEFA}"/>
      </w:docPartPr>
      <w:docPartBody>
        <w:p w:rsidR="00121A57" w:rsidRDefault="00D94CCE" w:rsidP="00D94CCE">
          <w:pPr>
            <w:pStyle w:val="A59139B070644AD2B5B0BF9347FF8B9E6"/>
          </w:pPr>
          <w:r w:rsidRPr="004B7F2B">
            <w:rPr>
              <w:rStyle w:val="PlaceholderText"/>
            </w:rPr>
            <w:t>CAO Institutional Title</w:t>
          </w:r>
        </w:p>
      </w:docPartBody>
    </w:docPart>
    <w:docPart>
      <w:docPartPr>
        <w:name w:val="993AD340E1B94B00A17AAE15DB4C6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47BE7-2753-4C4B-A6A3-C3ACC6C16288}"/>
      </w:docPartPr>
      <w:docPartBody>
        <w:p w:rsidR="00121A57" w:rsidRDefault="00D94CCE" w:rsidP="00D94CCE">
          <w:pPr>
            <w:pStyle w:val="993AD340E1B94B00A17AAE15DB4C619E6"/>
          </w:pPr>
          <w:r w:rsidRPr="004B7F2B">
            <w:rPr>
              <w:rStyle w:val="PlaceholderText"/>
            </w:rPr>
            <w:t>Address 1</w:t>
          </w:r>
        </w:p>
      </w:docPartBody>
    </w:docPart>
    <w:docPart>
      <w:docPartPr>
        <w:name w:val="7BB6FD2E9299431C801602A9783AB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D8BA8-6B36-4A88-BF91-3801E5159255}"/>
      </w:docPartPr>
      <w:docPartBody>
        <w:p w:rsidR="00121A57" w:rsidRDefault="00D94CCE" w:rsidP="00D94CCE">
          <w:pPr>
            <w:pStyle w:val="7BB6FD2E9299431C801602A9783AB8BF6"/>
          </w:pPr>
          <w:r>
            <w:rPr>
              <w:rStyle w:val="PlaceholderText"/>
            </w:rPr>
            <w:t>Official Program Name</w:t>
          </w:r>
        </w:p>
      </w:docPartBody>
    </w:docPart>
    <w:docPart>
      <w:docPartPr>
        <w:name w:val="7A058191477B48FA9F2CF1AC867FB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9AAA-290B-4E41-B145-7F02A0CF1751}"/>
      </w:docPartPr>
      <w:docPartBody>
        <w:p w:rsidR="00121A57" w:rsidRDefault="00D94CCE" w:rsidP="00D94CCE">
          <w:pPr>
            <w:pStyle w:val="7A058191477B48FA9F2CF1AC867FB0EA6"/>
          </w:pPr>
          <w:r>
            <w:rPr>
              <w:rStyle w:val="PlaceholderText"/>
            </w:rPr>
            <w:t>Administrative Location Address</w:t>
          </w:r>
        </w:p>
      </w:docPartBody>
    </w:docPart>
    <w:docPart>
      <w:docPartPr>
        <w:name w:val="9F49A9CF15714E4A8B16D69EA1491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B8688-1FD1-4C66-9E50-5D654CD14ACC}"/>
      </w:docPartPr>
      <w:docPartBody>
        <w:p w:rsidR="00121A57" w:rsidRDefault="00D94CCE" w:rsidP="00D94CCE">
          <w:pPr>
            <w:pStyle w:val="9F49A9CF15714E4A8B16D69EA149140B6"/>
          </w:pPr>
          <w:r>
            <w:rPr>
              <w:rStyle w:val="PlaceholderText"/>
            </w:rPr>
            <w:t>Anticipated (future) or actual (past) program initial implementation date</w:t>
          </w:r>
        </w:p>
      </w:docPartBody>
    </w:docPart>
    <w:docPart>
      <w:docPartPr>
        <w:name w:val="7A325F7980914327916009CE56FF9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9890E-5AEE-49BD-8BDF-AEFD71256634}"/>
      </w:docPartPr>
      <w:docPartBody>
        <w:p w:rsidR="00121A57" w:rsidRDefault="00D94CCE" w:rsidP="00D94CCE">
          <w:pPr>
            <w:pStyle w:val="7A325F7980914327916009CE56FF94F36"/>
          </w:pPr>
          <w:r>
            <w:rPr>
              <w:rStyle w:val="PlaceholderText"/>
            </w:rPr>
            <w:t>Intended length of program</w:t>
          </w:r>
        </w:p>
      </w:docPartBody>
    </w:docPart>
    <w:docPart>
      <w:docPartPr>
        <w:name w:val="37FE3C7519C24CBEAED9912FB97C9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37B5B-560B-4C33-A3DA-74F5ED5D9D4A}"/>
      </w:docPartPr>
      <w:docPartBody>
        <w:p w:rsidR="00121A57" w:rsidRDefault="00D94CCE" w:rsidP="00D94CCE">
          <w:pPr>
            <w:pStyle w:val="37FE3C7519C24CBEAED9912FB97C91E16"/>
          </w:pPr>
          <w:r>
            <w:rPr>
              <w:rStyle w:val="PlaceholderText"/>
            </w:rPr>
            <w:t>Current total number of learners (if applicable)</w:t>
          </w:r>
        </w:p>
      </w:docPartBody>
    </w:docPart>
    <w:docPart>
      <w:docPartPr>
        <w:name w:val="9C02F77D2C3D47968C06AEB4562E4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2DC9A-7379-40D8-8001-6EAC98641BD1}"/>
      </w:docPartPr>
      <w:docPartBody>
        <w:p w:rsidR="00121A57" w:rsidRDefault="00D94CCE" w:rsidP="00D94CCE">
          <w:pPr>
            <w:pStyle w:val="9C02F77D2C3D47968C06AEB4562E4AD46"/>
          </w:pPr>
          <w:r w:rsidRPr="004B7F2B">
            <w:rPr>
              <w:rStyle w:val="PlaceholderText"/>
            </w:rPr>
            <w:t xml:space="preserve">Address </w:t>
          </w:r>
          <w:r>
            <w:rPr>
              <w:rStyle w:val="PlaceholderText"/>
            </w:rPr>
            <w:t>1</w:t>
          </w:r>
        </w:p>
      </w:docPartBody>
    </w:docPart>
    <w:docPart>
      <w:docPartPr>
        <w:name w:val="B0608FD80FC14A52B469AC399309E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0537-0BF5-415B-BA62-78B62102BD16}"/>
      </w:docPartPr>
      <w:docPartBody>
        <w:p w:rsidR="00121A57" w:rsidRDefault="00D94CCE" w:rsidP="00D94CCE">
          <w:pPr>
            <w:pStyle w:val="B0608FD80FC14A52B469AC399309E9346"/>
          </w:pPr>
          <w:r w:rsidRPr="004B7F2B">
            <w:rPr>
              <w:rStyle w:val="PlaceholderText"/>
            </w:rPr>
            <w:t>City, State and Zip</w:t>
          </w:r>
        </w:p>
      </w:docPartBody>
    </w:docPart>
    <w:docPart>
      <w:docPartPr>
        <w:name w:val="A7C62ED3E9C548B3A76EB80799DE0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EDAD4-487D-43C2-A585-16C9C5C0AFFE}"/>
      </w:docPartPr>
      <w:docPartBody>
        <w:p w:rsidR="00121A57" w:rsidRDefault="00D94CCE" w:rsidP="00D94CCE">
          <w:pPr>
            <w:pStyle w:val="A7C62ED3E9C548B3A76EB80799DE01786"/>
          </w:pPr>
          <w:r w:rsidRPr="004B7F2B">
            <w:rPr>
              <w:rStyle w:val="PlaceholderText"/>
            </w:rPr>
            <w:t>Email</w:t>
          </w:r>
        </w:p>
      </w:docPartBody>
    </w:docPart>
    <w:docPart>
      <w:docPartPr>
        <w:name w:val="2788F03845064033B5A477349862B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BCEB0-942D-4FC7-AECA-032BD40AD39A}"/>
      </w:docPartPr>
      <w:docPartBody>
        <w:p w:rsidR="00121A57" w:rsidRDefault="00D94CCE" w:rsidP="00D94CCE">
          <w:pPr>
            <w:pStyle w:val="2788F03845064033B5A477349862B9A86"/>
          </w:pPr>
          <w:r w:rsidRPr="004B7F2B">
            <w:rPr>
              <w:rStyle w:val="PlaceholderText"/>
            </w:rPr>
            <w:t>Phone</w:t>
          </w:r>
        </w:p>
      </w:docPartBody>
    </w:docPart>
    <w:docPart>
      <w:docPartPr>
        <w:name w:val="F1B9E276341A4CA6978C1A7573D4A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7BD21-67FE-42B5-8F09-956FD539EF2D}"/>
      </w:docPartPr>
      <w:docPartBody>
        <w:p w:rsidR="00121A57" w:rsidRDefault="00D94CCE" w:rsidP="00D94CCE">
          <w:pPr>
            <w:pStyle w:val="F1B9E276341A4CA6978C1A7573D4A5EF6"/>
          </w:pPr>
          <w:r>
            <w:rPr>
              <w:rStyle w:val="PlaceholderText"/>
            </w:rPr>
            <w:t>Program Director name and credentials</w:t>
          </w:r>
        </w:p>
      </w:docPartBody>
    </w:docPart>
    <w:docPart>
      <w:docPartPr>
        <w:name w:val="62164E9C4E67498A8B97E83EFA095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DD58E-FCAE-487B-BD54-F8042AB73181}"/>
      </w:docPartPr>
      <w:docPartBody>
        <w:p w:rsidR="00121A57" w:rsidRDefault="00D94CCE" w:rsidP="00D94CCE">
          <w:pPr>
            <w:pStyle w:val="62164E9C4E67498A8B97E83EFA0958D46"/>
          </w:pPr>
          <w:r w:rsidRPr="00682CFD">
            <w:rPr>
              <w:rStyle w:val="PlaceholderText"/>
            </w:rPr>
            <w:t>Percent effort (FTE) as program director</w:t>
          </w:r>
        </w:p>
      </w:docPartBody>
    </w:docPart>
    <w:docPart>
      <w:docPartPr>
        <w:name w:val="4048C6897EDD44B6AF1C7A5D56BA2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E4B79-5A83-4450-BC2F-91A22CCC084C}"/>
      </w:docPartPr>
      <w:docPartBody>
        <w:p w:rsidR="00121A57" w:rsidRDefault="00D94CCE" w:rsidP="00D94CCE">
          <w:pPr>
            <w:pStyle w:val="4048C6897EDD44B6AF1C7A5D56BA26EF6"/>
          </w:pPr>
          <w:r>
            <w:rPr>
              <w:rStyle w:val="PlaceholderText"/>
            </w:rPr>
            <w:t>Percent effort (FTE) in other roles (please list)</w:t>
          </w:r>
        </w:p>
      </w:docPartBody>
    </w:docPart>
    <w:docPart>
      <w:docPartPr>
        <w:name w:val="DF3F18FF1EFE47158983F88FA66E9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EF1B0-3C5C-4EB0-A3D0-F61F63F039C4}"/>
      </w:docPartPr>
      <w:docPartBody>
        <w:p w:rsidR="00121A57" w:rsidRDefault="00D94CCE" w:rsidP="00D94CCE">
          <w:pPr>
            <w:pStyle w:val="DF3F18FF1EFE47158983F88FA66E95046"/>
          </w:pPr>
          <w:r w:rsidRPr="004B7F2B">
            <w:rPr>
              <w:rStyle w:val="PlaceholderText"/>
            </w:rPr>
            <w:t xml:space="preserve">Institutional </w:t>
          </w:r>
          <w:r>
            <w:rPr>
              <w:rStyle w:val="PlaceholderText"/>
            </w:rPr>
            <w:t>t</w:t>
          </w:r>
          <w:r w:rsidRPr="004B7F2B">
            <w:rPr>
              <w:rStyle w:val="PlaceholderText"/>
            </w:rPr>
            <w:t>itle</w:t>
          </w:r>
        </w:p>
      </w:docPartBody>
    </w:docPart>
    <w:docPart>
      <w:docPartPr>
        <w:name w:val="37BE384F2512448FAB078DC88798C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8F50A-FAB1-48F3-A830-52130E9D332B}"/>
      </w:docPartPr>
      <w:docPartBody>
        <w:p w:rsidR="00121A57" w:rsidRDefault="00D94CCE" w:rsidP="00D94CCE">
          <w:pPr>
            <w:pStyle w:val="37BE384F2512448FAB078DC88798C69A5"/>
          </w:pPr>
          <w:r w:rsidRPr="00AC2DF8">
            <w:rPr>
              <w:rStyle w:val="PlaceholderText"/>
            </w:rPr>
            <w:t>Date and Outcome of Last Accreditation</w:t>
          </w:r>
        </w:p>
      </w:docPartBody>
    </w:docPart>
    <w:docPart>
      <w:docPartPr>
        <w:name w:val="4D14F6B3FDA648C8A4CEA3DEA326F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08600-DCA8-45BB-B843-007208ABCFDC}"/>
      </w:docPartPr>
      <w:docPartBody>
        <w:p w:rsidR="00121A57" w:rsidRDefault="00D94CCE" w:rsidP="00D94CCE">
          <w:pPr>
            <w:pStyle w:val="4D14F6B3FDA648C8A4CEA3DEA326F2B35"/>
          </w:pPr>
          <w:r>
            <w:rPr>
              <w:rStyle w:val="PlaceholderText"/>
            </w:rPr>
            <w:t>Other organization</w:t>
          </w:r>
        </w:p>
      </w:docPartBody>
    </w:docPart>
    <w:docPart>
      <w:docPartPr>
        <w:name w:val="6D1664C1155B4AA8ABF4AA7EAD30B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74C4C-5375-4DF4-B48F-46540E2B6603}"/>
      </w:docPartPr>
      <w:docPartBody>
        <w:p w:rsidR="00121A57" w:rsidRDefault="00D94CCE" w:rsidP="00D94CCE">
          <w:pPr>
            <w:pStyle w:val="6D1664C1155B4AA8ABF4AA7EAD30BF904"/>
          </w:pPr>
          <w:r w:rsidRPr="004B7F2B">
            <w:rPr>
              <w:rStyle w:val="PlaceholderText"/>
            </w:rPr>
            <w:t>Address 2</w:t>
          </w:r>
        </w:p>
      </w:docPartBody>
    </w:docPart>
    <w:docPart>
      <w:docPartPr>
        <w:name w:val="B777D33D3C24431B9344B4A70479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BFFB6-0BBF-484A-A103-A7B5287B1C12}"/>
      </w:docPartPr>
      <w:docPartBody>
        <w:p w:rsidR="00121A57" w:rsidRDefault="00D94CCE" w:rsidP="00D94CCE">
          <w:pPr>
            <w:pStyle w:val="B777D33D3C24431B9344B4A70479E4E13"/>
          </w:pPr>
          <w:r w:rsidRPr="002C7E41">
            <w:rPr>
              <w:rStyle w:val="PlaceholderText"/>
              <w:color w:val="C00000"/>
            </w:rPr>
            <w:t>Title</w:t>
          </w:r>
        </w:p>
      </w:docPartBody>
    </w:docPart>
    <w:docPart>
      <w:docPartPr>
        <w:name w:val="5E5F5F535BEC4E8BBB9C546A92494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AEFFD-43B0-4A23-9EB3-0F10AF3AA479}"/>
      </w:docPartPr>
      <w:docPartBody>
        <w:p w:rsidR="00121A57" w:rsidRDefault="00D94CCE" w:rsidP="00D94CCE">
          <w:pPr>
            <w:pStyle w:val="5E5F5F535BEC4E8BBB9C546A924945773"/>
          </w:pPr>
          <w:r w:rsidRPr="002C7E41">
            <w:rPr>
              <w:rStyle w:val="PlaceholderText"/>
              <w:color w:val="C00000"/>
            </w:rPr>
            <w:t>Date</w:t>
          </w:r>
        </w:p>
      </w:docPartBody>
    </w:docPart>
    <w:docPart>
      <w:docPartPr>
        <w:name w:val="29284B2FDB254B618FAC6F998B777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31F2D-8D82-41A1-8F52-BAA534FA5B16}"/>
      </w:docPartPr>
      <w:docPartBody>
        <w:p w:rsidR="00121A57" w:rsidRDefault="00D94CCE" w:rsidP="00D94CCE">
          <w:pPr>
            <w:pStyle w:val="29284B2FDB254B618FAC6F998B77780C3"/>
          </w:pPr>
          <w:r w:rsidRPr="002C7E41">
            <w:rPr>
              <w:rStyle w:val="PlaceholderText"/>
              <w:color w:val="C00000"/>
            </w:rPr>
            <w:t>Name</w:t>
          </w:r>
        </w:p>
      </w:docPartBody>
    </w:docPart>
    <w:docPart>
      <w:docPartPr>
        <w:name w:val="BA35BA62CF0D4E7AA1230E03420F6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C5CE5-B9C3-49AF-B214-62A9924C9DF3}"/>
      </w:docPartPr>
      <w:docPartBody>
        <w:p w:rsidR="00121A57" w:rsidRDefault="00D94CCE" w:rsidP="00D94CCE">
          <w:pPr>
            <w:pStyle w:val="BA35BA62CF0D4E7AA1230E03420F6DAF3"/>
          </w:pPr>
          <w:r w:rsidRPr="002C7E41">
            <w:rPr>
              <w:rStyle w:val="PlaceholderText"/>
              <w:color w:val="C00000"/>
            </w:rPr>
            <w:t>Title</w:t>
          </w:r>
        </w:p>
      </w:docPartBody>
    </w:docPart>
    <w:docPart>
      <w:docPartPr>
        <w:name w:val="C97DEC6A5A1E4BF498E5C7062930D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A8F4D-B5B1-428C-A47E-335438699C6B}"/>
      </w:docPartPr>
      <w:docPartBody>
        <w:p w:rsidR="00121A57" w:rsidRDefault="00D94CCE" w:rsidP="00D94CCE">
          <w:pPr>
            <w:pStyle w:val="C97DEC6A5A1E4BF498E5C7062930D3D43"/>
          </w:pPr>
          <w:r w:rsidRPr="002C7E41">
            <w:rPr>
              <w:rStyle w:val="PlaceholderText"/>
              <w:color w:val="C00000"/>
            </w:rPr>
            <w:t>Date</w:t>
          </w:r>
        </w:p>
      </w:docPartBody>
    </w:docPart>
    <w:docPart>
      <w:docPartPr>
        <w:name w:val="C59ECE7C581C4F4083D54B35A4E64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C2A5-5FCE-47D0-B0C0-F91180BBDD0F}"/>
      </w:docPartPr>
      <w:docPartBody>
        <w:p w:rsidR="00121A57" w:rsidRDefault="00D94CCE" w:rsidP="00D94CCE">
          <w:pPr>
            <w:pStyle w:val="C59ECE7C581C4F4083D54B35A4E64C4F1"/>
          </w:pPr>
          <w:r w:rsidRPr="004B7F2B">
            <w:rPr>
              <w:rStyle w:val="PlaceholderText"/>
            </w:rPr>
            <w:t xml:space="preserve">Address </w:t>
          </w:r>
          <w:r>
            <w:rPr>
              <w:rStyle w:val="PlaceholderText"/>
            </w:rPr>
            <w:t>1</w:t>
          </w:r>
        </w:p>
      </w:docPartBody>
    </w:docPart>
    <w:docPart>
      <w:docPartPr>
        <w:name w:val="6ABBC1229D2E4D4C93ED7EB847035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FFC99-F397-4643-BB66-6BCD523057FB}"/>
      </w:docPartPr>
      <w:docPartBody>
        <w:p w:rsidR="00121A57" w:rsidRDefault="00D94CCE" w:rsidP="00D94CCE">
          <w:pPr>
            <w:pStyle w:val="6ABBC1229D2E4D4C93ED7EB8470358171"/>
          </w:pPr>
          <w:r w:rsidRPr="004B7F2B">
            <w:rPr>
              <w:rStyle w:val="PlaceholderText"/>
            </w:rPr>
            <w:t>Address 2</w:t>
          </w:r>
        </w:p>
      </w:docPartBody>
    </w:docPart>
    <w:docPart>
      <w:docPartPr>
        <w:name w:val="2667FB093AA84BDAA584C69E540BA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EB64F-BFD8-4AF7-BB19-AC6CD283C33C}"/>
      </w:docPartPr>
      <w:docPartBody>
        <w:p w:rsidR="00121A57" w:rsidRDefault="00D94CCE" w:rsidP="00D94CCE">
          <w:pPr>
            <w:pStyle w:val="2667FB093AA84BDAA584C69E540BA90F1"/>
          </w:pPr>
          <w:r w:rsidRPr="004B7F2B">
            <w:rPr>
              <w:rStyle w:val="PlaceholderText"/>
            </w:rPr>
            <w:t>City, State and Zip</w:t>
          </w:r>
        </w:p>
      </w:docPartBody>
    </w:docPart>
    <w:docPart>
      <w:docPartPr>
        <w:name w:val="F40F127FF3FB406F92479F0F6B45B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17429-F496-4BDC-A38D-6596E9720135}"/>
      </w:docPartPr>
      <w:docPartBody>
        <w:p w:rsidR="00121A57" w:rsidRDefault="00D94CCE" w:rsidP="00D94CCE">
          <w:pPr>
            <w:pStyle w:val="F40F127FF3FB406F92479F0F6B45B4B01"/>
          </w:pPr>
          <w:r w:rsidRPr="004B7F2B">
            <w:rPr>
              <w:rStyle w:val="PlaceholderText"/>
            </w:rPr>
            <w:t>Email</w:t>
          </w:r>
        </w:p>
      </w:docPartBody>
    </w:docPart>
    <w:docPart>
      <w:docPartPr>
        <w:name w:val="64AEF7CD31A740FB844F4E58FA71B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19E57-887D-402A-A165-9208A7325F95}"/>
      </w:docPartPr>
      <w:docPartBody>
        <w:p w:rsidR="00121A57" w:rsidRDefault="00D94CCE" w:rsidP="00D94CCE">
          <w:pPr>
            <w:pStyle w:val="64AEF7CD31A740FB844F4E58FA71B2921"/>
          </w:pPr>
          <w:r w:rsidRPr="004B7F2B">
            <w:rPr>
              <w:rStyle w:val="PlaceholderText"/>
            </w:rPr>
            <w:t>Phone</w:t>
          </w:r>
        </w:p>
      </w:docPartBody>
    </w:docPart>
    <w:docPart>
      <w:docPartPr>
        <w:name w:val="96DAC0E7344C4FDC8858A284AA155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987EE-B822-4F60-93EC-024D302AA94C}"/>
      </w:docPartPr>
      <w:docPartBody>
        <w:p w:rsidR="00121A57" w:rsidRDefault="00D94CCE" w:rsidP="00D94CCE">
          <w:pPr>
            <w:pStyle w:val="96DAC0E7344C4FDC8858A284AA155ADE1"/>
          </w:pPr>
          <w:r w:rsidRPr="002C7E41">
            <w:rPr>
              <w:rStyle w:val="PlaceholderText"/>
              <w:color w:val="C00000"/>
            </w:rPr>
            <w:t>Name</w:t>
          </w:r>
        </w:p>
      </w:docPartBody>
    </w:docPart>
    <w:docPart>
      <w:docPartPr>
        <w:name w:val="FFC698D8B43C47F7AF5912B4F861D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67E1F-7124-46B9-9F63-2EB62AA31432}"/>
      </w:docPartPr>
      <w:docPartBody>
        <w:p w:rsidR="00121A57" w:rsidRDefault="00D94CCE" w:rsidP="00D94CCE">
          <w:pPr>
            <w:pStyle w:val="FFC698D8B43C47F7AF5912B4F861DDDF"/>
          </w:pPr>
          <w:r w:rsidRPr="00915CB3">
            <w:rPr>
              <w:rFonts w:ascii="Calibri" w:eastAsia="Times New Roman" w:hAnsi="Calibri" w:cs="Times New Roman"/>
              <w:color w:val="808080"/>
            </w:rPr>
            <w:t>Enter email address</w:t>
          </w:r>
        </w:p>
      </w:docPartBody>
    </w:docPart>
    <w:docPart>
      <w:docPartPr>
        <w:name w:val="91029AEF4501453BA2062A2A30719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795C1-7AA3-4691-AE45-48B0C47DE560}"/>
      </w:docPartPr>
      <w:docPartBody>
        <w:p w:rsidR="00121A57" w:rsidRDefault="00D94CCE" w:rsidP="00D94CCE">
          <w:pPr>
            <w:pStyle w:val="91029AEF4501453BA2062A2A307198D0"/>
          </w:pPr>
          <w:r w:rsidRPr="00915CB3">
            <w:rPr>
              <w:rFonts w:ascii="Calibri" w:eastAsia="Times New Roman" w:hAnsi="Calibri" w:cs="Times New Roman"/>
              <w:color w:val="808080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46966"/>
    <w:rsid w:val="00052A37"/>
    <w:rsid w:val="00061869"/>
    <w:rsid w:val="00077E88"/>
    <w:rsid w:val="000941D5"/>
    <w:rsid w:val="000B2255"/>
    <w:rsid w:val="000C5D23"/>
    <w:rsid w:val="000D339B"/>
    <w:rsid w:val="00103DF9"/>
    <w:rsid w:val="0011575B"/>
    <w:rsid w:val="00121A57"/>
    <w:rsid w:val="00162866"/>
    <w:rsid w:val="00164ECE"/>
    <w:rsid w:val="0016619D"/>
    <w:rsid w:val="001B2D50"/>
    <w:rsid w:val="001B4094"/>
    <w:rsid w:val="001E1F83"/>
    <w:rsid w:val="00250F2E"/>
    <w:rsid w:val="0027089D"/>
    <w:rsid w:val="002828A0"/>
    <w:rsid w:val="00286F6F"/>
    <w:rsid w:val="00297C15"/>
    <w:rsid w:val="002A0183"/>
    <w:rsid w:val="002C73A0"/>
    <w:rsid w:val="002F5B08"/>
    <w:rsid w:val="0033430B"/>
    <w:rsid w:val="003454B6"/>
    <w:rsid w:val="00384D3D"/>
    <w:rsid w:val="003866E2"/>
    <w:rsid w:val="00392B18"/>
    <w:rsid w:val="003A1A66"/>
    <w:rsid w:val="003A678E"/>
    <w:rsid w:val="003C5B3C"/>
    <w:rsid w:val="003D41E2"/>
    <w:rsid w:val="00427553"/>
    <w:rsid w:val="00460936"/>
    <w:rsid w:val="00464826"/>
    <w:rsid w:val="00465B92"/>
    <w:rsid w:val="00475045"/>
    <w:rsid w:val="004974E5"/>
    <w:rsid w:val="004A5A04"/>
    <w:rsid w:val="004B0A2F"/>
    <w:rsid w:val="004B23E5"/>
    <w:rsid w:val="00505066"/>
    <w:rsid w:val="0053044A"/>
    <w:rsid w:val="00532004"/>
    <w:rsid w:val="00546966"/>
    <w:rsid w:val="00570D81"/>
    <w:rsid w:val="005C3C4F"/>
    <w:rsid w:val="005C65B9"/>
    <w:rsid w:val="00604C5C"/>
    <w:rsid w:val="00607964"/>
    <w:rsid w:val="00611557"/>
    <w:rsid w:val="00614056"/>
    <w:rsid w:val="0065504A"/>
    <w:rsid w:val="006564D8"/>
    <w:rsid w:val="00691FA9"/>
    <w:rsid w:val="006B391D"/>
    <w:rsid w:val="006C6B63"/>
    <w:rsid w:val="007040DD"/>
    <w:rsid w:val="00713FF5"/>
    <w:rsid w:val="0074503E"/>
    <w:rsid w:val="00746023"/>
    <w:rsid w:val="007466B7"/>
    <w:rsid w:val="00760362"/>
    <w:rsid w:val="0078362F"/>
    <w:rsid w:val="007B411E"/>
    <w:rsid w:val="007B7685"/>
    <w:rsid w:val="007E7964"/>
    <w:rsid w:val="00801BA0"/>
    <w:rsid w:val="00815A1F"/>
    <w:rsid w:val="008361C7"/>
    <w:rsid w:val="00863D9D"/>
    <w:rsid w:val="00865879"/>
    <w:rsid w:val="00885BC7"/>
    <w:rsid w:val="008E564F"/>
    <w:rsid w:val="008F6907"/>
    <w:rsid w:val="009237A6"/>
    <w:rsid w:val="009B0BBA"/>
    <w:rsid w:val="009B0EB9"/>
    <w:rsid w:val="009E53BA"/>
    <w:rsid w:val="00A135B5"/>
    <w:rsid w:val="00A300C1"/>
    <w:rsid w:val="00A321E9"/>
    <w:rsid w:val="00A322DF"/>
    <w:rsid w:val="00A65C99"/>
    <w:rsid w:val="00A853A0"/>
    <w:rsid w:val="00AA25D2"/>
    <w:rsid w:val="00AC55DA"/>
    <w:rsid w:val="00AC5D65"/>
    <w:rsid w:val="00B1135F"/>
    <w:rsid w:val="00B11EA7"/>
    <w:rsid w:val="00B616E1"/>
    <w:rsid w:val="00B61AB3"/>
    <w:rsid w:val="00BB6CF6"/>
    <w:rsid w:val="00C0670A"/>
    <w:rsid w:val="00C252B2"/>
    <w:rsid w:val="00C51B99"/>
    <w:rsid w:val="00CB2F74"/>
    <w:rsid w:val="00CB3241"/>
    <w:rsid w:val="00CD5B80"/>
    <w:rsid w:val="00CE2C55"/>
    <w:rsid w:val="00D06BBC"/>
    <w:rsid w:val="00D128AA"/>
    <w:rsid w:val="00D139F9"/>
    <w:rsid w:val="00D46020"/>
    <w:rsid w:val="00D47E65"/>
    <w:rsid w:val="00D64417"/>
    <w:rsid w:val="00D654AD"/>
    <w:rsid w:val="00D824B1"/>
    <w:rsid w:val="00D94CCE"/>
    <w:rsid w:val="00DD3EC1"/>
    <w:rsid w:val="00DD699B"/>
    <w:rsid w:val="00DF3A6A"/>
    <w:rsid w:val="00E01E7E"/>
    <w:rsid w:val="00E04E53"/>
    <w:rsid w:val="00E07A18"/>
    <w:rsid w:val="00E1511B"/>
    <w:rsid w:val="00E33A07"/>
    <w:rsid w:val="00E532E2"/>
    <w:rsid w:val="00E95854"/>
    <w:rsid w:val="00ED3902"/>
    <w:rsid w:val="00EF7C6A"/>
    <w:rsid w:val="00F8423E"/>
    <w:rsid w:val="00F94247"/>
    <w:rsid w:val="00FA77B9"/>
    <w:rsid w:val="00FB3DB5"/>
    <w:rsid w:val="00FE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4CCE"/>
    <w:rPr>
      <w:color w:val="808080"/>
    </w:rPr>
  </w:style>
  <w:style w:type="paragraph" w:customStyle="1" w:styleId="14A6878FA4784E89A1AD3326E811495F6">
    <w:name w:val="14A6878FA4784E89A1AD3326E811495F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D245A80620D3441882678C9C79E0289A6">
    <w:name w:val="D245A80620D3441882678C9C79E0289A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53F5F46F3CCB4E289F47D9BAEFC0B54E6">
    <w:name w:val="53F5F46F3CCB4E289F47D9BAEFC0B54E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A59139B070644AD2B5B0BF9347FF8B9E6">
    <w:name w:val="A59139B070644AD2B5B0BF9347FF8B9E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993AD340E1B94B00A17AAE15DB4C619E6">
    <w:name w:val="993AD340E1B94B00A17AAE15DB4C619E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3E79AF0143FA4985B918CE4016948AD97">
    <w:name w:val="3E79AF0143FA4985B918CE4016948AD97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80B9A7349C8148BD992E186ABF35A29F7">
    <w:name w:val="80B9A7349C8148BD992E186ABF35A29F7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001313DB548249B3B7356A1CCA74D0597">
    <w:name w:val="001313DB548249B3B7356A1CCA74D0597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8C28A347A0784A41AE5A3B9413C8F98C7">
    <w:name w:val="8C28A347A0784A41AE5A3B9413C8F98C7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D14F6B3FDA648C8A4CEA3DEA326F2B35">
    <w:name w:val="4D14F6B3FDA648C8A4CEA3DEA326F2B35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37BE384F2512448FAB078DC88798C69A5">
    <w:name w:val="37BE384F2512448FAB078DC88798C69A5"/>
    <w:rsid w:val="00D94CCE"/>
    <w:pPr>
      <w:spacing w:after="0"/>
    </w:pPr>
    <w:rPr>
      <w:rFonts w:eastAsiaTheme="minorHAnsi"/>
    </w:rPr>
  </w:style>
  <w:style w:type="paragraph" w:customStyle="1" w:styleId="7BB6FD2E9299431C801602A9783AB8BF6">
    <w:name w:val="7BB6FD2E9299431C801602A9783AB8BF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7A058191477B48FA9F2CF1AC867FB0EA6">
    <w:name w:val="7A058191477B48FA9F2CF1AC867FB0EA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9F49A9CF15714E4A8B16D69EA149140B6">
    <w:name w:val="9F49A9CF15714E4A8B16D69EA149140B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7A325F7980914327916009CE56FF94F36">
    <w:name w:val="7A325F7980914327916009CE56FF94F3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37FE3C7519C24CBEAED9912FB97C91E16">
    <w:name w:val="37FE3C7519C24CBEAED9912FB97C91E1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9C02F77D2C3D47968C06AEB4562E4AD46">
    <w:name w:val="9C02F77D2C3D47968C06AEB4562E4AD4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6D1664C1155B4AA8ABF4AA7EAD30BF904">
    <w:name w:val="6D1664C1155B4AA8ABF4AA7EAD30BF904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B0608FD80FC14A52B469AC399309E9346">
    <w:name w:val="B0608FD80FC14A52B469AC399309E934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A7C62ED3E9C548B3A76EB80799DE01786">
    <w:name w:val="A7C62ED3E9C548B3A76EB80799DE0178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2788F03845064033B5A477349862B9A86">
    <w:name w:val="2788F03845064033B5A477349862B9A8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F1B9E276341A4CA6978C1A7573D4A5EF6">
    <w:name w:val="F1B9E276341A4CA6978C1A7573D4A5EF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62164E9C4E67498A8B97E83EFA0958D46">
    <w:name w:val="62164E9C4E67498A8B97E83EFA0958D4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048C6897EDD44B6AF1C7A5D56BA26EF6">
    <w:name w:val="4048C6897EDD44B6AF1C7A5D56BA26EF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DF3F18FF1EFE47158983F88FA66E95046">
    <w:name w:val="DF3F18FF1EFE47158983F88FA66E95046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9ECE7C581C4F4083D54B35A4E64C4F1">
    <w:name w:val="C59ECE7C581C4F4083D54B35A4E64C4F1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6ABBC1229D2E4D4C93ED7EB8470358171">
    <w:name w:val="6ABBC1229D2E4D4C93ED7EB8470358171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2667FB093AA84BDAA584C69E540BA90F1">
    <w:name w:val="2667FB093AA84BDAA584C69E540BA90F1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F40F127FF3FB406F92479F0F6B45B4B01">
    <w:name w:val="F40F127FF3FB406F92479F0F6B45B4B01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64AEF7CD31A740FB844F4E58FA71B2921">
    <w:name w:val="64AEF7CD31A740FB844F4E58FA71B2921"/>
    <w:rsid w:val="00D94CCE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0476152FC5914F91B3FFC74B465F49A59">
    <w:name w:val="0476152FC5914F91B3FFC74B465F49A59"/>
    <w:rsid w:val="00D94CCE"/>
    <w:pPr>
      <w:spacing w:after="0"/>
    </w:pPr>
    <w:rPr>
      <w:rFonts w:eastAsiaTheme="minorHAnsi"/>
    </w:rPr>
  </w:style>
  <w:style w:type="paragraph" w:customStyle="1" w:styleId="7C8193D00EF74156A5862A0B48ED99E39">
    <w:name w:val="7C8193D00EF74156A5862A0B48ED99E39"/>
    <w:rsid w:val="00D94CCE"/>
    <w:pPr>
      <w:spacing w:after="0"/>
    </w:pPr>
    <w:rPr>
      <w:rFonts w:eastAsiaTheme="minorHAnsi"/>
    </w:rPr>
  </w:style>
  <w:style w:type="paragraph" w:customStyle="1" w:styleId="A0E5D6E961FD4E4ABA6ADE9E94F8FF909">
    <w:name w:val="A0E5D6E961FD4E4ABA6ADE9E94F8FF909"/>
    <w:rsid w:val="00D94CCE"/>
    <w:pPr>
      <w:spacing w:after="0"/>
    </w:pPr>
    <w:rPr>
      <w:rFonts w:eastAsiaTheme="minorHAnsi"/>
    </w:rPr>
  </w:style>
  <w:style w:type="paragraph" w:customStyle="1" w:styleId="2722E7D2E53041CDAD107F01842071209">
    <w:name w:val="2722E7D2E53041CDAD107F01842071209"/>
    <w:rsid w:val="00D94CCE"/>
    <w:pPr>
      <w:spacing w:after="0"/>
    </w:pPr>
    <w:rPr>
      <w:rFonts w:eastAsiaTheme="minorHAnsi"/>
    </w:rPr>
  </w:style>
  <w:style w:type="paragraph" w:customStyle="1" w:styleId="D434585FD61244DEA6C105112B5966449">
    <w:name w:val="D434585FD61244DEA6C105112B5966449"/>
    <w:rsid w:val="00D94CCE"/>
    <w:pPr>
      <w:spacing w:after="0"/>
    </w:pPr>
    <w:rPr>
      <w:rFonts w:eastAsiaTheme="minorHAnsi"/>
    </w:rPr>
  </w:style>
  <w:style w:type="paragraph" w:customStyle="1" w:styleId="3C14D91862E447A2B1239876499A501D9">
    <w:name w:val="3C14D91862E447A2B1239876499A501D9"/>
    <w:rsid w:val="00D94CCE"/>
    <w:pPr>
      <w:spacing w:after="0"/>
    </w:pPr>
    <w:rPr>
      <w:rFonts w:eastAsiaTheme="minorHAnsi"/>
    </w:rPr>
  </w:style>
  <w:style w:type="paragraph" w:customStyle="1" w:styleId="C7A9C6D69D53474C9E89DB3E9008550E9">
    <w:name w:val="C7A9C6D69D53474C9E89DB3E9008550E9"/>
    <w:rsid w:val="00D94CCE"/>
    <w:pPr>
      <w:spacing w:after="0"/>
    </w:pPr>
    <w:rPr>
      <w:rFonts w:eastAsiaTheme="minorHAnsi"/>
    </w:rPr>
  </w:style>
  <w:style w:type="paragraph" w:customStyle="1" w:styleId="EBBB862163E44B80A3F8562B3BC704749">
    <w:name w:val="EBBB862163E44B80A3F8562B3BC704749"/>
    <w:rsid w:val="00D94CCE"/>
    <w:pPr>
      <w:spacing w:after="0"/>
    </w:pPr>
    <w:rPr>
      <w:rFonts w:eastAsiaTheme="minorHAnsi"/>
    </w:rPr>
  </w:style>
  <w:style w:type="paragraph" w:customStyle="1" w:styleId="C5F5B09C22CC4175B2DDE0AF5169F33F9">
    <w:name w:val="C5F5B09C22CC4175B2DDE0AF5169F33F9"/>
    <w:rsid w:val="00D94CCE"/>
    <w:pPr>
      <w:spacing w:after="0"/>
    </w:pPr>
    <w:rPr>
      <w:rFonts w:eastAsiaTheme="minorHAnsi"/>
    </w:rPr>
  </w:style>
  <w:style w:type="paragraph" w:customStyle="1" w:styleId="3E96FB1B72364D799C583F666EA3C9A39">
    <w:name w:val="3E96FB1B72364D799C583F666EA3C9A39"/>
    <w:rsid w:val="00D94CCE"/>
    <w:pPr>
      <w:spacing w:after="0"/>
    </w:pPr>
    <w:rPr>
      <w:rFonts w:eastAsiaTheme="minorHAnsi"/>
    </w:rPr>
  </w:style>
  <w:style w:type="paragraph" w:customStyle="1" w:styleId="F932728666364D04809BAA01013512E99">
    <w:name w:val="F932728666364D04809BAA01013512E99"/>
    <w:rsid w:val="00D94CCE"/>
    <w:pPr>
      <w:spacing w:after="0"/>
    </w:pPr>
    <w:rPr>
      <w:rFonts w:eastAsiaTheme="minorHAnsi"/>
    </w:rPr>
  </w:style>
  <w:style w:type="paragraph" w:customStyle="1" w:styleId="0F26975884D047B5BC9FD22846ECF9DB9">
    <w:name w:val="0F26975884D047B5BC9FD22846ECF9DB9"/>
    <w:rsid w:val="00D94CCE"/>
    <w:pPr>
      <w:spacing w:after="0"/>
    </w:pPr>
    <w:rPr>
      <w:rFonts w:eastAsiaTheme="minorHAnsi"/>
    </w:rPr>
  </w:style>
  <w:style w:type="paragraph" w:customStyle="1" w:styleId="EB6B28FB837C488586029C3098D890F59">
    <w:name w:val="EB6B28FB837C488586029C3098D890F59"/>
    <w:rsid w:val="00D94CCE"/>
    <w:pPr>
      <w:spacing w:after="0"/>
    </w:pPr>
    <w:rPr>
      <w:rFonts w:eastAsiaTheme="minorHAnsi"/>
    </w:rPr>
  </w:style>
  <w:style w:type="paragraph" w:customStyle="1" w:styleId="84F080933C2348BA97B0241F785054049">
    <w:name w:val="84F080933C2348BA97B0241F785054049"/>
    <w:rsid w:val="00D94CCE"/>
    <w:pPr>
      <w:spacing w:after="0"/>
    </w:pPr>
    <w:rPr>
      <w:rFonts w:eastAsiaTheme="minorHAnsi"/>
    </w:rPr>
  </w:style>
  <w:style w:type="paragraph" w:customStyle="1" w:styleId="EC98FE5A5F664DEBB7AC226EF830AD689">
    <w:name w:val="EC98FE5A5F664DEBB7AC226EF830AD689"/>
    <w:rsid w:val="00D94CCE"/>
    <w:pPr>
      <w:spacing w:after="0"/>
    </w:pPr>
    <w:rPr>
      <w:rFonts w:eastAsiaTheme="minorHAnsi"/>
    </w:rPr>
  </w:style>
  <w:style w:type="paragraph" w:customStyle="1" w:styleId="04400F91027341DC9A0F51709BA3E1129">
    <w:name w:val="04400F91027341DC9A0F51709BA3E1129"/>
    <w:rsid w:val="00D94CCE"/>
    <w:pPr>
      <w:spacing w:after="0"/>
    </w:pPr>
    <w:rPr>
      <w:rFonts w:eastAsiaTheme="minorHAnsi"/>
    </w:rPr>
  </w:style>
  <w:style w:type="paragraph" w:customStyle="1" w:styleId="1E97046E88B34159BF8794BF50F0EE999">
    <w:name w:val="1E97046E88B34159BF8794BF50F0EE999"/>
    <w:rsid w:val="00D94CCE"/>
    <w:pPr>
      <w:spacing w:after="0"/>
    </w:pPr>
    <w:rPr>
      <w:rFonts w:eastAsiaTheme="minorHAnsi"/>
    </w:rPr>
  </w:style>
  <w:style w:type="paragraph" w:customStyle="1" w:styleId="5EC2AA2F6A4D4D3E9A40B68B8670A6259">
    <w:name w:val="5EC2AA2F6A4D4D3E9A40B68B8670A6259"/>
    <w:rsid w:val="00D94CCE"/>
    <w:pPr>
      <w:spacing w:after="0"/>
    </w:pPr>
    <w:rPr>
      <w:rFonts w:eastAsiaTheme="minorHAnsi"/>
    </w:rPr>
  </w:style>
  <w:style w:type="paragraph" w:customStyle="1" w:styleId="264F4538DAAF4EE8A43138BBC3B12A0F9">
    <w:name w:val="264F4538DAAF4EE8A43138BBC3B12A0F9"/>
    <w:rsid w:val="00D94CCE"/>
    <w:pPr>
      <w:spacing w:after="0"/>
    </w:pPr>
    <w:rPr>
      <w:rFonts w:eastAsiaTheme="minorHAnsi"/>
    </w:rPr>
  </w:style>
  <w:style w:type="paragraph" w:customStyle="1" w:styleId="81420A47144943039CA639E092AF8BA79">
    <w:name w:val="81420A47144943039CA639E092AF8BA79"/>
    <w:rsid w:val="00D94CCE"/>
    <w:pPr>
      <w:spacing w:after="0"/>
    </w:pPr>
    <w:rPr>
      <w:rFonts w:eastAsiaTheme="minorHAnsi"/>
    </w:rPr>
  </w:style>
  <w:style w:type="paragraph" w:customStyle="1" w:styleId="FD6E51F1B30D441AB8F1B7A12387A6E59">
    <w:name w:val="FD6E51F1B30D441AB8F1B7A12387A6E59"/>
    <w:rsid w:val="00D94CCE"/>
    <w:pPr>
      <w:spacing w:after="0"/>
    </w:pPr>
    <w:rPr>
      <w:rFonts w:eastAsiaTheme="minorHAnsi"/>
    </w:rPr>
  </w:style>
  <w:style w:type="paragraph" w:customStyle="1" w:styleId="DAE73DD5A7FE4F258E31E5948EE185479">
    <w:name w:val="DAE73DD5A7FE4F258E31E5948EE185479"/>
    <w:rsid w:val="00D94CCE"/>
    <w:pPr>
      <w:spacing w:after="0"/>
    </w:pPr>
    <w:rPr>
      <w:rFonts w:eastAsiaTheme="minorHAnsi"/>
    </w:rPr>
  </w:style>
  <w:style w:type="paragraph" w:customStyle="1" w:styleId="2EB84BD2977B4799A28B979B7FED6EC19">
    <w:name w:val="2EB84BD2977B4799A28B979B7FED6EC19"/>
    <w:rsid w:val="00D94CCE"/>
    <w:pPr>
      <w:spacing w:after="0"/>
    </w:pPr>
    <w:rPr>
      <w:rFonts w:eastAsiaTheme="minorHAnsi"/>
    </w:rPr>
  </w:style>
  <w:style w:type="paragraph" w:customStyle="1" w:styleId="6A0DC1FF67134E039AE8DAB3CA70903A9">
    <w:name w:val="6A0DC1FF67134E039AE8DAB3CA70903A9"/>
    <w:rsid w:val="00D94CCE"/>
    <w:pPr>
      <w:spacing w:after="0"/>
    </w:pPr>
    <w:rPr>
      <w:rFonts w:eastAsiaTheme="minorHAnsi"/>
    </w:rPr>
  </w:style>
  <w:style w:type="paragraph" w:customStyle="1" w:styleId="06DB994F847044C0B82FAE8CEE8C602C9">
    <w:name w:val="06DB994F847044C0B82FAE8CEE8C602C9"/>
    <w:rsid w:val="00D94CCE"/>
    <w:pPr>
      <w:spacing w:after="0"/>
    </w:pPr>
    <w:rPr>
      <w:rFonts w:eastAsiaTheme="minorHAnsi"/>
    </w:rPr>
  </w:style>
  <w:style w:type="paragraph" w:customStyle="1" w:styleId="1DC9850C62A44D1E8CE759822433745B9">
    <w:name w:val="1DC9850C62A44D1E8CE759822433745B9"/>
    <w:rsid w:val="00D94CCE"/>
    <w:pPr>
      <w:spacing w:after="0"/>
    </w:pPr>
    <w:rPr>
      <w:rFonts w:eastAsiaTheme="minorHAnsi"/>
    </w:rPr>
  </w:style>
  <w:style w:type="paragraph" w:customStyle="1" w:styleId="CBC1FF5F8E024CBCB09D94C4CBBD3FD69">
    <w:name w:val="CBC1FF5F8E024CBCB09D94C4CBBD3FD69"/>
    <w:rsid w:val="00D94CCE"/>
    <w:pPr>
      <w:spacing w:after="0"/>
    </w:pPr>
    <w:rPr>
      <w:rFonts w:eastAsiaTheme="minorHAnsi"/>
    </w:rPr>
  </w:style>
  <w:style w:type="paragraph" w:customStyle="1" w:styleId="B0ECDF1BD3C5403D887AD84371B11B689">
    <w:name w:val="B0ECDF1BD3C5403D887AD84371B11B689"/>
    <w:rsid w:val="00D94CCE"/>
    <w:pPr>
      <w:spacing w:after="0"/>
    </w:pPr>
    <w:rPr>
      <w:rFonts w:eastAsiaTheme="minorHAnsi"/>
    </w:rPr>
  </w:style>
  <w:style w:type="paragraph" w:customStyle="1" w:styleId="E146A54186E94F4BB2A0BF35B913458F9">
    <w:name w:val="E146A54186E94F4BB2A0BF35B913458F9"/>
    <w:rsid w:val="00D94CCE"/>
    <w:pPr>
      <w:spacing w:after="0"/>
    </w:pPr>
    <w:rPr>
      <w:rFonts w:eastAsiaTheme="minorHAnsi"/>
    </w:rPr>
  </w:style>
  <w:style w:type="paragraph" w:customStyle="1" w:styleId="814BFFA66EF84C09913AEB8B0C03048B9">
    <w:name w:val="814BFFA66EF84C09913AEB8B0C03048B9"/>
    <w:rsid w:val="00D94CCE"/>
    <w:pPr>
      <w:spacing w:after="0"/>
    </w:pPr>
    <w:rPr>
      <w:rFonts w:eastAsiaTheme="minorHAnsi"/>
    </w:rPr>
  </w:style>
  <w:style w:type="paragraph" w:customStyle="1" w:styleId="C9C9CF67F1774674B4A33253CAD4FBF69">
    <w:name w:val="C9C9CF67F1774674B4A33253CAD4FBF69"/>
    <w:rsid w:val="00D94CCE"/>
    <w:pPr>
      <w:spacing w:after="0"/>
    </w:pPr>
    <w:rPr>
      <w:rFonts w:eastAsiaTheme="minorHAnsi"/>
    </w:rPr>
  </w:style>
  <w:style w:type="paragraph" w:customStyle="1" w:styleId="DB720DA1821A4004ABD6C150D80CA5859">
    <w:name w:val="DB720DA1821A4004ABD6C150D80CA5859"/>
    <w:rsid w:val="00D94CCE"/>
    <w:pPr>
      <w:spacing w:after="0"/>
    </w:pPr>
    <w:rPr>
      <w:rFonts w:eastAsiaTheme="minorHAnsi"/>
    </w:rPr>
  </w:style>
  <w:style w:type="paragraph" w:customStyle="1" w:styleId="12EAF645A4D14000B73444C7EA46933A9">
    <w:name w:val="12EAF645A4D14000B73444C7EA46933A9"/>
    <w:rsid w:val="00D94CCE"/>
    <w:pPr>
      <w:spacing w:after="0"/>
    </w:pPr>
    <w:rPr>
      <w:rFonts w:eastAsiaTheme="minorHAnsi"/>
    </w:rPr>
  </w:style>
  <w:style w:type="paragraph" w:customStyle="1" w:styleId="2B9D672F987B46FF81B1B165E89FB9459">
    <w:name w:val="2B9D672F987B46FF81B1B165E89FB9459"/>
    <w:rsid w:val="00D94CCE"/>
    <w:pPr>
      <w:spacing w:after="0"/>
    </w:pPr>
    <w:rPr>
      <w:rFonts w:eastAsiaTheme="minorHAnsi"/>
    </w:rPr>
  </w:style>
  <w:style w:type="paragraph" w:customStyle="1" w:styleId="2CAE98DF20064CC0BD27FD4749AA93069">
    <w:name w:val="2CAE98DF20064CC0BD27FD4749AA93069"/>
    <w:rsid w:val="00D94CCE"/>
    <w:pPr>
      <w:spacing w:after="0"/>
    </w:pPr>
    <w:rPr>
      <w:rFonts w:eastAsiaTheme="minorHAnsi"/>
    </w:rPr>
  </w:style>
  <w:style w:type="paragraph" w:customStyle="1" w:styleId="D6B5F39516F14DB8A72DC08A8F13FF689">
    <w:name w:val="D6B5F39516F14DB8A72DC08A8F13FF689"/>
    <w:rsid w:val="00D94CCE"/>
    <w:pPr>
      <w:spacing w:after="0"/>
    </w:pPr>
    <w:rPr>
      <w:rFonts w:eastAsiaTheme="minorHAnsi"/>
    </w:rPr>
  </w:style>
  <w:style w:type="paragraph" w:customStyle="1" w:styleId="CD1325C3A3E64F498FDE679ACC32BE5C9">
    <w:name w:val="CD1325C3A3E64F498FDE679ACC32BE5C9"/>
    <w:rsid w:val="00D94CCE"/>
    <w:pPr>
      <w:spacing w:after="0"/>
    </w:pPr>
    <w:rPr>
      <w:rFonts w:eastAsiaTheme="minorHAnsi"/>
    </w:rPr>
  </w:style>
  <w:style w:type="paragraph" w:customStyle="1" w:styleId="47ECF65B2FEF4474AF64A086A988C24A9">
    <w:name w:val="47ECF65B2FEF4474AF64A086A988C24A9"/>
    <w:rsid w:val="00D94CCE"/>
    <w:pPr>
      <w:spacing w:after="0"/>
    </w:pPr>
    <w:rPr>
      <w:rFonts w:eastAsiaTheme="minorHAnsi"/>
    </w:rPr>
  </w:style>
  <w:style w:type="paragraph" w:customStyle="1" w:styleId="F104399AC87F40A897C70DE940E49C7A9">
    <w:name w:val="F104399AC87F40A897C70DE940E49C7A9"/>
    <w:rsid w:val="00D94CCE"/>
    <w:pPr>
      <w:spacing w:after="0"/>
    </w:pPr>
    <w:rPr>
      <w:rFonts w:eastAsiaTheme="minorHAnsi"/>
    </w:rPr>
  </w:style>
  <w:style w:type="paragraph" w:customStyle="1" w:styleId="1328E278C3944FB8A9359F7AA15E6B979">
    <w:name w:val="1328E278C3944FB8A9359F7AA15E6B979"/>
    <w:rsid w:val="00D94CCE"/>
    <w:pPr>
      <w:spacing w:after="0"/>
    </w:pPr>
    <w:rPr>
      <w:rFonts w:eastAsiaTheme="minorHAnsi"/>
    </w:rPr>
  </w:style>
  <w:style w:type="paragraph" w:customStyle="1" w:styleId="FBEED51485D64D8FBD135CC604D670B69">
    <w:name w:val="FBEED51485D64D8FBD135CC604D670B69"/>
    <w:rsid w:val="00D94CCE"/>
    <w:pPr>
      <w:spacing w:after="0"/>
    </w:pPr>
    <w:rPr>
      <w:rFonts w:eastAsiaTheme="minorHAnsi"/>
    </w:rPr>
  </w:style>
  <w:style w:type="paragraph" w:customStyle="1" w:styleId="BB3AD57D44E34E9E81841AD45FDDEB279">
    <w:name w:val="BB3AD57D44E34E9E81841AD45FDDEB279"/>
    <w:rsid w:val="00D94CCE"/>
    <w:pPr>
      <w:spacing w:after="0"/>
    </w:pPr>
    <w:rPr>
      <w:rFonts w:eastAsiaTheme="minorHAnsi"/>
    </w:rPr>
  </w:style>
  <w:style w:type="paragraph" w:customStyle="1" w:styleId="B86B3679EAE449BBBF9253679F114B309">
    <w:name w:val="B86B3679EAE449BBBF9253679F114B309"/>
    <w:rsid w:val="00D94CCE"/>
    <w:pPr>
      <w:spacing w:after="0"/>
    </w:pPr>
    <w:rPr>
      <w:rFonts w:eastAsiaTheme="minorHAnsi"/>
    </w:rPr>
  </w:style>
  <w:style w:type="paragraph" w:customStyle="1" w:styleId="66CAD24645484554803CF86FFBA941859">
    <w:name w:val="66CAD24645484554803CF86FFBA941859"/>
    <w:rsid w:val="00D94CCE"/>
    <w:pPr>
      <w:spacing w:after="0"/>
    </w:pPr>
    <w:rPr>
      <w:rFonts w:eastAsiaTheme="minorHAnsi"/>
    </w:rPr>
  </w:style>
  <w:style w:type="paragraph" w:customStyle="1" w:styleId="B57108E185604C2C9349E8F57888433C9">
    <w:name w:val="B57108E185604C2C9349E8F57888433C9"/>
    <w:rsid w:val="00D94CCE"/>
    <w:pPr>
      <w:spacing w:after="0"/>
    </w:pPr>
    <w:rPr>
      <w:rFonts w:eastAsiaTheme="minorHAnsi"/>
    </w:rPr>
  </w:style>
  <w:style w:type="paragraph" w:customStyle="1" w:styleId="A7827FB33D2343E196E1BBCA5B1892949">
    <w:name w:val="A7827FB33D2343E196E1BBCA5B1892949"/>
    <w:rsid w:val="00D94CCE"/>
    <w:pPr>
      <w:spacing w:after="0"/>
    </w:pPr>
    <w:rPr>
      <w:rFonts w:eastAsiaTheme="minorHAnsi"/>
    </w:rPr>
  </w:style>
  <w:style w:type="paragraph" w:customStyle="1" w:styleId="2BBE8B09B355405184F0114B4C898B469">
    <w:name w:val="2BBE8B09B355405184F0114B4C898B469"/>
    <w:rsid w:val="00D94CCE"/>
    <w:pPr>
      <w:spacing w:after="0"/>
    </w:pPr>
    <w:rPr>
      <w:rFonts w:eastAsiaTheme="minorHAnsi"/>
    </w:rPr>
  </w:style>
  <w:style w:type="paragraph" w:customStyle="1" w:styleId="A203DA1235A14BF386E493F7AF2AD9839">
    <w:name w:val="A203DA1235A14BF386E493F7AF2AD9839"/>
    <w:rsid w:val="00D94CCE"/>
    <w:pPr>
      <w:spacing w:after="0"/>
    </w:pPr>
    <w:rPr>
      <w:rFonts w:eastAsiaTheme="minorHAnsi"/>
    </w:rPr>
  </w:style>
  <w:style w:type="paragraph" w:customStyle="1" w:styleId="02420F16449A4EA1A58D7238B2ED410E9">
    <w:name w:val="02420F16449A4EA1A58D7238B2ED410E9"/>
    <w:rsid w:val="00D94CCE"/>
    <w:pPr>
      <w:spacing w:after="0"/>
    </w:pPr>
    <w:rPr>
      <w:rFonts w:eastAsiaTheme="minorHAnsi"/>
    </w:rPr>
  </w:style>
  <w:style w:type="paragraph" w:customStyle="1" w:styleId="0200465BE49C460686E1483F494542D59">
    <w:name w:val="0200465BE49C460686E1483F494542D59"/>
    <w:rsid w:val="00D94CCE"/>
    <w:pPr>
      <w:spacing w:after="0"/>
    </w:pPr>
    <w:rPr>
      <w:rFonts w:eastAsiaTheme="minorHAnsi"/>
    </w:rPr>
  </w:style>
  <w:style w:type="paragraph" w:customStyle="1" w:styleId="B46A83D311FC4FC68A891710010DECA29">
    <w:name w:val="B46A83D311FC4FC68A891710010DECA29"/>
    <w:rsid w:val="00D94CCE"/>
    <w:pPr>
      <w:spacing w:after="0"/>
    </w:pPr>
    <w:rPr>
      <w:rFonts w:eastAsiaTheme="minorHAnsi"/>
    </w:rPr>
  </w:style>
  <w:style w:type="paragraph" w:customStyle="1" w:styleId="E3EFE3392405416599149CD4A4E2556A9">
    <w:name w:val="E3EFE3392405416599149CD4A4E2556A9"/>
    <w:rsid w:val="00D94CCE"/>
    <w:pPr>
      <w:spacing w:after="0"/>
    </w:pPr>
    <w:rPr>
      <w:rFonts w:eastAsiaTheme="minorHAnsi"/>
    </w:rPr>
  </w:style>
  <w:style w:type="paragraph" w:customStyle="1" w:styleId="F5903C7D56FB43E987289559A2F0D5AA9">
    <w:name w:val="F5903C7D56FB43E987289559A2F0D5AA9"/>
    <w:rsid w:val="00D94CCE"/>
    <w:pPr>
      <w:spacing w:after="0"/>
    </w:pPr>
    <w:rPr>
      <w:rFonts w:eastAsiaTheme="minorHAnsi"/>
    </w:rPr>
  </w:style>
  <w:style w:type="paragraph" w:customStyle="1" w:styleId="7C78FCEC715D43AD9AF1EC9A13A49D749">
    <w:name w:val="7C78FCEC715D43AD9AF1EC9A13A49D749"/>
    <w:rsid w:val="00D94CCE"/>
    <w:pPr>
      <w:spacing w:after="0"/>
    </w:pPr>
    <w:rPr>
      <w:rFonts w:eastAsiaTheme="minorHAnsi"/>
    </w:rPr>
  </w:style>
  <w:style w:type="paragraph" w:customStyle="1" w:styleId="19DBA201420A476A999598D9C106F84F9">
    <w:name w:val="19DBA201420A476A999598D9C106F84F9"/>
    <w:rsid w:val="00D94CCE"/>
    <w:pPr>
      <w:spacing w:after="0"/>
    </w:pPr>
    <w:rPr>
      <w:rFonts w:eastAsiaTheme="minorHAnsi"/>
    </w:rPr>
  </w:style>
  <w:style w:type="paragraph" w:customStyle="1" w:styleId="5526E352C56845BCBC4910F12E6B46F09">
    <w:name w:val="5526E352C56845BCBC4910F12E6B46F09"/>
    <w:rsid w:val="00D94CCE"/>
    <w:pPr>
      <w:spacing w:after="0"/>
    </w:pPr>
    <w:rPr>
      <w:rFonts w:eastAsiaTheme="minorHAnsi"/>
    </w:rPr>
  </w:style>
  <w:style w:type="paragraph" w:customStyle="1" w:styleId="4F86955888F54C1A99F4788E0117E2A99">
    <w:name w:val="4F86955888F54C1A99F4788E0117E2A99"/>
    <w:rsid w:val="00D94CCE"/>
    <w:pPr>
      <w:spacing w:after="0"/>
    </w:pPr>
    <w:rPr>
      <w:rFonts w:eastAsiaTheme="minorHAnsi"/>
    </w:rPr>
  </w:style>
  <w:style w:type="paragraph" w:customStyle="1" w:styleId="F6E072B55D7F45088841136FB1CAC7759">
    <w:name w:val="F6E072B55D7F45088841136FB1CAC7759"/>
    <w:rsid w:val="00D94CCE"/>
    <w:pPr>
      <w:spacing w:after="0"/>
    </w:pPr>
    <w:rPr>
      <w:rFonts w:eastAsiaTheme="minorHAnsi"/>
    </w:rPr>
  </w:style>
  <w:style w:type="paragraph" w:customStyle="1" w:styleId="10DA12C93E684A8B850C3A421A73418A9">
    <w:name w:val="10DA12C93E684A8B850C3A421A73418A9"/>
    <w:rsid w:val="00D94CCE"/>
    <w:pPr>
      <w:spacing w:after="0"/>
    </w:pPr>
    <w:rPr>
      <w:rFonts w:eastAsiaTheme="minorHAnsi"/>
    </w:rPr>
  </w:style>
  <w:style w:type="paragraph" w:customStyle="1" w:styleId="A786BAC3C8A84A66AF1DC9D62D2CA2D89">
    <w:name w:val="A786BAC3C8A84A66AF1DC9D62D2CA2D89"/>
    <w:rsid w:val="00D94CCE"/>
    <w:pPr>
      <w:spacing w:after="0"/>
    </w:pPr>
    <w:rPr>
      <w:rFonts w:eastAsiaTheme="minorHAnsi"/>
    </w:rPr>
  </w:style>
  <w:style w:type="paragraph" w:customStyle="1" w:styleId="FD12ED84ABDB4DBCB6937FB1CDD204A99">
    <w:name w:val="FD12ED84ABDB4DBCB6937FB1CDD204A99"/>
    <w:rsid w:val="00D94CCE"/>
    <w:pPr>
      <w:spacing w:after="0"/>
    </w:pPr>
    <w:rPr>
      <w:rFonts w:eastAsiaTheme="minorHAnsi"/>
    </w:rPr>
  </w:style>
  <w:style w:type="paragraph" w:customStyle="1" w:styleId="E03F1E538B5C406AAA34C61BE7AC69C49">
    <w:name w:val="E03F1E538B5C406AAA34C61BE7AC69C49"/>
    <w:rsid w:val="00D94CCE"/>
    <w:pPr>
      <w:spacing w:after="0"/>
    </w:pPr>
    <w:rPr>
      <w:rFonts w:eastAsiaTheme="minorHAnsi"/>
    </w:rPr>
  </w:style>
  <w:style w:type="paragraph" w:customStyle="1" w:styleId="3310DCBB5C1C4EBE82A2E1F5CA4816089">
    <w:name w:val="3310DCBB5C1C4EBE82A2E1F5CA4816089"/>
    <w:rsid w:val="00D94CCE"/>
    <w:pPr>
      <w:spacing w:after="0"/>
    </w:pPr>
    <w:rPr>
      <w:rFonts w:eastAsiaTheme="minorHAnsi"/>
    </w:rPr>
  </w:style>
  <w:style w:type="paragraph" w:customStyle="1" w:styleId="FCC37D3E4CDF4F5EAE44EE61B7B9A47C9">
    <w:name w:val="FCC37D3E4CDF4F5EAE44EE61B7B9A47C9"/>
    <w:rsid w:val="00D94CCE"/>
    <w:pPr>
      <w:spacing w:after="0"/>
    </w:pPr>
    <w:rPr>
      <w:rFonts w:eastAsiaTheme="minorHAnsi"/>
    </w:rPr>
  </w:style>
  <w:style w:type="paragraph" w:customStyle="1" w:styleId="3D237F1FFF8E45A5A496E1ED69F18EAB9">
    <w:name w:val="3D237F1FFF8E45A5A496E1ED69F18EAB9"/>
    <w:rsid w:val="00D94CCE"/>
    <w:pPr>
      <w:spacing w:after="0"/>
    </w:pPr>
    <w:rPr>
      <w:rFonts w:eastAsiaTheme="minorHAnsi"/>
    </w:rPr>
  </w:style>
  <w:style w:type="paragraph" w:customStyle="1" w:styleId="D16722CA62394FB39444AC5F5D2E07C19">
    <w:name w:val="D16722CA62394FB39444AC5F5D2E07C19"/>
    <w:rsid w:val="00D94CCE"/>
    <w:pPr>
      <w:spacing w:after="0"/>
    </w:pPr>
    <w:rPr>
      <w:rFonts w:eastAsiaTheme="minorHAnsi"/>
    </w:rPr>
  </w:style>
  <w:style w:type="paragraph" w:customStyle="1" w:styleId="86C5AD6808CA44B5A6F8AFB291F885F09">
    <w:name w:val="86C5AD6808CA44B5A6F8AFB291F885F09"/>
    <w:rsid w:val="00D94CCE"/>
    <w:pPr>
      <w:spacing w:after="0"/>
    </w:pPr>
    <w:rPr>
      <w:rFonts w:eastAsiaTheme="minorHAnsi"/>
    </w:rPr>
  </w:style>
  <w:style w:type="paragraph" w:customStyle="1" w:styleId="29BF3B2FA82B4A95AFB9CE60FC5FBB0C9">
    <w:name w:val="29BF3B2FA82B4A95AFB9CE60FC5FBB0C9"/>
    <w:rsid w:val="00D94CCE"/>
    <w:pPr>
      <w:spacing w:after="0"/>
    </w:pPr>
    <w:rPr>
      <w:rFonts w:eastAsiaTheme="minorHAnsi"/>
    </w:rPr>
  </w:style>
  <w:style w:type="paragraph" w:customStyle="1" w:styleId="8C2FB01CB5F2478AA2D93C5F74514E629">
    <w:name w:val="8C2FB01CB5F2478AA2D93C5F74514E629"/>
    <w:rsid w:val="00D94CCE"/>
    <w:pPr>
      <w:spacing w:after="0"/>
    </w:pPr>
    <w:rPr>
      <w:rFonts w:eastAsiaTheme="minorHAnsi"/>
    </w:rPr>
  </w:style>
  <w:style w:type="paragraph" w:customStyle="1" w:styleId="50DD6997A6884424999491B0ACC95CEC9">
    <w:name w:val="50DD6997A6884424999491B0ACC95CEC9"/>
    <w:rsid w:val="00D94CCE"/>
    <w:pPr>
      <w:spacing w:after="0"/>
    </w:pPr>
    <w:rPr>
      <w:rFonts w:eastAsiaTheme="minorHAnsi"/>
    </w:rPr>
  </w:style>
  <w:style w:type="paragraph" w:customStyle="1" w:styleId="4070ED3B488E48868582A87610EDBCA89">
    <w:name w:val="4070ED3B488E48868582A87610EDBCA89"/>
    <w:rsid w:val="00D94CCE"/>
    <w:pPr>
      <w:spacing w:after="0"/>
    </w:pPr>
    <w:rPr>
      <w:rFonts w:eastAsiaTheme="minorHAnsi"/>
    </w:rPr>
  </w:style>
  <w:style w:type="paragraph" w:customStyle="1" w:styleId="914F7161B1ED4A4B83DCF25F8AB7B5829">
    <w:name w:val="914F7161B1ED4A4B83DCF25F8AB7B5829"/>
    <w:rsid w:val="00D94CCE"/>
    <w:pPr>
      <w:spacing w:after="0"/>
    </w:pPr>
    <w:rPr>
      <w:rFonts w:eastAsiaTheme="minorHAnsi"/>
    </w:rPr>
  </w:style>
  <w:style w:type="paragraph" w:customStyle="1" w:styleId="96DAC0E7344C4FDC8858A284AA155ADE1">
    <w:name w:val="96DAC0E7344C4FDC8858A284AA155ADE1"/>
    <w:rsid w:val="00D94CCE"/>
    <w:pPr>
      <w:spacing w:after="0"/>
      <w:ind w:left="720"/>
      <w:contextualSpacing/>
    </w:pPr>
    <w:rPr>
      <w:rFonts w:eastAsiaTheme="minorHAnsi"/>
    </w:rPr>
  </w:style>
  <w:style w:type="paragraph" w:customStyle="1" w:styleId="B777D33D3C24431B9344B4A70479E4E13">
    <w:name w:val="B777D33D3C24431B9344B4A70479E4E13"/>
    <w:rsid w:val="00D94CCE"/>
    <w:pPr>
      <w:spacing w:after="0"/>
      <w:ind w:left="720"/>
      <w:contextualSpacing/>
    </w:pPr>
    <w:rPr>
      <w:rFonts w:eastAsiaTheme="minorHAnsi"/>
    </w:rPr>
  </w:style>
  <w:style w:type="paragraph" w:customStyle="1" w:styleId="5E5F5F535BEC4E8BBB9C546A924945773">
    <w:name w:val="5E5F5F535BEC4E8BBB9C546A924945773"/>
    <w:rsid w:val="00D94CCE"/>
    <w:pPr>
      <w:spacing w:after="0"/>
      <w:ind w:left="720"/>
      <w:contextualSpacing/>
    </w:pPr>
    <w:rPr>
      <w:rFonts w:eastAsiaTheme="minorHAnsi"/>
    </w:rPr>
  </w:style>
  <w:style w:type="paragraph" w:customStyle="1" w:styleId="29284B2FDB254B618FAC6F998B77780C3">
    <w:name w:val="29284B2FDB254B618FAC6F998B77780C3"/>
    <w:rsid w:val="00D94CCE"/>
    <w:pPr>
      <w:spacing w:after="0"/>
      <w:ind w:left="720"/>
      <w:contextualSpacing/>
    </w:pPr>
    <w:rPr>
      <w:rFonts w:eastAsiaTheme="minorHAnsi"/>
    </w:rPr>
  </w:style>
  <w:style w:type="paragraph" w:customStyle="1" w:styleId="BA35BA62CF0D4E7AA1230E03420F6DAF3">
    <w:name w:val="BA35BA62CF0D4E7AA1230E03420F6DAF3"/>
    <w:rsid w:val="00D94CCE"/>
    <w:pPr>
      <w:spacing w:after="0"/>
      <w:ind w:left="720"/>
      <w:contextualSpacing/>
    </w:pPr>
    <w:rPr>
      <w:rFonts w:eastAsiaTheme="minorHAnsi"/>
    </w:rPr>
  </w:style>
  <w:style w:type="paragraph" w:customStyle="1" w:styleId="C97DEC6A5A1E4BF498E5C7062930D3D43">
    <w:name w:val="C97DEC6A5A1E4BF498E5C7062930D3D43"/>
    <w:rsid w:val="00D94CCE"/>
    <w:pPr>
      <w:spacing w:after="0"/>
      <w:ind w:left="720"/>
      <w:contextualSpacing/>
    </w:pPr>
    <w:rPr>
      <w:rFonts w:eastAsiaTheme="minorHAnsi"/>
    </w:rPr>
  </w:style>
  <w:style w:type="paragraph" w:customStyle="1" w:styleId="FFC698D8B43C47F7AF5912B4F861DDDF">
    <w:name w:val="FFC698D8B43C47F7AF5912B4F861DDDF"/>
    <w:rsid w:val="00D94CCE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1029AEF4501453BA2062A2A307198D0">
    <w:name w:val="91029AEF4501453BA2062A2A307198D0"/>
    <w:rsid w:val="00D94CCE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c35b-45fe-485b-8084-1ba212fe0e06">
      <Terms xmlns="http://schemas.microsoft.com/office/infopath/2007/PartnerControls"/>
    </lcf76f155ced4ddcb4097134ff3c332f>
    <TaxCatchAll xmlns="933c16b3-391d-4108-8383-79277b237fa1" xsi:nil="true"/>
    <SharedWithUsers xmlns="933c16b3-391d-4108-8383-79277b237fa1">
      <UserInfo>
        <DisplayName/>
        <AccountId xsi:nil="true"/>
        <AccountType/>
      </UserInfo>
    </SharedWithUsers>
    <AssignedTo xmlns="fc3bc35b-45fe-485b-8084-1ba212fe0e06">
      <UserInfo>
        <DisplayName/>
        <AccountId xsi:nil="true"/>
        <AccountType/>
      </UserInfo>
    </AssignedTo>
    <Stage xmlns="fc3bc35b-45fe-485b-8084-1ba212fe0e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BA24B8F5F3C4D8A72F42344DC64D4" ma:contentTypeVersion="21" ma:contentTypeDescription="Create a new document." ma:contentTypeScope="" ma:versionID="eda6da82124a04d182e8e6b2958801b0">
  <xsd:schema xmlns:xsd="http://www.w3.org/2001/XMLSchema" xmlns:xs="http://www.w3.org/2001/XMLSchema" xmlns:p="http://schemas.microsoft.com/office/2006/metadata/properties" xmlns:ns2="fc3bc35b-45fe-485b-8084-1ba212fe0e06" xmlns:ns3="933c16b3-391d-4108-8383-79277b237fa1" targetNamespace="http://schemas.microsoft.com/office/2006/metadata/properties" ma:root="true" ma:fieldsID="84151700fe62773f38b1d1f10e4e9426" ns2:_="" ns3:_="">
    <xsd:import namespace="fc3bc35b-45fe-485b-8084-1ba212fe0e06"/>
    <xsd:import namespace="933c16b3-391d-4108-8383-79277b237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  <xsd:element ref="ns2:Stage" minOccurs="0"/>
                <xsd:element ref="ns2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c35b-45fe-485b-8084-1ba212fe0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0a0ec00-8158-442a-ad37-bb8e6bc18d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Stage" ma:index="27" nillable="true" ma:displayName="Stage" ma:format="Dropdown" ma:internalName="Stage">
      <xsd:simpleType>
        <xsd:restriction base="dms:Choice">
          <xsd:enumeration value="AD Review"/>
          <xsd:enumeration value="AS Review"/>
          <xsd:enumeration value="Commissioner Review"/>
        </xsd:restriction>
      </xsd:simpleType>
    </xsd:element>
    <xsd:element name="AssignedTo" ma:index="28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c16b3-391d-4108-8383-79277b237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230754c-661f-4711-b7c5-98250225f369}" ma:internalName="TaxCatchAll" ma:showField="CatchAllData" ma:web="933c16b3-391d-4108-8383-79277b237f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1B88F7-A309-46D5-A508-6968AF8F3411}">
  <ds:schemaRefs>
    <ds:schemaRef ds:uri="http://schemas.microsoft.com/office/2006/metadata/properties"/>
    <ds:schemaRef ds:uri="http://schemas.microsoft.com/office/infopath/2007/PartnerControls"/>
    <ds:schemaRef ds:uri="fc3bc35b-45fe-485b-8084-1ba212fe0e06"/>
    <ds:schemaRef ds:uri="933c16b3-391d-4108-8383-79277b237fa1"/>
  </ds:schemaRefs>
</ds:datastoreItem>
</file>

<file path=customXml/itemProps2.xml><?xml version="1.0" encoding="utf-8"?>
<ds:datastoreItem xmlns:ds="http://schemas.openxmlformats.org/officeDocument/2006/customXml" ds:itemID="{E852C1D0-DC9C-4D4F-BB2D-508C614C5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c35b-45fe-485b-8084-1ba212fe0e06"/>
    <ds:schemaRef ds:uri="933c16b3-391d-4108-8383-79277b237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1090AF-B7A7-41EF-97BA-779A6741EB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2665B8-8475-44A5-887E-2BDD49BBF9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10</Words>
  <Characters>5188</Characters>
  <Application>Microsoft Office Word</Application>
  <DocSecurity>0</DocSecurity>
  <Lines>43</Lines>
  <Paragraphs>12</Paragraphs>
  <ScaleCrop>false</ScaleCrop>
  <Company>Microsoft</Company>
  <LinksUpToDate>false</LinksUpToDate>
  <CharactersWithSpaces>6086</CharactersWithSpaces>
  <SharedDoc>false</SharedDoc>
  <HLinks>
    <vt:vector size="6" baseType="variant">
      <vt:variant>
        <vt:i4>5308449</vt:i4>
      </vt:variant>
      <vt:variant>
        <vt:i4>0</vt:i4>
      </vt:variant>
      <vt:variant>
        <vt:i4>0</vt:i4>
      </vt:variant>
      <vt:variant>
        <vt:i4>5</vt:i4>
      </vt:variant>
      <vt:variant>
        <vt:lpwstr>mailto:accreditationservices@arc-pa.org?subject=PPDP%20Eligibility%20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Lemon</dc:creator>
  <cp:keywords/>
  <cp:lastModifiedBy>Kristi Burton</cp:lastModifiedBy>
  <cp:revision>2</cp:revision>
  <cp:lastPrinted>2013-05-23T23:28:00Z</cp:lastPrinted>
  <dcterms:created xsi:type="dcterms:W3CDTF">2025-11-21T20:40:00Z</dcterms:created>
  <dcterms:modified xsi:type="dcterms:W3CDTF">2025-11-2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BA24B8F5F3C4D8A72F42344DC64D4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_activity">
    <vt:lpwstr>{"FileActivityType":"6","FileActivityTimeStamp":"2024-04-09T14:54:12.653Z","FileActivityUsersOnPage":[{"DisplayName":"Melissa Coffman","Id":"melissacoffman@arc-pa.org"}],"FileActivityNavigationId":null}</vt:lpwstr>
  </property>
  <property fmtid="{D5CDD505-2E9C-101B-9397-08002B2CF9AE}" pid="7" name="TriggerFlowInfo">
    <vt:lpwstr/>
  </property>
  <property fmtid="{D5CDD505-2E9C-101B-9397-08002B2CF9AE}" pid="8" name="GrammarlyDocumentId">
    <vt:lpwstr>90ba347a-93c5-40c1-895b-d69b86302ca0</vt:lpwstr>
  </property>
</Properties>
</file>